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F514A" w14:textId="77777777" w:rsidR="009C1440" w:rsidRPr="0017075F" w:rsidRDefault="006D2E89">
      <w:pPr>
        <w:pStyle w:val="a4"/>
        <w:rPr>
          <w:u w:val="none"/>
          <w:lang w:val="ru-RU"/>
        </w:rPr>
      </w:pPr>
      <w:r w:rsidRPr="0017075F">
        <w:rPr>
          <w:u w:val="thick"/>
          <w:lang w:val="ru-RU"/>
        </w:rPr>
        <w:t xml:space="preserve">04 Операционная система </w:t>
      </w:r>
      <w:r>
        <w:rPr>
          <w:u w:val="thick"/>
        </w:rPr>
        <w:t>IOS</w:t>
      </w:r>
      <w:r w:rsidRPr="0017075F">
        <w:rPr>
          <w:u w:val="thick"/>
          <w:lang w:val="ru-RU"/>
        </w:rPr>
        <w:t xml:space="preserve"> - Лабораторное упражнение</w:t>
      </w:r>
    </w:p>
    <w:p w14:paraId="17EE5EC6" w14:textId="77777777" w:rsidR="009C1440" w:rsidRPr="0017075F" w:rsidRDefault="009C1440">
      <w:pPr>
        <w:pStyle w:val="a3"/>
        <w:spacing w:before="11"/>
        <w:ind w:left="0"/>
        <w:rPr>
          <w:rFonts w:ascii="Arial"/>
          <w:b/>
          <w:sz w:val="15"/>
          <w:lang w:val="ru-RU"/>
        </w:rPr>
      </w:pPr>
    </w:p>
    <w:p w14:paraId="2EB69212" w14:textId="77777777" w:rsidR="009C1440" w:rsidRPr="0017075F" w:rsidRDefault="006D2E89">
      <w:pPr>
        <w:pStyle w:val="a3"/>
        <w:spacing w:before="92"/>
        <w:ind w:right="1349"/>
        <w:rPr>
          <w:lang w:val="ru-RU"/>
        </w:rPr>
      </w:pPr>
      <w:r w:rsidRPr="0017075F">
        <w:rPr>
          <w:lang w:val="ru-RU"/>
        </w:rPr>
        <w:t xml:space="preserve">В этой лаборатории исследуется базовая навигация по </w:t>
      </w:r>
      <w:r>
        <w:t>CLI</w:t>
      </w:r>
      <w:r w:rsidRPr="0017075F">
        <w:rPr>
          <w:lang w:val="ru-RU"/>
        </w:rPr>
        <w:t xml:space="preserve"> операционной системы </w:t>
      </w:r>
      <w:r>
        <w:t>Cisco</w:t>
      </w:r>
      <w:r w:rsidRPr="0017075F">
        <w:rPr>
          <w:lang w:val="ru-RU"/>
        </w:rPr>
        <w:t xml:space="preserve"> </w:t>
      </w:r>
      <w:r>
        <w:t>IOS</w:t>
      </w:r>
      <w:r w:rsidRPr="0017075F">
        <w:rPr>
          <w:lang w:val="ru-RU"/>
        </w:rPr>
        <w:t xml:space="preserve"> (интерфейс командной строки). Требуется только одно устройство.</w:t>
      </w:r>
    </w:p>
    <w:p w14:paraId="2D0E8299" w14:textId="77777777" w:rsidR="009C1440" w:rsidRPr="0017075F" w:rsidRDefault="009C1440">
      <w:pPr>
        <w:pStyle w:val="a3"/>
        <w:ind w:left="0"/>
        <w:rPr>
          <w:lang w:val="ru-RU"/>
        </w:rPr>
      </w:pPr>
    </w:p>
    <w:p w14:paraId="20B4FB0E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 xml:space="preserve">Эта лаборатория представляет собой управляемый обход интерфейса командной строки </w:t>
      </w:r>
      <w:r>
        <w:t>IOS</w:t>
      </w:r>
      <w:r w:rsidRPr="0017075F">
        <w:rPr>
          <w:lang w:val="ru-RU"/>
        </w:rPr>
        <w:t>. Упражнения для последующих разделов будут разделены на две части - сначала задачи для выполнения самостоятельно (без пошаговых инструкций), а затем клавиша ответа, показы</w:t>
      </w:r>
      <w:r w:rsidRPr="0017075F">
        <w:rPr>
          <w:lang w:val="ru-RU"/>
        </w:rPr>
        <w:t>вающая решение.</w:t>
      </w:r>
    </w:p>
    <w:p w14:paraId="5A1008E6" w14:textId="77777777" w:rsidR="009C1440" w:rsidRPr="0017075F" w:rsidRDefault="009C1440">
      <w:pPr>
        <w:pStyle w:val="a3"/>
        <w:spacing w:before="2"/>
        <w:ind w:left="0"/>
        <w:rPr>
          <w:sz w:val="16"/>
          <w:lang w:val="ru-RU"/>
        </w:rPr>
      </w:pPr>
    </w:p>
    <w:p w14:paraId="34323DF7" w14:textId="77777777" w:rsidR="009C1440" w:rsidRPr="0017075F" w:rsidRDefault="006D2E89">
      <w:pPr>
        <w:pStyle w:val="1"/>
        <w:spacing w:before="90"/>
        <w:ind w:left="2034" w:right="2393"/>
        <w:rPr>
          <w:lang w:val="ru-RU"/>
        </w:rPr>
      </w:pPr>
      <w:r w:rsidRPr="0017075F">
        <w:rPr>
          <w:u w:val="thick"/>
          <w:lang w:val="ru-RU"/>
        </w:rPr>
        <w:t>Загрузить конфигурацию запуска</w:t>
      </w:r>
    </w:p>
    <w:p w14:paraId="0680017A" w14:textId="77777777" w:rsidR="009C1440" w:rsidRPr="0017075F" w:rsidRDefault="009C1440">
      <w:pPr>
        <w:pStyle w:val="a3"/>
        <w:ind w:left="0"/>
        <w:rPr>
          <w:rFonts w:ascii="Arial"/>
          <w:b/>
          <w:sz w:val="20"/>
          <w:lang w:val="ru-RU"/>
        </w:rPr>
      </w:pPr>
    </w:p>
    <w:p w14:paraId="77C56981" w14:textId="77777777" w:rsidR="009C1440" w:rsidRPr="0017075F" w:rsidRDefault="009C1440">
      <w:pPr>
        <w:pStyle w:val="a3"/>
        <w:ind w:left="0"/>
        <w:rPr>
          <w:rFonts w:ascii="Arial"/>
          <w:b/>
          <w:sz w:val="28"/>
          <w:lang w:val="ru-RU"/>
        </w:rPr>
      </w:pPr>
    </w:p>
    <w:p w14:paraId="6B6D5EF0" w14:textId="77777777" w:rsidR="009C1440" w:rsidRPr="0017075F" w:rsidRDefault="006D2E89">
      <w:pPr>
        <w:pStyle w:val="a3"/>
        <w:spacing w:before="92"/>
        <w:rPr>
          <w:lang w:val="ru-RU"/>
        </w:rPr>
      </w:pPr>
      <w:r w:rsidRPr="0017075F">
        <w:rPr>
          <w:lang w:val="ru-RU"/>
        </w:rPr>
        <w:t xml:space="preserve">Откройте файл «04 </w:t>
      </w:r>
      <w:r>
        <w:t>The</w:t>
      </w:r>
      <w:r w:rsidRPr="0017075F">
        <w:rPr>
          <w:lang w:val="ru-RU"/>
        </w:rPr>
        <w:t xml:space="preserve"> </w:t>
      </w:r>
      <w:r>
        <w:t>IOS</w:t>
      </w:r>
      <w:r w:rsidRPr="0017075F">
        <w:rPr>
          <w:lang w:val="ru-RU"/>
        </w:rPr>
        <w:t xml:space="preserve"> </w:t>
      </w:r>
      <w:r>
        <w:t>Operating</w:t>
      </w:r>
      <w:r w:rsidRPr="0017075F">
        <w:rPr>
          <w:lang w:val="ru-RU"/>
        </w:rPr>
        <w:t xml:space="preserve"> </w:t>
      </w:r>
      <w:r>
        <w:t>System</w:t>
      </w:r>
      <w:r w:rsidRPr="0017075F">
        <w:rPr>
          <w:lang w:val="ru-RU"/>
        </w:rPr>
        <w:t>.</w:t>
      </w:r>
      <w:r>
        <w:t>pkt</w:t>
      </w:r>
      <w:r w:rsidRPr="0017075F">
        <w:rPr>
          <w:lang w:val="ru-RU"/>
        </w:rPr>
        <w:t xml:space="preserve">» в </w:t>
      </w:r>
      <w:r>
        <w:t>Packet</w:t>
      </w:r>
      <w:r w:rsidRPr="0017075F">
        <w:rPr>
          <w:lang w:val="ru-RU"/>
        </w:rPr>
        <w:t xml:space="preserve"> </w:t>
      </w:r>
      <w:r>
        <w:t>Tracer</w:t>
      </w:r>
      <w:r w:rsidRPr="0017075F">
        <w:rPr>
          <w:lang w:val="ru-RU"/>
        </w:rPr>
        <w:t>, чтобы загрузить лабораторию.</w:t>
      </w:r>
    </w:p>
    <w:p w14:paraId="5DE01EBD" w14:textId="77777777" w:rsidR="009C1440" w:rsidRPr="0017075F" w:rsidRDefault="009C1440">
      <w:pPr>
        <w:rPr>
          <w:lang w:val="ru-RU"/>
        </w:rPr>
        <w:sectPr w:rsidR="009C1440" w:rsidRPr="0017075F">
          <w:footerReference w:type="default" r:id="rId6"/>
          <w:type w:val="continuous"/>
          <w:pgSz w:w="12240" w:h="15840"/>
          <w:pgMar w:top="1380" w:right="1320" w:bottom="660" w:left="1680" w:header="720" w:footer="479" w:gutter="0"/>
          <w:pgNumType w:start="1"/>
          <w:cols w:space="720"/>
        </w:sectPr>
      </w:pPr>
    </w:p>
    <w:p w14:paraId="7A0814BE" w14:textId="77777777" w:rsidR="009C1440" w:rsidRPr="0017075F" w:rsidRDefault="006D2E89">
      <w:pPr>
        <w:pStyle w:val="1"/>
        <w:rPr>
          <w:lang w:val="ru-RU"/>
        </w:rPr>
      </w:pPr>
      <w:r w:rsidRPr="0017075F">
        <w:rPr>
          <w:u w:val="thick"/>
          <w:lang w:val="ru-RU"/>
        </w:rPr>
        <w:lastRenderedPageBreak/>
        <w:t>Подключиться к устройству</w:t>
      </w:r>
    </w:p>
    <w:p w14:paraId="2310C64B" w14:textId="77777777" w:rsidR="009C1440" w:rsidRPr="0017075F" w:rsidRDefault="009C1440">
      <w:pPr>
        <w:pStyle w:val="a3"/>
        <w:spacing w:before="11"/>
        <w:ind w:left="0"/>
        <w:rPr>
          <w:rFonts w:ascii="Arial"/>
          <w:b/>
          <w:sz w:val="23"/>
          <w:lang w:val="ru-RU"/>
        </w:rPr>
      </w:pPr>
    </w:p>
    <w:p w14:paraId="5593FC18" w14:textId="77777777" w:rsidR="009C1440" w:rsidRPr="0017075F" w:rsidRDefault="006D2E89">
      <w:pPr>
        <w:pStyle w:val="a3"/>
        <w:spacing w:before="92"/>
        <w:rPr>
          <w:lang w:val="ru-RU"/>
        </w:rPr>
      </w:pPr>
      <w:r w:rsidRPr="0017075F">
        <w:rPr>
          <w:lang w:val="ru-RU"/>
        </w:rPr>
        <w:t>Для доступа к консоли нажмите кнопку</w:t>
      </w:r>
      <w:r w:rsidRPr="0017075F">
        <w:rPr>
          <w:lang w:val="ru-RU"/>
        </w:rPr>
        <w:t xml:space="preserve"> </w:t>
      </w:r>
      <w:r>
        <w:t>Router</w:t>
      </w:r>
      <w:r w:rsidRPr="0017075F">
        <w:rPr>
          <w:lang w:val="ru-RU"/>
        </w:rPr>
        <w:t xml:space="preserve">0, а затем вкладку </w:t>
      </w:r>
      <w:r>
        <w:t>CLI</w:t>
      </w:r>
      <w:r w:rsidRPr="0017075F">
        <w:rPr>
          <w:lang w:val="ru-RU"/>
        </w:rPr>
        <w:t>.</w:t>
      </w:r>
    </w:p>
    <w:p w14:paraId="293AFE2F" w14:textId="77777777" w:rsidR="009C1440" w:rsidRPr="0017075F" w:rsidRDefault="006D2E89">
      <w:pPr>
        <w:pStyle w:val="a3"/>
        <w:spacing w:before="7"/>
        <w:ind w:left="0"/>
        <w:rPr>
          <w:sz w:val="20"/>
          <w:lang w:val="ru-RU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38095E1" wp14:editId="1702A385">
            <wp:simplePos x="0" y="0"/>
            <wp:positionH relativeFrom="page">
              <wp:posOffset>1371600</wp:posOffset>
            </wp:positionH>
            <wp:positionV relativeFrom="paragraph">
              <wp:posOffset>175639</wp:posOffset>
            </wp:positionV>
            <wp:extent cx="5518926" cy="3669696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8926" cy="3669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362644" w14:textId="333929CC" w:rsidR="009C1440" w:rsidRDefault="006D2E89">
      <w:pPr>
        <w:pStyle w:val="a3"/>
        <w:spacing w:before="218"/>
        <w:rPr>
          <w:lang w:val="ru-RU"/>
        </w:rPr>
      </w:pPr>
      <w:r w:rsidRPr="0017075F">
        <w:rPr>
          <w:lang w:val="ru-RU"/>
        </w:rPr>
        <w:t xml:space="preserve">Нажмите </w:t>
      </w:r>
      <w:r>
        <w:t>Return</w:t>
      </w:r>
      <w:r w:rsidRPr="0017075F">
        <w:rPr>
          <w:lang w:val="ru-RU"/>
        </w:rPr>
        <w:t>, чтобы начать работу, затем перейдите в привилегированный режим.</w:t>
      </w:r>
    </w:p>
    <w:p w14:paraId="33054795" w14:textId="77777777" w:rsidR="0017075F" w:rsidRDefault="0017075F">
      <w:pPr>
        <w:pStyle w:val="a3"/>
        <w:spacing w:before="218"/>
        <w:rPr>
          <w:lang w:val="ru-RU"/>
        </w:rPr>
      </w:pPr>
    </w:p>
    <w:p w14:paraId="15381DC2" w14:textId="77777777" w:rsidR="0017075F" w:rsidRDefault="0017075F" w:rsidP="0017075F">
      <w:pPr>
        <w:pStyle w:val="a3"/>
        <w:spacing w:before="1"/>
        <w:ind w:right="7227"/>
        <w:rPr>
          <w:rFonts w:ascii="Courier New"/>
        </w:rPr>
      </w:pPr>
      <w:r>
        <w:rPr>
          <w:rFonts w:ascii="Courier New"/>
        </w:rPr>
        <w:t>Router&gt;enable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#</w:t>
      </w:r>
    </w:p>
    <w:p w14:paraId="5366ECB2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461D54DC" w14:textId="1666FAA5" w:rsidR="009C1440" w:rsidRDefault="006D2E89">
      <w:pPr>
        <w:pStyle w:val="a3"/>
        <w:spacing w:before="1"/>
        <w:rPr>
          <w:lang w:val="ru-RU"/>
        </w:rPr>
      </w:pPr>
      <w:r w:rsidRPr="0017075F">
        <w:rPr>
          <w:lang w:val="ru-RU"/>
        </w:rPr>
        <w:t>Перезагрузите устройство.</w:t>
      </w:r>
    </w:p>
    <w:p w14:paraId="07AA378E" w14:textId="77777777" w:rsidR="0017075F" w:rsidRDefault="0017075F">
      <w:pPr>
        <w:pStyle w:val="a3"/>
        <w:spacing w:before="1"/>
        <w:rPr>
          <w:lang w:val="ru-RU"/>
        </w:rPr>
      </w:pPr>
    </w:p>
    <w:p w14:paraId="5EF5AED0" w14:textId="77777777" w:rsidR="0017075F" w:rsidRDefault="0017075F" w:rsidP="0017075F">
      <w:pPr>
        <w:pStyle w:val="a3"/>
        <w:ind w:left="119"/>
        <w:rPr>
          <w:rFonts w:ascii="Courier New"/>
        </w:rPr>
      </w:pPr>
      <w:proofErr w:type="spellStart"/>
      <w:r>
        <w:rPr>
          <w:rFonts w:ascii="Courier New"/>
        </w:rPr>
        <w:t>Router#reload</w:t>
      </w:r>
      <w:proofErr w:type="spellEnd"/>
    </w:p>
    <w:p w14:paraId="12404C6A" w14:textId="77777777" w:rsidR="0017075F" w:rsidRPr="0017075F" w:rsidRDefault="0017075F" w:rsidP="0017075F">
      <w:pPr>
        <w:pStyle w:val="a3"/>
        <w:spacing w:before="1"/>
        <w:ind w:left="119"/>
        <w:rPr>
          <w:rFonts w:ascii="Courier New"/>
          <w:lang w:val="ru-RU"/>
        </w:rPr>
      </w:pPr>
      <w:r>
        <w:rPr>
          <w:rFonts w:ascii="Courier New"/>
        </w:rPr>
        <w:t>Proce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load?</w:t>
      </w:r>
      <w:r>
        <w:rPr>
          <w:rFonts w:ascii="Courier New"/>
          <w:spacing w:val="-1"/>
        </w:rPr>
        <w:t xml:space="preserve"> </w:t>
      </w:r>
      <w:r w:rsidRPr="0017075F">
        <w:rPr>
          <w:rFonts w:ascii="Courier New"/>
          <w:lang w:val="ru-RU"/>
        </w:rPr>
        <w:t>[</w:t>
      </w:r>
      <w:r>
        <w:rPr>
          <w:rFonts w:ascii="Courier New"/>
        </w:rPr>
        <w:t>confirm</w:t>
      </w:r>
      <w:r w:rsidRPr="0017075F">
        <w:rPr>
          <w:rFonts w:ascii="Courier New"/>
          <w:lang w:val="ru-RU"/>
        </w:rPr>
        <w:t>]</w:t>
      </w:r>
    </w:p>
    <w:p w14:paraId="0E9400F7" w14:textId="77777777" w:rsidR="0017075F" w:rsidRPr="0017075F" w:rsidRDefault="0017075F">
      <w:pPr>
        <w:pStyle w:val="a3"/>
        <w:spacing w:before="1"/>
        <w:rPr>
          <w:lang w:val="ru-RU"/>
        </w:rPr>
      </w:pPr>
    </w:p>
    <w:p w14:paraId="4DA51D80" w14:textId="77777777" w:rsidR="009C1440" w:rsidRPr="0017075F" w:rsidRDefault="006D2E89">
      <w:pPr>
        <w:pStyle w:val="a3"/>
        <w:ind w:left="119" w:right="842"/>
        <w:rPr>
          <w:lang w:val="ru-RU"/>
        </w:rPr>
      </w:pPr>
      <w:r w:rsidRPr="0017075F">
        <w:rPr>
          <w:lang w:val="ru-RU"/>
        </w:rPr>
        <w:t>Наб</w:t>
      </w:r>
      <w:r w:rsidRPr="0017075F">
        <w:rPr>
          <w:lang w:val="ru-RU"/>
        </w:rPr>
        <w:t xml:space="preserve">людайте за процессом загрузки устройства в выходных данных командной строки. Это возможно, потому что мы используем консольное подключение (мы не могли увидеть это, если мы подключились к </w:t>
      </w:r>
      <w:r>
        <w:t>IP</w:t>
      </w:r>
      <w:r w:rsidRPr="0017075F">
        <w:rPr>
          <w:lang w:val="ru-RU"/>
        </w:rPr>
        <w:t>-адресу на устройстве).</w:t>
      </w:r>
    </w:p>
    <w:p w14:paraId="52698460" w14:textId="77777777" w:rsidR="009C1440" w:rsidRPr="0017075F" w:rsidRDefault="009C1440">
      <w:pPr>
        <w:pStyle w:val="a3"/>
        <w:ind w:left="0"/>
        <w:rPr>
          <w:lang w:val="ru-RU"/>
        </w:rPr>
      </w:pPr>
    </w:p>
    <w:p w14:paraId="35083EA7" w14:textId="77777777" w:rsidR="009C1440" w:rsidRPr="0017075F" w:rsidRDefault="006D2E89">
      <w:pPr>
        <w:pStyle w:val="a3"/>
        <w:ind w:right="481"/>
        <w:rPr>
          <w:lang w:val="ru-RU"/>
        </w:rPr>
      </w:pPr>
      <w:r w:rsidRPr="0017075F">
        <w:rPr>
          <w:lang w:val="ru-RU"/>
        </w:rPr>
        <w:t>При появлении запроса на ввод начальной конфигурации после загрузки устройства введите «</w:t>
      </w:r>
      <w:r>
        <w:t>no</w:t>
      </w:r>
      <w:r w:rsidRPr="0017075F">
        <w:rPr>
          <w:lang w:val="ru-RU"/>
        </w:rPr>
        <w:t>».</w:t>
      </w:r>
    </w:p>
    <w:p w14:paraId="1858561A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0FEBD739" w14:textId="77777777" w:rsidR="009C1440" w:rsidRPr="0017075F" w:rsidRDefault="006D2E89">
      <w:pPr>
        <w:pStyle w:val="a3"/>
        <w:rPr>
          <w:rFonts w:ascii="Courier New"/>
          <w:lang w:val="ru-RU"/>
        </w:rPr>
      </w:pPr>
      <w:r w:rsidRPr="0017075F">
        <w:rPr>
          <w:rFonts w:ascii="Courier New"/>
          <w:lang w:val="ru-RU"/>
        </w:rPr>
        <w:t>Ввести</w:t>
      </w:r>
      <w:r w:rsidRPr="0017075F">
        <w:rPr>
          <w:rFonts w:ascii="Courier New"/>
          <w:lang w:val="ru-RU"/>
        </w:rPr>
        <w:t xml:space="preserve"> </w:t>
      </w:r>
      <w:r w:rsidRPr="0017075F">
        <w:rPr>
          <w:rFonts w:ascii="Courier New"/>
          <w:lang w:val="ru-RU"/>
        </w:rPr>
        <w:t>окно</w:t>
      </w:r>
      <w:r w:rsidRPr="0017075F">
        <w:rPr>
          <w:rFonts w:ascii="Courier New"/>
          <w:lang w:val="ru-RU"/>
        </w:rPr>
        <w:t xml:space="preserve"> </w:t>
      </w:r>
      <w:r w:rsidRPr="0017075F">
        <w:rPr>
          <w:rFonts w:ascii="Courier New"/>
          <w:lang w:val="ru-RU"/>
        </w:rPr>
        <w:t>начальной</w:t>
      </w:r>
      <w:r w:rsidRPr="0017075F">
        <w:rPr>
          <w:rFonts w:ascii="Courier New"/>
          <w:lang w:val="ru-RU"/>
        </w:rPr>
        <w:t xml:space="preserve"> </w:t>
      </w:r>
      <w:r w:rsidRPr="0017075F">
        <w:rPr>
          <w:rFonts w:ascii="Courier New"/>
          <w:lang w:val="ru-RU"/>
        </w:rPr>
        <w:t>конфигурации</w:t>
      </w:r>
      <w:r w:rsidRPr="0017075F">
        <w:rPr>
          <w:rFonts w:ascii="Courier New"/>
          <w:lang w:val="ru-RU"/>
        </w:rPr>
        <w:t>? [</w:t>
      </w:r>
      <w:r w:rsidRPr="0017075F">
        <w:rPr>
          <w:rFonts w:ascii="Courier New"/>
          <w:lang w:val="ru-RU"/>
        </w:rPr>
        <w:t>да</w:t>
      </w:r>
      <w:r w:rsidRPr="0017075F">
        <w:rPr>
          <w:rFonts w:ascii="Courier New"/>
          <w:lang w:val="ru-RU"/>
        </w:rPr>
        <w:t>/</w:t>
      </w:r>
      <w:r w:rsidRPr="0017075F">
        <w:rPr>
          <w:rFonts w:ascii="Courier New"/>
          <w:lang w:val="ru-RU"/>
        </w:rPr>
        <w:t>нет</w:t>
      </w:r>
      <w:r w:rsidRPr="0017075F">
        <w:rPr>
          <w:rFonts w:ascii="Courier New"/>
          <w:lang w:val="ru-RU"/>
        </w:rPr>
        <w:t xml:space="preserve">]: </w:t>
      </w:r>
      <w:r w:rsidRPr="0017075F">
        <w:rPr>
          <w:rFonts w:ascii="Courier New"/>
          <w:lang w:val="ru-RU"/>
        </w:rPr>
        <w:t>нет</w:t>
      </w:r>
    </w:p>
    <w:p w14:paraId="65AC6CE3" w14:textId="77777777" w:rsidR="009C1440" w:rsidRPr="0017075F" w:rsidRDefault="009C1440">
      <w:pPr>
        <w:rPr>
          <w:rFonts w:ascii="Courier New"/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22DA2FBC" w14:textId="77777777" w:rsidR="009C1440" w:rsidRPr="0017075F" w:rsidRDefault="006D2E89">
      <w:pPr>
        <w:pStyle w:val="1"/>
        <w:ind w:left="768" w:right="0"/>
        <w:jc w:val="left"/>
        <w:rPr>
          <w:lang w:val="ru-RU"/>
        </w:rPr>
      </w:pPr>
      <w:r w:rsidRPr="0017075F">
        <w:rPr>
          <w:u w:val="thick"/>
          <w:lang w:val="ru-RU"/>
        </w:rPr>
        <w:lastRenderedPageBreak/>
        <w:t xml:space="preserve">Обзор справки по командам </w:t>
      </w:r>
      <w:r>
        <w:rPr>
          <w:u w:val="thick"/>
        </w:rPr>
        <w:t>User</w:t>
      </w:r>
      <w:r w:rsidRPr="0017075F">
        <w:rPr>
          <w:u w:val="thick"/>
          <w:lang w:val="ru-RU"/>
        </w:rPr>
        <w:t xml:space="preserve"> </w:t>
      </w:r>
      <w:r>
        <w:rPr>
          <w:u w:val="thick"/>
        </w:rPr>
        <w:t>Exec</w:t>
      </w:r>
      <w:r w:rsidRPr="0017075F">
        <w:rPr>
          <w:u w:val="thick"/>
          <w:lang w:val="ru-RU"/>
        </w:rPr>
        <w:t xml:space="preserve"> </w:t>
      </w:r>
      <w:r>
        <w:rPr>
          <w:u w:val="thick"/>
        </w:rPr>
        <w:t>Mode</w:t>
      </w:r>
      <w:r w:rsidRPr="0017075F">
        <w:rPr>
          <w:u w:val="thick"/>
          <w:lang w:val="ru-RU"/>
        </w:rPr>
        <w:t xml:space="preserve"> и </w:t>
      </w:r>
      <w:r>
        <w:rPr>
          <w:u w:val="thick"/>
        </w:rPr>
        <w:t>CLI</w:t>
      </w:r>
    </w:p>
    <w:p w14:paraId="27660F06" w14:textId="77777777" w:rsidR="009C1440" w:rsidRPr="0017075F" w:rsidRDefault="009C1440">
      <w:pPr>
        <w:pStyle w:val="a3"/>
        <w:ind w:left="0"/>
        <w:rPr>
          <w:rFonts w:ascii="Arial"/>
          <w:b/>
          <w:sz w:val="20"/>
          <w:lang w:val="ru-RU"/>
        </w:rPr>
      </w:pPr>
    </w:p>
    <w:p w14:paraId="115B16D9" w14:textId="77777777" w:rsidR="009C1440" w:rsidRPr="0017075F" w:rsidRDefault="009C1440">
      <w:pPr>
        <w:pStyle w:val="a3"/>
        <w:ind w:left="0"/>
        <w:rPr>
          <w:rFonts w:ascii="Arial"/>
          <w:b/>
          <w:sz w:val="28"/>
          <w:lang w:val="ru-RU"/>
        </w:rPr>
      </w:pPr>
    </w:p>
    <w:p w14:paraId="6E88491D" w14:textId="3845E85E" w:rsidR="009C1440" w:rsidRDefault="006D2E89">
      <w:pPr>
        <w:pStyle w:val="a3"/>
        <w:spacing w:before="92"/>
        <w:ind w:right="1009"/>
        <w:rPr>
          <w:lang w:val="ru-RU"/>
        </w:rPr>
      </w:pPr>
      <w:r w:rsidRPr="0017075F">
        <w:rPr>
          <w:lang w:val="ru-RU"/>
        </w:rPr>
        <w:t xml:space="preserve">Обратите внимание, что вы находитесь в режиме </w:t>
      </w:r>
      <w:r>
        <w:t>Use</w:t>
      </w:r>
      <w:r>
        <w:t>r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, как указано в приглашении «</w:t>
      </w:r>
      <w:proofErr w:type="gramStart"/>
      <w:r>
        <w:t>Router</w:t>
      </w:r>
      <w:r w:rsidRPr="0017075F">
        <w:rPr>
          <w:lang w:val="ru-RU"/>
        </w:rPr>
        <w:t xml:space="preserve"> &gt;</w:t>
      </w:r>
      <w:proofErr w:type="gramEnd"/>
      <w:r w:rsidRPr="0017075F">
        <w:rPr>
          <w:spacing w:val="-64"/>
          <w:lang w:val="ru-RU"/>
        </w:rPr>
        <w:t>».</w:t>
      </w:r>
      <w:r w:rsidRPr="0017075F">
        <w:rPr>
          <w:lang w:val="ru-RU"/>
        </w:rPr>
        <w:t xml:space="preserve"> (После </w:t>
      </w:r>
      <w:r w:rsidRPr="0017075F">
        <w:rPr>
          <w:spacing w:val="-2"/>
          <w:lang w:val="ru-RU"/>
        </w:rPr>
        <w:t>настройки</w:t>
      </w:r>
      <w:r w:rsidRPr="0017075F">
        <w:rPr>
          <w:spacing w:val="-3"/>
          <w:lang w:val="ru-RU"/>
        </w:rPr>
        <w:t xml:space="preserve"> «</w:t>
      </w:r>
      <w:r>
        <w:rPr>
          <w:spacing w:val="-3"/>
        </w:rPr>
        <w:t>Router</w:t>
      </w:r>
      <w:r w:rsidRPr="0017075F">
        <w:rPr>
          <w:spacing w:val="-3"/>
          <w:lang w:val="ru-RU"/>
        </w:rPr>
        <w:t>» будет заменен именем хоста устройства</w:t>
      </w:r>
      <w:r w:rsidRPr="0017075F">
        <w:rPr>
          <w:lang w:val="ru-RU"/>
        </w:rPr>
        <w:t>.)</w:t>
      </w:r>
    </w:p>
    <w:p w14:paraId="6CF02B66" w14:textId="54BDCC4F" w:rsidR="0017075F" w:rsidRDefault="0017075F">
      <w:pPr>
        <w:pStyle w:val="a3"/>
        <w:spacing w:before="92"/>
        <w:ind w:right="1009"/>
        <w:rPr>
          <w:lang w:val="ru-RU"/>
        </w:rPr>
      </w:pPr>
    </w:p>
    <w:p w14:paraId="1053CE0A" w14:textId="7A141937" w:rsidR="0017075F" w:rsidRPr="0017075F" w:rsidRDefault="0017075F">
      <w:pPr>
        <w:pStyle w:val="a3"/>
        <w:spacing w:before="92"/>
        <w:ind w:right="1009"/>
        <w:rPr>
          <w:lang w:val="ru-RU"/>
        </w:rPr>
      </w:pPr>
      <w:r>
        <w:rPr>
          <w:rFonts w:ascii="Courier New"/>
        </w:rPr>
        <w:t>Router</w:t>
      </w:r>
      <w:r w:rsidRPr="0017075F">
        <w:rPr>
          <w:rFonts w:ascii="Courier New"/>
          <w:lang w:val="ru-RU"/>
        </w:rPr>
        <w:t>&gt;</w:t>
      </w:r>
    </w:p>
    <w:p w14:paraId="7D69C5E8" w14:textId="77777777" w:rsidR="009C1440" w:rsidRPr="0017075F" w:rsidRDefault="009C1440">
      <w:pPr>
        <w:pStyle w:val="a3"/>
        <w:ind w:left="0"/>
        <w:rPr>
          <w:lang w:val="ru-RU"/>
        </w:rPr>
      </w:pPr>
    </w:p>
    <w:p w14:paraId="72BEE192" w14:textId="5EF7BC37" w:rsidR="009C1440" w:rsidRDefault="006D2E89">
      <w:pPr>
        <w:pStyle w:val="a3"/>
        <w:spacing w:before="1"/>
        <w:ind w:right="549"/>
        <w:rPr>
          <w:lang w:val="ru-RU"/>
        </w:rPr>
      </w:pPr>
      <w:r w:rsidRPr="0017075F">
        <w:rPr>
          <w:lang w:val="ru-RU"/>
        </w:rPr>
        <w:t xml:space="preserve">Введите вопросительный знак для просмотра команд, доступных в режиме </w:t>
      </w:r>
      <w:r>
        <w:t>User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.</w:t>
      </w:r>
    </w:p>
    <w:p w14:paraId="60FC6F95" w14:textId="4F518CA8" w:rsidR="0017075F" w:rsidRDefault="0017075F">
      <w:pPr>
        <w:pStyle w:val="a3"/>
        <w:spacing w:before="1"/>
        <w:ind w:right="549"/>
        <w:rPr>
          <w:lang w:val="ru-RU"/>
        </w:rPr>
      </w:pPr>
    </w:p>
    <w:p w14:paraId="0CFA6E8A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Router&gt;?</w:t>
      </w:r>
    </w:p>
    <w:p w14:paraId="7E6F6012" w14:textId="77777777" w:rsidR="0017075F" w:rsidRDefault="0017075F" w:rsidP="0017075F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Exec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mmands:</w:t>
      </w:r>
    </w:p>
    <w:p w14:paraId="11C59EBC" w14:textId="77777777" w:rsidR="0017075F" w:rsidRDefault="0017075F" w:rsidP="0017075F">
      <w:pPr>
        <w:pStyle w:val="a3"/>
        <w:ind w:right="3667"/>
        <w:rPr>
          <w:rFonts w:ascii="Courier New"/>
        </w:rPr>
      </w:pPr>
      <w:r>
        <w:rPr>
          <w:rFonts w:ascii="Courier New"/>
        </w:rPr>
        <w:t>&lt;1-99&gt; Session number to resume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onnect Open a terminal connection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disabl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ur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privilege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mmands</w:t>
      </w:r>
    </w:p>
    <w:p w14:paraId="65674013" w14:textId="77777777" w:rsidR="0017075F" w:rsidRDefault="0017075F" w:rsidP="0017075F">
      <w:pPr>
        <w:pStyle w:val="a3"/>
        <w:ind w:right="1630"/>
        <w:rPr>
          <w:rFonts w:ascii="Courier New"/>
        </w:rPr>
      </w:pPr>
      <w:r>
        <w:rPr>
          <w:rFonts w:ascii="Courier New"/>
        </w:rPr>
        <w:t>disconnect</w:t>
      </w:r>
      <w:r>
        <w:rPr>
          <w:rFonts w:ascii="Courier New"/>
          <w:spacing w:val="-4"/>
        </w:rPr>
        <w:t xml:space="preserve"> </w:t>
      </w:r>
      <w:proofErr w:type="spellStart"/>
      <w:r>
        <w:rPr>
          <w:rFonts w:ascii="Courier New"/>
        </w:rPr>
        <w:t>Disconnect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existin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enabl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ur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rivileg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s</w:t>
      </w:r>
    </w:p>
    <w:p w14:paraId="4512186E" w14:textId="77777777" w:rsidR="0017075F" w:rsidRDefault="0017075F" w:rsidP="0017075F">
      <w:pPr>
        <w:pStyle w:val="a3"/>
        <w:ind w:right="5373"/>
        <w:rPr>
          <w:rFonts w:ascii="Courier New"/>
        </w:rPr>
      </w:pPr>
      <w:r>
        <w:rPr>
          <w:rFonts w:ascii="Courier New"/>
        </w:rPr>
        <w:t xml:space="preserve">exit </w:t>
      </w:r>
      <w:proofErr w:type="spellStart"/>
      <w:r>
        <w:rPr>
          <w:rFonts w:ascii="Courier New"/>
        </w:rPr>
        <w:t>Exit</w:t>
      </w:r>
      <w:proofErr w:type="spellEnd"/>
      <w:r>
        <w:rPr>
          <w:rFonts w:ascii="Courier New"/>
        </w:rPr>
        <w:t xml:space="preserve"> from the EX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logou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i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p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echo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essages</w:t>
      </w:r>
    </w:p>
    <w:p w14:paraId="624013A5" w14:textId="77777777" w:rsidR="0017075F" w:rsidRDefault="0017075F" w:rsidP="0017075F">
      <w:pPr>
        <w:pStyle w:val="a3"/>
        <w:ind w:right="2638"/>
        <w:rPr>
          <w:rFonts w:ascii="Courier New"/>
        </w:rPr>
      </w:pPr>
      <w:r>
        <w:rPr>
          <w:rFonts w:ascii="Courier New"/>
        </w:rPr>
        <w:t>resume</w:t>
      </w:r>
      <w:r>
        <w:rPr>
          <w:rFonts w:ascii="Courier New"/>
          <w:spacing w:val="-4"/>
        </w:rPr>
        <w:t xml:space="preserve"> </w:t>
      </w:r>
      <w:proofErr w:type="spellStart"/>
      <w:r>
        <w:rPr>
          <w:rFonts w:ascii="Courier New"/>
        </w:rPr>
        <w:t>Resume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ctiv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how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unn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4F3E790E" w14:textId="77777777" w:rsidR="0017075F" w:rsidRDefault="0017075F" w:rsidP="0017075F">
      <w:pPr>
        <w:pStyle w:val="a3"/>
        <w:ind w:right="2638"/>
        <w:rPr>
          <w:rFonts w:ascii="Courier New"/>
        </w:rPr>
      </w:pPr>
      <w:proofErr w:type="spellStart"/>
      <w:r>
        <w:rPr>
          <w:rFonts w:ascii="Courier New"/>
        </w:rPr>
        <w:t>ssh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Ope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ecur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hell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lient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pe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</w:t>
      </w:r>
    </w:p>
    <w:p w14:paraId="068DE798" w14:textId="2AB6FF4E" w:rsidR="0017075F" w:rsidRPr="0017075F" w:rsidRDefault="0017075F" w:rsidP="0017075F">
      <w:pPr>
        <w:pStyle w:val="a3"/>
        <w:spacing w:before="1"/>
        <w:ind w:right="549"/>
      </w:pPr>
      <w:r>
        <w:rPr>
          <w:rFonts w:ascii="Courier New"/>
        </w:rPr>
        <w:t>terminal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e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erminal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parameter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racerout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r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out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o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estination</w:t>
      </w:r>
    </w:p>
    <w:p w14:paraId="1FE093C1" w14:textId="77777777" w:rsidR="009C1440" w:rsidRPr="0017075F" w:rsidRDefault="009C1440">
      <w:pPr>
        <w:pStyle w:val="a3"/>
        <w:spacing w:before="10"/>
        <w:ind w:left="0"/>
        <w:rPr>
          <w:sz w:val="23"/>
        </w:rPr>
      </w:pPr>
    </w:p>
    <w:p w14:paraId="20902BF5" w14:textId="77777777" w:rsidR="009C1440" w:rsidRPr="0017075F" w:rsidRDefault="006D2E89">
      <w:pPr>
        <w:pStyle w:val="a3"/>
        <w:spacing w:before="1"/>
        <w:ind w:right="549"/>
        <w:rPr>
          <w:lang w:val="ru-RU"/>
        </w:rPr>
      </w:pPr>
      <w:r w:rsidRPr="0017075F">
        <w:rPr>
          <w:lang w:val="ru-RU"/>
        </w:rPr>
        <w:t xml:space="preserve">Только очень ограниченный набор информационных команд доступен в режиме </w:t>
      </w:r>
      <w:r>
        <w:t>User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, и мы обычно не будем работать здесь.</w:t>
      </w:r>
    </w:p>
    <w:p w14:paraId="55F32CC5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6D096871" w14:textId="331E16DB" w:rsidR="009C1440" w:rsidRDefault="006D2E89">
      <w:pPr>
        <w:pStyle w:val="a3"/>
        <w:rPr>
          <w:lang w:val="ru-RU"/>
        </w:rPr>
      </w:pPr>
      <w:r w:rsidRPr="0017075F">
        <w:rPr>
          <w:lang w:val="ru-RU"/>
        </w:rPr>
        <w:t>Введите команду «</w:t>
      </w:r>
      <w:r>
        <w:t>show</w:t>
      </w:r>
      <w:r w:rsidRPr="0017075F">
        <w:rPr>
          <w:lang w:val="ru-RU"/>
        </w:rPr>
        <w:t xml:space="preserve"> </w:t>
      </w:r>
      <w:r>
        <w:t>run</w:t>
      </w:r>
      <w:r w:rsidRPr="0017075F">
        <w:rPr>
          <w:lang w:val="ru-RU"/>
        </w:rPr>
        <w:t>».</w:t>
      </w:r>
    </w:p>
    <w:p w14:paraId="245FA966" w14:textId="04F27FBB" w:rsidR="0017075F" w:rsidRDefault="0017075F">
      <w:pPr>
        <w:pStyle w:val="a3"/>
        <w:rPr>
          <w:lang w:val="ru-RU"/>
        </w:rPr>
      </w:pPr>
    </w:p>
    <w:p w14:paraId="2F753A98" w14:textId="77777777" w:rsidR="0017075F" w:rsidRDefault="0017075F" w:rsidP="0017075F">
      <w:pPr>
        <w:pStyle w:val="a3"/>
        <w:spacing w:before="1"/>
        <w:rPr>
          <w:rFonts w:ascii="Courier New"/>
        </w:rPr>
      </w:pPr>
      <w:r>
        <w:rPr>
          <w:rFonts w:ascii="Courier New"/>
        </w:rPr>
        <w:t>Router&gt;show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</w:p>
    <w:p w14:paraId="3F55A4F9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^</w:t>
      </w:r>
    </w:p>
    <w:p w14:paraId="53A6B06F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6C576E01" w14:textId="77777777" w:rsidR="009C1440" w:rsidRPr="0017075F" w:rsidRDefault="009C1440">
      <w:pPr>
        <w:pStyle w:val="a3"/>
        <w:spacing w:before="1"/>
        <w:ind w:left="0"/>
        <w:rPr>
          <w:rFonts w:ascii="Courier New"/>
        </w:rPr>
      </w:pPr>
    </w:p>
    <w:p w14:paraId="71241046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>«</w:t>
      </w:r>
      <w:r>
        <w:t>show</w:t>
      </w:r>
      <w:r w:rsidRPr="0017075F">
        <w:rPr>
          <w:lang w:val="ru-RU"/>
        </w:rPr>
        <w:t xml:space="preserve"> </w:t>
      </w:r>
      <w:r>
        <w:t>run</w:t>
      </w:r>
      <w:r w:rsidRPr="0017075F">
        <w:rPr>
          <w:lang w:val="ru-RU"/>
        </w:rPr>
        <w:t>» является допустимой командой, но она выполняется в привилегированном режиме, а не в пользовательском, поэтому команда завершается неуспешно.</w:t>
      </w:r>
    </w:p>
    <w:p w14:paraId="0F914DA3" w14:textId="77777777" w:rsidR="009C1440" w:rsidRPr="0017075F" w:rsidRDefault="009C1440">
      <w:pPr>
        <w:pStyle w:val="a3"/>
        <w:spacing w:before="7"/>
        <w:ind w:left="0"/>
        <w:rPr>
          <w:sz w:val="23"/>
          <w:lang w:val="ru-RU"/>
        </w:rPr>
      </w:pPr>
    </w:p>
    <w:p w14:paraId="545C1199" w14:textId="77777777" w:rsidR="009C1440" w:rsidRPr="0017075F" w:rsidRDefault="006D2E89">
      <w:pPr>
        <w:pStyle w:val="a3"/>
        <w:ind w:right="709"/>
        <w:rPr>
          <w:lang w:val="ru-RU"/>
        </w:rPr>
      </w:pPr>
      <w:r w:rsidRPr="0017075F">
        <w:rPr>
          <w:lang w:val="ru-RU"/>
        </w:rPr>
        <w:t xml:space="preserve">Это самая распространенная проблема для запуска новичков в командной строке </w:t>
      </w:r>
      <w:r>
        <w:t>IOS</w:t>
      </w:r>
      <w:r w:rsidRPr="0017075F">
        <w:rPr>
          <w:lang w:val="ru-RU"/>
        </w:rPr>
        <w:t>.</w:t>
      </w:r>
      <w:r w:rsidRPr="0017075F">
        <w:rPr>
          <w:lang w:val="ru-RU"/>
        </w:rPr>
        <w:t xml:space="preserve"> При обнаружении ошибки «</w:t>
      </w:r>
      <w:r>
        <w:t>invalid</w:t>
      </w:r>
      <w:r w:rsidRPr="0017075F">
        <w:rPr>
          <w:lang w:val="ru-RU"/>
        </w:rPr>
        <w:t xml:space="preserve"> </w:t>
      </w:r>
      <w:r>
        <w:t>input</w:t>
      </w:r>
      <w:r w:rsidRPr="0017075F">
        <w:rPr>
          <w:lang w:val="ru-RU"/>
        </w:rPr>
        <w:t>» проверьте правильность выполнения команды.</w:t>
      </w:r>
    </w:p>
    <w:p w14:paraId="6B1BFAF0" w14:textId="77777777" w:rsidR="009C1440" w:rsidRPr="0017075F" w:rsidRDefault="006D2E89">
      <w:pPr>
        <w:pStyle w:val="a3"/>
        <w:ind w:right="669"/>
        <w:rPr>
          <w:lang w:val="ru-RU"/>
        </w:rPr>
      </w:pPr>
      <w:r w:rsidRPr="0017075F">
        <w:rPr>
          <w:lang w:val="ru-RU"/>
        </w:rPr>
        <w:t>(Если вы находитесь на правильном уровне, то следующая наиболее вероятная проблема заключается в том, что вы ввели опечатку, вы увидите пример этого позже в этом лабораторно</w:t>
      </w:r>
      <w:r w:rsidRPr="0017075F">
        <w:rPr>
          <w:lang w:val="ru-RU"/>
        </w:rPr>
        <w:t>м упражнении).</w:t>
      </w:r>
    </w:p>
    <w:p w14:paraId="2B76B9A8" w14:textId="77777777" w:rsidR="009C1440" w:rsidRPr="0017075F" w:rsidRDefault="009C1440">
      <w:pPr>
        <w:rPr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04BD2E3D" w14:textId="77777777" w:rsidR="009C1440" w:rsidRPr="0017075F" w:rsidRDefault="006D2E89">
      <w:pPr>
        <w:pStyle w:val="1"/>
        <w:ind w:left="2376" w:right="1680" w:hanging="1042"/>
        <w:jc w:val="left"/>
        <w:rPr>
          <w:lang w:val="ru-RU"/>
        </w:rPr>
      </w:pPr>
      <w:r w:rsidRPr="0017075F">
        <w:rPr>
          <w:lang w:val="ru-RU"/>
        </w:rPr>
        <w:lastRenderedPageBreak/>
        <w:t xml:space="preserve">Изучение привилегированного режима </w:t>
      </w:r>
      <w:r>
        <w:t>Exec</w:t>
      </w:r>
      <w:r w:rsidRPr="0017075F">
        <w:rPr>
          <w:lang w:val="ru-RU"/>
        </w:rPr>
        <w:t xml:space="preserve"> (включить) и контекстно-зависимой справки</w:t>
      </w:r>
    </w:p>
    <w:p w14:paraId="68A38338" w14:textId="08F86EA8" w:rsidR="009C1440" w:rsidRDefault="006D2E89">
      <w:pPr>
        <w:pStyle w:val="a3"/>
        <w:spacing w:before="276"/>
        <w:ind w:right="549"/>
        <w:rPr>
          <w:lang w:val="ru-RU"/>
        </w:rPr>
      </w:pPr>
      <w:r w:rsidRPr="0017075F">
        <w:rPr>
          <w:lang w:val="ru-RU"/>
        </w:rPr>
        <w:t xml:space="preserve">Войдите в привилегированный режим </w:t>
      </w:r>
      <w:r>
        <w:t>Exec</w:t>
      </w:r>
      <w:r w:rsidRPr="0017075F">
        <w:rPr>
          <w:lang w:val="ru-RU"/>
        </w:rPr>
        <w:t>. Этот режим часто называют режимом включения</w:t>
      </w:r>
      <w:r w:rsidRPr="0017075F">
        <w:rPr>
          <w:lang w:val="ru-RU"/>
        </w:rPr>
        <w:t>. Обратите внимание, что приглашение изменяется на «</w:t>
      </w:r>
      <w:r>
        <w:t>Router</w:t>
      </w:r>
      <w:r w:rsidRPr="0017075F">
        <w:rPr>
          <w:lang w:val="ru-RU"/>
        </w:rPr>
        <w:t xml:space="preserve"> #»</w:t>
      </w:r>
    </w:p>
    <w:p w14:paraId="3DB9CA4B" w14:textId="77777777" w:rsidR="0017075F" w:rsidRDefault="0017075F">
      <w:pPr>
        <w:pStyle w:val="a3"/>
        <w:spacing w:before="276"/>
        <w:ind w:right="549"/>
        <w:rPr>
          <w:lang w:val="ru-RU"/>
        </w:rPr>
      </w:pPr>
    </w:p>
    <w:p w14:paraId="23FE9915" w14:textId="77777777" w:rsidR="0017075F" w:rsidRDefault="0017075F" w:rsidP="0017075F">
      <w:pPr>
        <w:pStyle w:val="a3"/>
        <w:ind w:left="119" w:right="550"/>
        <w:rPr>
          <w:rFonts w:ascii="Courier New"/>
          <w:w w:val="99"/>
        </w:rPr>
      </w:pPr>
      <w:r>
        <w:rPr>
          <w:rFonts w:ascii="Courier New"/>
        </w:rPr>
        <w:t>Router&gt;enable</w:t>
      </w:r>
      <w:r>
        <w:rPr>
          <w:rFonts w:ascii="Courier New"/>
          <w:w w:val="99"/>
        </w:rPr>
        <w:t xml:space="preserve"> </w:t>
      </w:r>
    </w:p>
    <w:p w14:paraId="3F0346DE" w14:textId="078C1497" w:rsidR="0017075F" w:rsidRPr="0017075F" w:rsidRDefault="0017075F" w:rsidP="0017075F">
      <w:pPr>
        <w:pStyle w:val="a3"/>
        <w:ind w:left="119" w:right="550"/>
        <w:rPr>
          <w:lang w:val="ru-RU"/>
        </w:rPr>
      </w:pPr>
      <w:r>
        <w:rPr>
          <w:rFonts w:ascii="Courier New"/>
        </w:rPr>
        <w:t>Router</w:t>
      </w:r>
      <w:r w:rsidRPr="0017075F">
        <w:rPr>
          <w:rFonts w:ascii="Courier New"/>
          <w:lang w:val="ru-RU"/>
        </w:rPr>
        <w:t>#</w:t>
      </w:r>
    </w:p>
    <w:p w14:paraId="63EDE9DC" w14:textId="77777777" w:rsidR="009C1440" w:rsidRPr="0017075F" w:rsidRDefault="009C1440">
      <w:pPr>
        <w:pStyle w:val="a3"/>
        <w:ind w:left="0"/>
        <w:rPr>
          <w:lang w:val="ru-RU"/>
        </w:rPr>
      </w:pPr>
    </w:p>
    <w:p w14:paraId="1062957C" w14:textId="05F2EB18" w:rsidR="009C1440" w:rsidRDefault="006D2E89">
      <w:pPr>
        <w:pStyle w:val="a3"/>
        <w:rPr>
          <w:lang w:val="ru-RU"/>
        </w:rPr>
      </w:pPr>
      <w:r w:rsidRPr="0017075F">
        <w:rPr>
          <w:lang w:val="ru-RU"/>
        </w:rPr>
        <w:t xml:space="preserve">Вернитесь в режим </w:t>
      </w:r>
      <w:r>
        <w:t>User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.</w:t>
      </w:r>
    </w:p>
    <w:p w14:paraId="53319BAF" w14:textId="312E699C" w:rsidR="0017075F" w:rsidRDefault="0017075F">
      <w:pPr>
        <w:pStyle w:val="a3"/>
        <w:rPr>
          <w:lang w:val="ru-RU"/>
        </w:rPr>
      </w:pPr>
    </w:p>
    <w:p w14:paraId="0B65C99C" w14:textId="77777777" w:rsidR="0017075F" w:rsidRDefault="0017075F" w:rsidP="0017075F">
      <w:pPr>
        <w:pStyle w:val="a3"/>
        <w:ind w:right="7083"/>
        <w:rPr>
          <w:rFonts w:ascii="Courier New"/>
        </w:rPr>
      </w:pPr>
      <w:proofErr w:type="spellStart"/>
      <w:r>
        <w:rPr>
          <w:rFonts w:ascii="Courier New"/>
        </w:rPr>
        <w:t>Router#disable</w:t>
      </w:r>
      <w:proofErr w:type="spellEnd"/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&gt;</w:t>
      </w:r>
    </w:p>
    <w:p w14:paraId="130D3478" w14:textId="77777777" w:rsidR="009C1440" w:rsidRPr="0017075F" w:rsidRDefault="009C1440">
      <w:pPr>
        <w:pStyle w:val="a3"/>
        <w:spacing w:before="4"/>
        <w:ind w:left="0"/>
        <w:rPr>
          <w:rFonts w:ascii="Courier New"/>
          <w:lang w:val="ru-RU"/>
        </w:rPr>
      </w:pPr>
    </w:p>
    <w:p w14:paraId="7CA29A1C" w14:textId="6A2AD36C" w:rsidR="009C1440" w:rsidRDefault="006D2E89">
      <w:pPr>
        <w:pStyle w:val="a3"/>
        <w:rPr>
          <w:lang w:val="ru-RU"/>
        </w:rPr>
      </w:pPr>
      <w:r w:rsidRPr="0017075F">
        <w:rPr>
          <w:lang w:val="ru-RU"/>
        </w:rPr>
        <w:t>Вернитесь в привилегированный режим, используя сокращенное сокращение команд.</w:t>
      </w:r>
    </w:p>
    <w:p w14:paraId="07FDCEB9" w14:textId="2EF045AE" w:rsidR="0017075F" w:rsidRDefault="0017075F">
      <w:pPr>
        <w:pStyle w:val="a3"/>
        <w:rPr>
          <w:lang w:val="ru-RU"/>
        </w:rPr>
      </w:pPr>
    </w:p>
    <w:p w14:paraId="7845A6E6" w14:textId="77777777" w:rsidR="0017075F" w:rsidRDefault="0017075F" w:rsidP="0017075F">
      <w:pPr>
        <w:pStyle w:val="a3"/>
        <w:ind w:right="7803"/>
        <w:rPr>
          <w:rFonts w:ascii="Courier New"/>
        </w:rPr>
      </w:pPr>
      <w:r>
        <w:rPr>
          <w:rFonts w:ascii="Courier New"/>
        </w:rPr>
        <w:t>Router&gt;</w:t>
      </w:r>
      <w:proofErr w:type="spellStart"/>
      <w:r>
        <w:rPr>
          <w:rFonts w:ascii="Courier New"/>
        </w:rPr>
        <w:t>en</w:t>
      </w:r>
      <w:proofErr w:type="spellEnd"/>
      <w:r>
        <w:rPr>
          <w:rFonts w:ascii="Courier New"/>
          <w:w w:val="99"/>
        </w:rPr>
        <w:t xml:space="preserve"> </w:t>
      </w:r>
      <w:r>
        <w:rPr>
          <w:rFonts w:ascii="Courier New"/>
        </w:rPr>
        <w:t>Router#</w:t>
      </w:r>
    </w:p>
    <w:p w14:paraId="04FF1F0F" w14:textId="77777777" w:rsidR="009C1440" w:rsidRPr="0017075F" w:rsidRDefault="009C1440">
      <w:pPr>
        <w:pStyle w:val="a3"/>
        <w:ind w:left="0"/>
        <w:rPr>
          <w:lang w:val="ru-RU"/>
        </w:rPr>
      </w:pPr>
    </w:p>
    <w:p w14:paraId="0E1B9E04" w14:textId="77777777" w:rsidR="009C1440" w:rsidRPr="0017075F" w:rsidRDefault="009C1440">
      <w:pPr>
        <w:pStyle w:val="a3"/>
        <w:spacing w:before="4"/>
        <w:ind w:left="0"/>
        <w:rPr>
          <w:rFonts w:ascii="Courier New"/>
          <w:lang w:val="ru-RU"/>
        </w:rPr>
      </w:pPr>
    </w:p>
    <w:p w14:paraId="5489B314" w14:textId="77777777" w:rsidR="009C1440" w:rsidRPr="0017075F" w:rsidRDefault="006D2E89">
      <w:pPr>
        <w:pStyle w:val="a3"/>
        <w:ind w:right="789"/>
        <w:rPr>
          <w:lang w:val="ru-RU"/>
        </w:rPr>
      </w:pPr>
      <w:r w:rsidRPr="0017075F">
        <w:rPr>
          <w:lang w:val="ru-RU"/>
        </w:rPr>
        <w:t xml:space="preserve">Сокращение команды работает только при вводе букв, которые могут совпадать только с одной уникальной командой. Попытайтесь вернуться в режим </w:t>
      </w:r>
      <w:r>
        <w:t>User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, введя команду «</w:t>
      </w:r>
      <w:r>
        <w:t>di</w:t>
      </w:r>
      <w:r w:rsidRPr="0017075F">
        <w:rPr>
          <w:lang w:val="ru-RU"/>
        </w:rPr>
        <w:t>»</w:t>
      </w:r>
    </w:p>
    <w:p w14:paraId="41A7E5E0" w14:textId="77777777" w:rsidR="009C1440" w:rsidRPr="0017075F" w:rsidRDefault="009C1440">
      <w:pPr>
        <w:pStyle w:val="a3"/>
        <w:ind w:left="0"/>
        <w:rPr>
          <w:lang w:val="ru-RU"/>
        </w:rPr>
      </w:pPr>
    </w:p>
    <w:p w14:paraId="59C34465" w14:textId="77777777" w:rsidR="0017075F" w:rsidRDefault="0017075F" w:rsidP="0017075F">
      <w:pPr>
        <w:pStyle w:val="a3"/>
        <w:spacing w:line="272" w:lineRule="exact"/>
        <w:ind w:left="119"/>
        <w:rPr>
          <w:rFonts w:ascii="Courier New"/>
        </w:rPr>
      </w:pPr>
      <w:proofErr w:type="spellStart"/>
      <w:r>
        <w:rPr>
          <w:rFonts w:ascii="Courier New"/>
        </w:rPr>
        <w:t>Router#di</w:t>
      </w:r>
      <w:proofErr w:type="spellEnd"/>
    </w:p>
    <w:p w14:paraId="3323BF38" w14:textId="77777777" w:rsidR="0017075F" w:rsidRDefault="0017075F" w:rsidP="0017075F">
      <w:pPr>
        <w:pStyle w:val="a3"/>
        <w:spacing w:line="272" w:lineRule="exact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mbiguo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:</w:t>
      </w:r>
      <w:r>
        <w:rPr>
          <w:rFonts w:ascii="Courier New"/>
          <w:spacing w:val="143"/>
        </w:rPr>
        <w:t xml:space="preserve"> </w:t>
      </w:r>
      <w:r>
        <w:rPr>
          <w:rFonts w:ascii="Courier New"/>
        </w:rPr>
        <w:t>"di"</w:t>
      </w:r>
    </w:p>
    <w:p w14:paraId="3DBED3BE" w14:textId="77777777" w:rsidR="009C1440" w:rsidRPr="0017075F" w:rsidRDefault="009C1440">
      <w:pPr>
        <w:pStyle w:val="a3"/>
        <w:spacing w:before="4"/>
        <w:ind w:left="0"/>
        <w:rPr>
          <w:rFonts w:ascii="Courier New"/>
        </w:rPr>
      </w:pPr>
    </w:p>
    <w:p w14:paraId="5CCDE927" w14:textId="77777777" w:rsidR="009C1440" w:rsidRPr="0017075F" w:rsidRDefault="006D2E89">
      <w:pPr>
        <w:pStyle w:val="a3"/>
        <w:spacing w:before="1"/>
        <w:ind w:left="119"/>
        <w:rPr>
          <w:lang w:val="ru-RU"/>
        </w:rPr>
      </w:pPr>
      <w:r w:rsidRPr="0017075F">
        <w:rPr>
          <w:lang w:val="ru-RU"/>
        </w:rPr>
        <w:t>Пров</w:t>
      </w:r>
      <w:r w:rsidRPr="0017075F">
        <w:rPr>
          <w:lang w:val="ru-RU"/>
        </w:rPr>
        <w:t>ерьте все возможные команды, начинающиеся с букв «</w:t>
      </w:r>
      <w:r>
        <w:t>di</w:t>
      </w:r>
      <w:r w:rsidRPr="0017075F">
        <w:rPr>
          <w:lang w:val="ru-RU"/>
        </w:rPr>
        <w:t>»</w:t>
      </w:r>
    </w:p>
    <w:p w14:paraId="627661CB" w14:textId="77777777" w:rsidR="009C1440" w:rsidRPr="0017075F" w:rsidRDefault="009C1440">
      <w:pPr>
        <w:pStyle w:val="a3"/>
        <w:ind w:left="0"/>
        <w:rPr>
          <w:lang w:val="ru-RU"/>
        </w:rPr>
      </w:pPr>
    </w:p>
    <w:p w14:paraId="7F953400" w14:textId="77777777" w:rsidR="0017075F" w:rsidRDefault="0017075F" w:rsidP="0017075F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di</w:t>
      </w:r>
      <w:proofErr w:type="spellEnd"/>
      <w:r>
        <w:rPr>
          <w:rFonts w:ascii="Courier New"/>
        </w:rPr>
        <w:t>?</w:t>
      </w:r>
    </w:p>
    <w:p w14:paraId="7F14E7B2" w14:textId="19F8DCDD" w:rsidR="009C1440" w:rsidRPr="0017075F" w:rsidRDefault="0017075F" w:rsidP="0017075F">
      <w:pPr>
        <w:pStyle w:val="a3"/>
        <w:rPr>
          <w:rFonts w:ascii="Courier New"/>
          <w:lang w:val="ru-RU"/>
        </w:rPr>
      </w:pPr>
      <w:proofErr w:type="spellStart"/>
      <w:r>
        <w:rPr>
          <w:rFonts w:ascii="Courier New"/>
        </w:rPr>
        <w:t>dir</w:t>
      </w:r>
      <w:proofErr w:type="spellEnd"/>
      <w:r>
        <w:rPr>
          <w:rFonts w:ascii="Courier New"/>
          <w:spacing w:val="142"/>
        </w:rPr>
        <w:t xml:space="preserve"> </w:t>
      </w:r>
      <w:r>
        <w:rPr>
          <w:rFonts w:ascii="Courier New"/>
        </w:rPr>
        <w:t>disable</w:t>
      </w:r>
      <w:r>
        <w:rPr>
          <w:rFonts w:ascii="Courier New"/>
          <w:spacing w:val="143"/>
        </w:rPr>
        <w:t xml:space="preserve"> </w:t>
      </w:r>
      <w:r>
        <w:rPr>
          <w:rFonts w:ascii="Courier New"/>
        </w:rPr>
        <w:t>disconnect</w:t>
      </w:r>
    </w:p>
    <w:p w14:paraId="60099BE9" w14:textId="77777777" w:rsidR="009C1440" w:rsidRPr="0017075F" w:rsidRDefault="009C1440">
      <w:pPr>
        <w:pStyle w:val="a3"/>
        <w:spacing w:before="5"/>
        <w:ind w:left="0"/>
        <w:rPr>
          <w:rFonts w:ascii="Courier New"/>
          <w:lang w:val="ru-RU"/>
        </w:rPr>
      </w:pPr>
    </w:p>
    <w:p w14:paraId="6BAF2A69" w14:textId="77777777" w:rsidR="009C1440" w:rsidRPr="0017075F" w:rsidRDefault="006D2E89">
      <w:pPr>
        <w:pStyle w:val="a3"/>
        <w:ind w:right="975"/>
        <w:rPr>
          <w:lang w:val="ru-RU"/>
        </w:rPr>
      </w:pPr>
      <w:r w:rsidRPr="0017075F">
        <w:rPr>
          <w:lang w:val="ru-RU"/>
        </w:rPr>
        <w:t xml:space="preserve">Мы видим, что самая короткая комбинация, которую мы могли бы использовать для </w:t>
      </w:r>
      <w:r>
        <w:t>Disable</w:t>
      </w:r>
      <w:r w:rsidRPr="0017075F">
        <w:rPr>
          <w:lang w:val="ru-RU"/>
        </w:rPr>
        <w:t>, будет «</w:t>
      </w:r>
      <w:proofErr w:type="spellStart"/>
      <w:r>
        <w:t>disa</w:t>
      </w:r>
      <w:proofErr w:type="spellEnd"/>
      <w:r w:rsidRPr="0017075F">
        <w:rPr>
          <w:lang w:val="ru-RU"/>
        </w:rPr>
        <w:t>»</w:t>
      </w:r>
    </w:p>
    <w:p w14:paraId="39FAE625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10393BA2" w14:textId="77777777" w:rsidR="0017075F" w:rsidRDefault="006D2E89">
      <w:pPr>
        <w:pStyle w:val="a3"/>
        <w:spacing w:line="480" w:lineRule="auto"/>
        <w:rPr>
          <w:lang w:val="ru-RU"/>
        </w:rPr>
      </w:pPr>
      <w:r w:rsidRPr="0017075F">
        <w:rPr>
          <w:lang w:val="ru-RU"/>
        </w:rPr>
        <w:t xml:space="preserve">Мы можем получить доступ к подробным информационным и отладочным выводам в режиме </w:t>
      </w:r>
      <w:r>
        <w:t>Privileged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 xml:space="preserve">. </w:t>
      </w:r>
    </w:p>
    <w:p w14:paraId="695BF7C6" w14:textId="6839E5FE" w:rsidR="009C1440" w:rsidRPr="0017075F" w:rsidRDefault="006D2E89">
      <w:pPr>
        <w:pStyle w:val="a3"/>
        <w:spacing w:line="480" w:lineRule="auto"/>
        <w:rPr>
          <w:lang w:val="ru-RU"/>
        </w:rPr>
      </w:pPr>
      <w:r w:rsidRPr="0017075F">
        <w:rPr>
          <w:lang w:val="ru-RU"/>
        </w:rPr>
        <w:t>Проверьте, чтобы увидеть все команды,</w:t>
      </w:r>
      <w:r w:rsidR="0017075F">
        <w:rPr>
          <w:lang w:val="ru-RU"/>
        </w:rPr>
        <w:t xml:space="preserve"> </w:t>
      </w:r>
      <w:r w:rsidRPr="0017075F">
        <w:rPr>
          <w:lang w:val="ru-RU"/>
        </w:rPr>
        <w:t>начинающиеся с «</w:t>
      </w:r>
      <w:proofErr w:type="spellStart"/>
      <w:r>
        <w:t>sh</w:t>
      </w:r>
      <w:proofErr w:type="spellEnd"/>
      <w:r w:rsidRPr="0017075F">
        <w:rPr>
          <w:lang w:val="ru-RU"/>
        </w:rPr>
        <w:t>»</w:t>
      </w:r>
    </w:p>
    <w:p w14:paraId="7EB18113" w14:textId="77777777" w:rsidR="0017075F" w:rsidRDefault="0017075F" w:rsidP="0017075F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</w:rPr>
        <w:t>?</w:t>
      </w:r>
    </w:p>
    <w:p w14:paraId="6544082C" w14:textId="4147BF0F" w:rsidR="009C1440" w:rsidRDefault="0017075F" w:rsidP="0017075F">
      <w:pPr>
        <w:pStyle w:val="a3"/>
        <w:spacing w:before="3"/>
        <w:ind w:left="0" w:firstLine="120"/>
        <w:rPr>
          <w:rFonts w:ascii="Courier New"/>
        </w:rPr>
      </w:pPr>
      <w:r>
        <w:rPr>
          <w:rFonts w:ascii="Courier New"/>
        </w:rPr>
        <w:t>Show</w:t>
      </w:r>
    </w:p>
    <w:p w14:paraId="7879892C" w14:textId="77777777" w:rsidR="0017075F" w:rsidRPr="0017075F" w:rsidRDefault="0017075F" w:rsidP="0017075F">
      <w:pPr>
        <w:pStyle w:val="a3"/>
        <w:spacing w:before="3"/>
        <w:ind w:left="0" w:firstLine="120"/>
        <w:rPr>
          <w:rFonts w:ascii="Courier New"/>
          <w:lang w:val="ru-RU"/>
        </w:rPr>
      </w:pPr>
    </w:p>
    <w:p w14:paraId="4B62145C" w14:textId="77777777" w:rsidR="009C1440" w:rsidRDefault="006D2E89" w:rsidP="0017075F">
      <w:pPr>
        <w:pStyle w:val="a3"/>
        <w:ind w:right="1215"/>
        <w:rPr>
          <w:lang w:val="ru-RU"/>
        </w:rPr>
      </w:pPr>
      <w:r w:rsidRPr="0017075F">
        <w:rPr>
          <w:lang w:val="ru-RU"/>
        </w:rPr>
        <w:lastRenderedPageBreak/>
        <w:t>«</w:t>
      </w:r>
      <w:r>
        <w:t>show</w:t>
      </w:r>
      <w:r w:rsidRPr="0017075F">
        <w:rPr>
          <w:lang w:val="ru-RU"/>
        </w:rPr>
        <w:t>» является единственной командой, которая начинается с «</w:t>
      </w:r>
      <w:proofErr w:type="spellStart"/>
      <w:r>
        <w:t>sh</w:t>
      </w:r>
      <w:proofErr w:type="spellEnd"/>
      <w:r w:rsidRPr="0017075F">
        <w:rPr>
          <w:lang w:val="ru-RU"/>
        </w:rPr>
        <w:t>», так что мы можем использовать это в качестве сокращения.</w:t>
      </w:r>
    </w:p>
    <w:p w14:paraId="339E44A6" w14:textId="77777777" w:rsidR="0017075F" w:rsidRDefault="0017075F" w:rsidP="0017075F">
      <w:pPr>
        <w:pStyle w:val="a3"/>
        <w:ind w:right="1215"/>
        <w:rPr>
          <w:lang w:val="ru-RU"/>
        </w:rPr>
      </w:pPr>
    </w:p>
    <w:p w14:paraId="48BD53B2" w14:textId="68F9C539" w:rsidR="009C1440" w:rsidRDefault="006D2E89">
      <w:pPr>
        <w:pStyle w:val="a3"/>
        <w:spacing w:before="80"/>
        <w:ind w:right="548"/>
        <w:rPr>
          <w:lang w:val="ru-RU"/>
        </w:rPr>
      </w:pPr>
      <w:r w:rsidRPr="0017075F">
        <w:rPr>
          <w:lang w:val="ru-RU"/>
        </w:rPr>
        <w:t>В</w:t>
      </w:r>
      <w:r w:rsidRPr="0017075F">
        <w:rPr>
          <w:lang w:val="ru-RU"/>
        </w:rPr>
        <w:t>ведите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?» для просмотра всех доступных команд </w:t>
      </w:r>
      <w:r>
        <w:t>show</w:t>
      </w:r>
      <w:r w:rsidRPr="0017075F">
        <w:rPr>
          <w:lang w:val="ru-RU"/>
        </w:rPr>
        <w:t xml:space="preserve">. Обратите внимание, что теперь мы включили пробел перед вопросительным знаком. При этом вводится контекстно-зависимая справка для команды </w:t>
      </w:r>
      <w:r w:rsidRPr="0017075F">
        <w:rPr>
          <w:spacing w:val="-1"/>
          <w:lang w:val="ru-RU"/>
        </w:rPr>
        <w:t>«</w:t>
      </w:r>
      <w:r>
        <w:t>show</w:t>
      </w:r>
      <w:r w:rsidRPr="0017075F">
        <w:rPr>
          <w:lang w:val="ru-RU"/>
        </w:rPr>
        <w:t>».</w:t>
      </w:r>
    </w:p>
    <w:p w14:paraId="511007C1" w14:textId="6F064E1A" w:rsidR="0017075F" w:rsidRDefault="0017075F">
      <w:pPr>
        <w:pStyle w:val="a3"/>
        <w:spacing w:before="80"/>
        <w:ind w:right="548"/>
        <w:rPr>
          <w:lang w:val="ru-RU"/>
        </w:rPr>
      </w:pPr>
    </w:p>
    <w:p w14:paraId="7726889B" w14:textId="77777777" w:rsidR="0017075F" w:rsidRDefault="0017075F" w:rsidP="0017075F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</w:t>
      </w:r>
      <w:proofErr w:type="gramStart"/>
      <w:r>
        <w:rPr>
          <w:rFonts w:ascii="Courier New"/>
        </w:rPr>
        <w:t>sh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?</w:t>
      </w:r>
      <w:proofErr w:type="gramEnd"/>
    </w:p>
    <w:p w14:paraId="1C5388AA" w14:textId="77777777" w:rsidR="0017075F" w:rsidRDefault="0017075F" w:rsidP="0017075F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values</w:t>
      </w:r>
    </w:p>
    <w:p w14:paraId="4BAE9A07" w14:textId="77777777" w:rsidR="0017075F" w:rsidRDefault="0017075F" w:rsidP="0017075F">
      <w:pPr>
        <w:pStyle w:val="a3"/>
        <w:spacing w:before="1"/>
        <w:ind w:right="4798"/>
        <w:rPr>
          <w:rFonts w:ascii="Courier New"/>
        </w:rPr>
      </w:pPr>
      <w:r>
        <w:rPr>
          <w:rFonts w:ascii="Courier New"/>
        </w:rPr>
        <w:t>access-lists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Li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access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sts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ar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r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able</w:t>
      </w:r>
    </w:p>
    <w:p w14:paraId="0457E832" w14:textId="77777777" w:rsidR="0017075F" w:rsidRDefault="0017075F" w:rsidP="0017075F">
      <w:pPr>
        <w:pStyle w:val="a3"/>
        <w:spacing w:line="271" w:lineRule="exact"/>
        <w:rPr>
          <w:rFonts w:ascii="Courier New"/>
        </w:rPr>
      </w:pPr>
      <w:proofErr w:type="spellStart"/>
      <w:r>
        <w:rPr>
          <w:rFonts w:ascii="Courier New"/>
        </w:rPr>
        <w:t>cd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D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B737DFC" w14:textId="77777777" w:rsidR="0017075F" w:rsidRDefault="0017075F" w:rsidP="0017075F">
      <w:pPr>
        <w:pStyle w:val="a3"/>
        <w:ind w:right="4798"/>
        <w:rPr>
          <w:rFonts w:ascii="Courier New"/>
        </w:rPr>
      </w:pPr>
      <w:r>
        <w:rPr>
          <w:rFonts w:ascii="Courier New"/>
        </w:rPr>
        <w:t>class-map Show QoS Class Map</w:t>
      </w:r>
      <w:r>
        <w:rPr>
          <w:rFonts w:ascii="Courier New"/>
          <w:spacing w:val="1"/>
        </w:rPr>
        <w:t xml:space="preserve"> </w:t>
      </w:r>
      <w:proofErr w:type="gramStart"/>
      <w:r>
        <w:rPr>
          <w:rFonts w:ascii="Courier New"/>
        </w:rPr>
        <w:t>clock</w:t>
      </w:r>
      <w:proofErr w:type="gramEnd"/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lock</w:t>
      </w:r>
    </w:p>
    <w:p w14:paraId="58B512BF" w14:textId="77777777" w:rsidR="0017075F" w:rsidRDefault="0017075F" w:rsidP="0017075F">
      <w:pPr>
        <w:pStyle w:val="a3"/>
        <w:ind w:right="2638"/>
        <w:rPr>
          <w:rFonts w:ascii="Courier New"/>
        </w:rPr>
      </w:pPr>
      <w:r>
        <w:rPr>
          <w:rFonts w:ascii="Courier New"/>
        </w:rPr>
        <w:t>controllers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6"/>
        </w:rPr>
        <w:t xml:space="preserve"> </w:t>
      </w:r>
      <w:proofErr w:type="gramStart"/>
      <w:r>
        <w:rPr>
          <w:rFonts w:ascii="Courier New"/>
        </w:rPr>
        <w:t>controllers</w:t>
      </w:r>
      <w:proofErr w:type="gramEnd"/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rypt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Encryp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odule</w:t>
      </w:r>
    </w:p>
    <w:p w14:paraId="359D204D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debugg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eac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bugg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ption</w:t>
      </w:r>
    </w:p>
    <w:p w14:paraId="67ECE790" w14:textId="77777777" w:rsidR="0017075F" w:rsidRDefault="0017075F" w:rsidP="0017075F">
      <w:pPr>
        <w:pStyle w:val="a3"/>
        <w:ind w:right="2350"/>
        <w:rPr>
          <w:rFonts w:ascii="Courier New"/>
        </w:rPr>
      </w:pPr>
      <w:proofErr w:type="spellStart"/>
      <w:r>
        <w:rPr>
          <w:rFonts w:ascii="Courier New"/>
        </w:rPr>
        <w:t>dhcp</w:t>
      </w:r>
      <w:proofErr w:type="spellEnd"/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ynamic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Protocol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dot11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EE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802.11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067C64FE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fil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ile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6D3B2A67" w14:textId="77777777" w:rsidR="0017075F" w:rsidRDefault="0017075F" w:rsidP="0017075F">
      <w:pPr>
        <w:pStyle w:val="a3"/>
        <w:ind w:right="1774"/>
        <w:rPr>
          <w:rFonts w:ascii="Courier New"/>
        </w:rPr>
      </w:pPr>
      <w:r>
        <w:rPr>
          <w:rFonts w:ascii="Courier New"/>
        </w:rPr>
        <w:t>flash: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bou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flash: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fil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fl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Flow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11D6B239" w14:textId="77777777" w:rsidR="0017075F" w:rsidRDefault="0017075F" w:rsidP="0017075F">
      <w:pPr>
        <w:pStyle w:val="a3"/>
        <w:spacing w:line="271" w:lineRule="exact"/>
        <w:rPr>
          <w:rFonts w:ascii="Courier New"/>
        </w:rPr>
      </w:pPr>
      <w:r>
        <w:rPr>
          <w:rFonts w:ascii="Courier New"/>
        </w:rPr>
        <w:t>frame-rela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Frame-Rela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747FF179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istor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istory</w:t>
      </w:r>
    </w:p>
    <w:p w14:paraId="6B5F94B5" w14:textId="77777777" w:rsidR="0017075F" w:rsidRDefault="0017075F" w:rsidP="0017075F">
      <w:pPr>
        <w:pStyle w:val="a3"/>
        <w:spacing w:before="1"/>
        <w:ind w:right="549"/>
        <w:rPr>
          <w:rFonts w:ascii="Courier New"/>
        </w:rPr>
      </w:pPr>
      <w:r>
        <w:rPr>
          <w:rFonts w:ascii="Courier New"/>
        </w:rPr>
        <w:t>host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domain-nam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ooku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tyl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server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able</w:t>
      </w:r>
    </w:p>
    <w:p w14:paraId="4CD8D75E" w14:textId="77777777" w:rsidR="0017075F" w:rsidRDefault="0017075F" w:rsidP="0017075F">
      <w:pPr>
        <w:pStyle w:val="a3"/>
        <w:ind w:right="2638"/>
        <w:rPr>
          <w:rFonts w:ascii="Courier New"/>
        </w:rPr>
      </w:pPr>
      <w:r>
        <w:rPr>
          <w:rFonts w:ascii="Courier New"/>
        </w:rPr>
        <w:t>interface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5CB157A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ipv6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v6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4B03CB7A" w14:textId="77777777" w:rsidR="0017075F" w:rsidRDefault="0017075F" w:rsidP="0017075F">
      <w:pPr>
        <w:pStyle w:val="a3"/>
        <w:ind w:right="4510"/>
        <w:rPr>
          <w:rFonts w:ascii="Courier New"/>
        </w:rPr>
      </w:pPr>
      <w:r>
        <w:rPr>
          <w:rFonts w:ascii="Courier New"/>
        </w:rPr>
        <w:t>license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cens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T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6BA1DF35" w14:textId="77777777" w:rsidR="0017075F" w:rsidRDefault="0017075F" w:rsidP="0017075F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1BBE2763" w14:textId="77777777" w:rsidR="0017075F" w:rsidRPr="0017075F" w:rsidRDefault="0017075F">
      <w:pPr>
        <w:pStyle w:val="a3"/>
        <w:spacing w:before="4"/>
        <w:ind w:left="0"/>
        <w:rPr>
          <w:rFonts w:ascii="Courier New"/>
          <w:lang w:val="ru-RU"/>
        </w:rPr>
      </w:pPr>
    </w:p>
    <w:p w14:paraId="37D512C9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 xml:space="preserve">Нажмите клавишу </w:t>
      </w:r>
      <w:r>
        <w:t>Enter</w:t>
      </w:r>
      <w:r w:rsidRPr="0017075F">
        <w:rPr>
          <w:lang w:val="ru-RU"/>
        </w:rPr>
        <w:t xml:space="preserve">, когда появится сообщение «- </w:t>
      </w:r>
      <w:r>
        <w:t>More</w:t>
      </w:r>
      <w:r w:rsidRPr="0017075F">
        <w:rPr>
          <w:lang w:val="ru-RU"/>
        </w:rPr>
        <w:t xml:space="preserve"> -», чтобы выполнить циклический переход через дополнительную выходную строку за один раз.</w:t>
      </w:r>
    </w:p>
    <w:p w14:paraId="2AF1513C" w14:textId="77777777" w:rsidR="009C1440" w:rsidRDefault="009C1440">
      <w:pPr>
        <w:spacing w:line="272" w:lineRule="exact"/>
        <w:rPr>
          <w:rFonts w:ascii="Courier New" w:hAnsi="Courier New"/>
          <w:lang w:val="ru-RU"/>
        </w:rPr>
      </w:pPr>
    </w:p>
    <w:p w14:paraId="06C6350E" w14:textId="77777777" w:rsidR="0017075F" w:rsidRDefault="0017075F" w:rsidP="0017075F">
      <w:pPr>
        <w:tabs>
          <w:tab w:val="left" w:pos="569"/>
        </w:tabs>
        <w:spacing w:before="1" w:line="297" w:lineRule="exact"/>
        <w:ind w:left="210"/>
        <w:rPr>
          <w:rFonts w:ascii="Courier New"/>
          <w:i/>
          <w:sz w:val="24"/>
        </w:rPr>
      </w:pPr>
      <w:r>
        <w:rPr>
          <w:sz w:val="24"/>
        </w:rPr>
        <w:t>-</w:t>
      </w:r>
      <w:r>
        <w:rPr>
          <w:sz w:val="24"/>
        </w:rPr>
        <w:tab/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7CEE0DC8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istor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Displa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istory</w:t>
      </w:r>
    </w:p>
    <w:p w14:paraId="5393BE98" w14:textId="77777777" w:rsidR="0017075F" w:rsidRDefault="0017075F" w:rsidP="0017075F">
      <w:pPr>
        <w:pStyle w:val="a3"/>
        <w:ind w:right="549"/>
        <w:rPr>
          <w:rFonts w:ascii="Courier New"/>
        </w:rPr>
      </w:pPr>
      <w:r>
        <w:rPr>
          <w:rFonts w:ascii="Courier New"/>
        </w:rPr>
        <w:t>host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domain-nam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ookup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tyle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server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able</w:t>
      </w:r>
    </w:p>
    <w:p w14:paraId="6603C0AE" w14:textId="77777777" w:rsidR="0017075F" w:rsidRDefault="0017075F" w:rsidP="0017075F">
      <w:pPr>
        <w:pStyle w:val="a3"/>
        <w:ind w:right="2638"/>
        <w:rPr>
          <w:rFonts w:ascii="Courier New"/>
        </w:rPr>
      </w:pPr>
      <w:r>
        <w:rPr>
          <w:rFonts w:ascii="Courier New"/>
        </w:rPr>
        <w:t>interface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3903CFE4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ipv6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v6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624B4142" w14:textId="77777777" w:rsidR="0017075F" w:rsidRDefault="0017075F" w:rsidP="0017075F">
      <w:pPr>
        <w:pStyle w:val="a3"/>
        <w:ind w:right="4510"/>
        <w:rPr>
          <w:rFonts w:ascii="Courier New"/>
        </w:rPr>
      </w:pPr>
      <w:r>
        <w:rPr>
          <w:rFonts w:ascii="Courier New"/>
        </w:rPr>
        <w:t>license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licens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T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in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7C135C3C" w14:textId="77777777" w:rsidR="0017075F" w:rsidRDefault="0017075F" w:rsidP="0017075F">
      <w:pPr>
        <w:pStyle w:val="a3"/>
        <w:spacing w:line="271" w:lineRule="exact"/>
        <w:rPr>
          <w:rFonts w:ascii="Courier New"/>
        </w:rPr>
      </w:pPr>
      <w:proofErr w:type="spellStart"/>
      <w:r>
        <w:rPr>
          <w:rFonts w:ascii="Courier New"/>
        </w:rPr>
        <w:t>lld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LLD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</w:p>
    <w:p w14:paraId="0DC67325" w14:textId="77777777" w:rsidR="0017075F" w:rsidRDefault="0017075F" w:rsidP="0017075F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5228014D" w14:textId="0645483F" w:rsidR="0017075F" w:rsidRPr="0017075F" w:rsidRDefault="0017075F">
      <w:pPr>
        <w:spacing w:line="272" w:lineRule="exact"/>
        <w:rPr>
          <w:rFonts w:ascii="Courier New" w:hAnsi="Courier New"/>
          <w:lang w:val="ru-RU"/>
        </w:rPr>
        <w:sectPr w:rsidR="0017075F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2A13775D" w14:textId="183E126B" w:rsidR="009C1440" w:rsidRDefault="006D2E89" w:rsidP="0017075F">
      <w:pPr>
        <w:pStyle w:val="a3"/>
        <w:spacing w:before="80"/>
        <w:ind w:right="1202"/>
        <w:rPr>
          <w:lang w:val="ru-RU"/>
        </w:rPr>
      </w:pPr>
      <w:r w:rsidRPr="0017075F">
        <w:rPr>
          <w:lang w:val="ru-RU"/>
        </w:rPr>
        <w:lastRenderedPageBreak/>
        <w:t xml:space="preserve">Одна строка за раз </w:t>
      </w:r>
      <w:r w:rsidR="0017075F" w:rsidRPr="0017075F">
        <w:rPr>
          <w:lang w:val="ru-RU"/>
        </w:rPr>
        <w:t>— это</w:t>
      </w:r>
      <w:r w:rsidRPr="0017075F">
        <w:rPr>
          <w:lang w:val="ru-RU"/>
        </w:rPr>
        <w:t xml:space="preserve"> очень медленный способ просмотра дополнительных выходных данных, поэтому нажмите клавишу пробела, чтобы перейти через нее на одну страницу за раз.</w:t>
      </w:r>
    </w:p>
    <w:p w14:paraId="20554813" w14:textId="0A035802" w:rsidR="0017075F" w:rsidRDefault="0017075F" w:rsidP="0017075F">
      <w:pPr>
        <w:pStyle w:val="a3"/>
        <w:spacing w:before="80"/>
        <w:ind w:right="1202"/>
        <w:rPr>
          <w:lang w:val="ru-RU"/>
        </w:rPr>
      </w:pPr>
    </w:p>
    <w:p w14:paraId="5A17EC8B" w14:textId="77777777" w:rsidR="0017075F" w:rsidRDefault="0017075F" w:rsidP="0017075F">
      <w:pPr>
        <w:spacing w:line="297" w:lineRule="exact"/>
        <w:ind w:left="480"/>
        <w:jc w:val="both"/>
        <w:rPr>
          <w:rFonts w:ascii="Courier New"/>
          <w:i/>
          <w:sz w:val="24"/>
        </w:rPr>
      </w:pPr>
      <w:r>
        <w:rPr>
          <w:sz w:val="24"/>
        </w:rPr>
        <w:t xml:space="preserve">-  </w:t>
      </w:r>
      <w:r>
        <w:rPr>
          <w:spacing w:val="14"/>
          <w:sz w:val="24"/>
        </w:rPr>
        <w:t xml:space="preserve"> </w:t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62DA76EC" w14:textId="77777777" w:rsidR="0017075F" w:rsidRDefault="0017075F" w:rsidP="0017075F">
      <w:pPr>
        <w:pStyle w:val="a3"/>
        <w:ind w:right="2639"/>
        <w:jc w:val="both"/>
        <w:rPr>
          <w:rFonts w:ascii="Courier New"/>
        </w:rPr>
      </w:pPr>
      <w:r>
        <w:rPr>
          <w:rFonts w:ascii="Courier New"/>
        </w:rPr>
        <w:t>session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bou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elne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nections</w:t>
      </w:r>
      <w:r>
        <w:rPr>
          <w:rFonts w:ascii="Courier New"/>
          <w:spacing w:val="-142"/>
        </w:rPr>
        <w:t xml:space="preserve"> </w:t>
      </w:r>
      <w:proofErr w:type="spellStart"/>
      <w:r>
        <w:rPr>
          <w:rFonts w:ascii="Courier New"/>
        </w:rPr>
        <w:t>snmp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nm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tistics</w:t>
      </w:r>
    </w:p>
    <w:p w14:paraId="7211212F" w14:textId="77777777" w:rsidR="0017075F" w:rsidRDefault="0017075F" w:rsidP="0017075F">
      <w:pPr>
        <w:pStyle w:val="a3"/>
        <w:ind w:right="3935"/>
        <w:jc w:val="both"/>
        <w:rPr>
          <w:rFonts w:ascii="Courier New"/>
        </w:rPr>
      </w:pPr>
      <w:r>
        <w:rPr>
          <w:rFonts w:ascii="Courier New"/>
        </w:rPr>
        <w:t>spanning-tree Spanning tree topology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ssh</w:t>
      </w:r>
      <w:proofErr w:type="spellEnd"/>
      <w:r>
        <w:rPr>
          <w:rFonts w:ascii="Courier New"/>
        </w:rPr>
        <w:t xml:space="preserve"> Status of SSH server connections</w:t>
      </w:r>
      <w:r>
        <w:rPr>
          <w:rFonts w:ascii="Courier New"/>
          <w:spacing w:val="-143"/>
        </w:rPr>
        <w:t xml:space="preserve"> </w:t>
      </w:r>
      <w:r>
        <w:rPr>
          <w:rFonts w:ascii="Courier New"/>
        </w:rPr>
        <w:t>standb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tandb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figuration</w:t>
      </w:r>
    </w:p>
    <w:p w14:paraId="16330608" w14:textId="77777777" w:rsidR="0017075F" w:rsidRDefault="0017075F" w:rsidP="0017075F">
      <w:pPr>
        <w:pStyle w:val="a3"/>
        <w:ind w:right="2207"/>
        <w:rPr>
          <w:rFonts w:ascii="Courier New"/>
        </w:rPr>
      </w:pPr>
      <w:r>
        <w:rPr>
          <w:rFonts w:ascii="Courier New"/>
        </w:rPr>
        <w:t>startup-confi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tent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rtup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torm-control Show storm control configuration</w:t>
      </w:r>
      <w:r>
        <w:rPr>
          <w:rFonts w:ascii="Courier New"/>
          <w:spacing w:val="1"/>
        </w:rPr>
        <w:t xml:space="preserve"> </w:t>
      </w:r>
      <w:proofErr w:type="spellStart"/>
      <w:r>
        <w:rPr>
          <w:rFonts w:ascii="Courier New"/>
        </w:rPr>
        <w:t>tc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C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s</w:t>
      </w:r>
    </w:p>
    <w:p w14:paraId="3E7B216C" w14:textId="77777777" w:rsidR="0017075F" w:rsidRDefault="0017075F" w:rsidP="0017075F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tech-suppor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ech-Support</w:t>
      </w:r>
    </w:p>
    <w:p w14:paraId="14BDEEC6" w14:textId="77777777" w:rsidR="0017075F" w:rsidRDefault="0017075F" w:rsidP="0017075F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--More—</w:t>
      </w:r>
    </w:p>
    <w:p w14:paraId="4F73013D" w14:textId="77777777" w:rsidR="0017075F" w:rsidRPr="0017075F" w:rsidRDefault="0017075F" w:rsidP="0017075F">
      <w:pPr>
        <w:pStyle w:val="a3"/>
        <w:spacing w:before="80"/>
        <w:ind w:right="1202"/>
        <w:rPr>
          <w:lang w:val="ru-RU"/>
        </w:rPr>
      </w:pPr>
    </w:p>
    <w:p w14:paraId="60CF3179" w14:textId="1E8E2C1A" w:rsidR="009C1440" w:rsidRDefault="006D2E89" w:rsidP="0017075F">
      <w:pPr>
        <w:pStyle w:val="a3"/>
        <w:rPr>
          <w:lang w:val="ru-RU"/>
        </w:rPr>
      </w:pPr>
      <w:r w:rsidRPr="0017075F">
        <w:rPr>
          <w:lang w:val="ru-RU"/>
        </w:rPr>
        <w:t>Продолжайте нажимать кнопку пробела, пока не достигнете конца вывода.</w:t>
      </w:r>
    </w:p>
    <w:p w14:paraId="4F3EB0B8" w14:textId="5CDABF6F" w:rsidR="0017075F" w:rsidRDefault="0017075F" w:rsidP="0017075F">
      <w:pPr>
        <w:pStyle w:val="a3"/>
        <w:rPr>
          <w:lang w:val="ru-RU"/>
        </w:rPr>
      </w:pPr>
    </w:p>
    <w:p w14:paraId="404419C7" w14:textId="77777777" w:rsidR="0017075F" w:rsidRDefault="0017075F" w:rsidP="0017075F">
      <w:pPr>
        <w:tabs>
          <w:tab w:val="left" w:pos="839"/>
        </w:tabs>
        <w:spacing w:line="297" w:lineRule="exact"/>
        <w:ind w:left="480"/>
        <w:rPr>
          <w:rFonts w:ascii="Courier New"/>
          <w:i/>
          <w:sz w:val="24"/>
        </w:rPr>
      </w:pPr>
      <w:r>
        <w:rPr>
          <w:sz w:val="24"/>
        </w:rPr>
        <w:t>-</w:t>
      </w:r>
      <w:r>
        <w:rPr>
          <w:sz w:val="24"/>
        </w:rPr>
        <w:tab/>
      </w:r>
      <w:r>
        <w:rPr>
          <w:rFonts w:ascii="Courier New"/>
          <w:i/>
          <w:sz w:val="24"/>
        </w:rPr>
        <w:t>Output</w:t>
      </w:r>
      <w:r>
        <w:rPr>
          <w:rFonts w:ascii="Courier New"/>
          <w:i/>
          <w:spacing w:val="-2"/>
          <w:sz w:val="24"/>
        </w:rPr>
        <w:t xml:space="preserve"> </w:t>
      </w:r>
      <w:r>
        <w:rPr>
          <w:rFonts w:ascii="Courier New"/>
          <w:i/>
          <w:sz w:val="24"/>
        </w:rPr>
        <w:t>truncated</w:t>
      </w:r>
      <w:r>
        <w:rPr>
          <w:rFonts w:ascii="Courier New"/>
          <w:i/>
          <w:spacing w:val="-1"/>
          <w:sz w:val="24"/>
        </w:rPr>
        <w:t xml:space="preserve"> </w:t>
      </w:r>
      <w:r>
        <w:rPr>
          <w:rFonts w:ascii="Courier New"/>
          <w:i/>
          <w:sz w:val="24"/>
        </w:rPr>
        <w:t>-</w:t>
      </w:r>
    </w:p>
    <w:p w14:paraId="0F9DCC99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standby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standby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figuration</w:t>
      </w:r>
    </w:p>
    <w:p w14:paraId="33BED33D" w14:textId="77777777" w:rsidR="0017075F" w:rsidRDefault="0017075F" w:rsidP="0017075F">
      <w:pPr>
        <w:pStyle w:val="a3"/>
        <w:spacing w:before="1"/>
        <w:ind w:right="2207"/>
        <w:rPr>
          <w:rFonts w:ascii="Courier New"/>
        </w:rPr>
      </w:pPr>
      <w:r>
        <w:rPr>
          <w:rFonts w:ascii="Courier New"/>
        </w:rPr>
        <w:t>startup-confi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tents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artup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storm-control Show storm control configuration</w:t>
      </w:r>
      <w:r>
        <w:rPr>
          <w:rFonts w:ascii="Courier New"/>
          <w:spacing w:val="1"/>
        </w:rPr>
        <w:t xml:space="preserve"> </w:t>
      </w:r>
      <w:proofErr w:type="spellStart"/>
      <w:r>
        <w:rPr>
          <w:rFonts w:ascii="Courier New"/>
        </w:rPr>
        <w:t>tcp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atu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CP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nnections</w:t>
      </w:r>
    </w:p>
    <w:p w14:paraId="3ABA93D7" w14:textId="77777777" w:rsidR="0017075F" w:rsidRDefault="0017075F" w:rsidP="0017075F">
      <w:pPr>
        <w:pStyle w:val="a3"/>
        <w:ind w:right="1486"/>
        <w:rPr>
          <w:rFonts w:ascii="Courier New"/>
        </w:rPr>
      </w:pPr>
      <w:r>
        <w:rPr>
          <w:rFonts w:ascii="Courier New"/>
        </w:rPr>
        <w:t>tech-suppor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informatio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ech-Suppor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terminal Display terminal configuration parameters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ers Display information about terminal lines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ystem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ardwar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n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oftwar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tus</w:t>
      </w:r>
    </w:p>
    <w:p w14:paraId="22C6804A" w14:textId="77777777" w:rsidR="0017075F" w:rsidRDefault="0017075F" w:rsidP="0017075F">
      <w:pPr>
        <w:pStyle w:val="a3"/>
        <w:ind w:right="5231"/>
        <w:jc w:val="both"/>
        <w:rPr>
          <w:rFonts w:ascii="Courier New"/>
        </w:rPr>
      </w:pPr>
      <w:proofErr w:type="spellStart"/>
      <w:r>
        <w:rPr>
          <w:rFonts w:ascii="Courier New"/>
        </w:rPr>
        <w:t>vlan</w:t>
      </w:r>
      <w:proofErr w:type="spellEnd"/>
      <w:r>
        <w:rPr>
          <w:rFonts w:ascii="Courier New"/>
        </w:rPr>
        <w:t>-switch VTP VLAN status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vtp</w:t>
      </w:r>
      <w:proofErr w:type="spellEnd"/>
      <w:r>
        <w:rPr>
          <w:rFonts w:ascii="Courier New"/>
        </w:rPr>
        <w:t xml:space="preserve"> Configure VLAN database</w:t>
      </w:r>
      <w:r>
        <w:rPr>
          <w:rFonts w:ascii="Courier New"/>
          <w:spacing w:val="-143"/>
        </w:rPr>
        <w:t xml:space="preserve"> </w:t>
      </w:r>
      <w:proofErr w:type="spellStart"/>
      <w:r>
        <w:rPr>
          <w:rFonts w:ascii="Courier New"/>
        </w:rPr>
        <w:t>Router#sh</w:t>
      </w:r>
      <w:proofErr w:type="spellEnd"/>
    </w:p>
    <w:p w14:paraId="4EEEF544" w14:textId="77777777" w:rsidR="0017075F" w:rsidRPr="0017075F" w:rsidRDefault="0017075F" w:rsidP="0017075F">
      <w:pPr>
        <w:pStyle w:val="a3"/>
      </w:pPr>
    </w:p>
    <w:p w14:paraId="4A092B9B" w14:textId="77777777" w:rsidR="0017075F" w:rsidRPr="0017075F" w:rsidRDefault="0017075F" w:rsidP="0017075F">
      <w:pPr>
        <w:pStyle w:val="a3"/>
      </w:pPr>
    </w:p>
    <w:p w14:paraId="6C648C73" w14:textId="6A8AF9B8" w:rsidR="009C1440" w:rsidRDefault="006D2E89" w:rsidP="0017075F">
      <w:pPr>
        <w:pStyle w:val="a3"/>
        <w:ind w:right="846"/>
        <w:jc w:val="both"/>
        <w:rPr>
          <w:lang w:val="ru-RU"/>
        </w:rPr>
      </w:pPr>
      <w:r w:rsidRPr="0017075F">
        <w:rPr>
          <w:lang w:val="ru-RU"/>
        </w:rPr>
        <w:t>Проверьт</w:t>
      </w:r>
      <w:r w:rsidRPr="0017075F">
        <w:rPr>
          <w:lang w:val="ru-RU"/>
        </w:rPr>
        <w:t>е возможные параметры команды «</w:t>
      </w:r>
      <w:r>
        <w:t>show</w:t>
      </w:r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». (Мы используем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 в иллюстративных целях. Не беспокойтесь о значении отдельных команд </w:t>
      </w:r>
      <w:proofErr w:type="spellStart"/>
      <w:r>
        <w:t>aaa</w:t>
      </w:r>
      <w:proofErr w:type="spellEnd"/>
      <w:r w:rsidRPr="0017075F">
        <w:rPr>
          <w:lang w:val="ru-RU"/>
        </w:rPr>
        <w:t>, они не важны для этого упражнения.)</w:t>
      </w:r>
    </w:p>
    <w:p w14:paraId="709AFCCE" w14:textId="6AAAC56B" w:rsidR="0017075F" w:rsidRDefault="0017075F" w:rsidP="0017075F">
      <w:pPr>
        <w:pStyle w:val="a3"/>
        <w:ind w:right="846"/>
        <w:jc w:val="both"/>
        <w:rPr>
          <w:lang w:val="ru-RU"/>
        </w:rPr>
      </w:pPr>
    </w:p>
    <w:p w14:paraId="0F080427" w14:textId="77777777" w:rsidR="0017075F" w:rsidRDefault="0017075F" w:rsidP="0017075F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proofErr w:type="gram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?</w:t>
      </w:r>
      <w:proofErr w:type="gramEnd"/>
    </w:p>
    <w:p w14:paraId="4193FA40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local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local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etho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ptions</w:t>
      </w:r>
    </w:p>
    <w:p w14:paraId="34648325" w14:textId="64F437EC" w:rsidR="0017075F" w:rsidRPr="0017075F" w:rsidRDefault="0017075F" w:rsidP="0017075F">
      <w:pPr>
        <w:pStyle w:val="a3"/>
        <w:ind w:right="846"/>
        <w:jc w:val="both"/>
      </w:pPr>
      <w:r>
        <w:rPr>
          <w:rFonts w:ascii="Courier New"/>
        </w:rPr>
        <w:t>session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ssions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see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ss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MIB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e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users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ctiv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A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ubsystem</w:t>
      </w:r>
    </w:p>
    <w:p w14:paraId="5430AEB2" w14:textId="77777777" w:rsidR="0017075F" w:rsidRPr="0017075F" w:rsidRDefault="0017075F" w:rsidP="0017075F">
      <w:pPr>
        <w:pStyle w:val="a3"/>
        <w:ind w:right="846"/>
        <w:jc w:val="both"/>
      </w:pPr>
    </w:p>
    <w:p w14:paraId="686CF702" w14:textId="77777777" w:rsidR="009C1440" w:rsidRPr="0017075F" w:rsidRDefault="006D2E89">
      <w:pPr>
        <w:pStyle w:val="a3"/>
        <w:spacing w:before="1"/>
        <w:ind w:right="1189"/>
        <w:rPr>
          <w:lang w:val="ru-RU"/>
        </w:rPr>
      </w:pPr>
      <w:r w:rsidRPr="0017075F">
        <w:rPr>
          <w:lang w:val="ru-RU"/>
        </w:rPr>
        <w:t>Контекстно-зависимая справка может быть очень полезна, если вы не уверены в точной команде, которую необходимо</w:t>
      </w:r>
      <w:r w:rsidRPr="0017075F">
        <w:rPr>
          <w:lang w:val="ru-RU"/>
        </w:rPr>
        <w:t xml:space="preserve"> использовать. К сожалению, его использование может быть отключено в вопросах симулятора на экзамене </w:t>
      </w:r>
      <w:r>
        <w:t>CCNA</w:t>
      </w:r>
      <w:r w:rsidRPr="0017075F">
        <w:rPr>
          <w:lang w:val="ru-RU"/>
        </w:rPr>
        <w:t>, поэтому вам нужно знать команды.</w:t>
      </w:r>
    </w:p>
    <w:p w14:paraId="374D02D6" w14:textId="77777777" w:rsidR="009C1440" w:rsidRPr="0017075F" w:rsidRDefault="009C1440">
      <w:pPr>
        <w:rPr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20728FEE" w14:textId="77777777" w:rsidR="009C1440" w:rsidRPr="0017075F" w:rsidRDefault="006D2E89">
      <w:pPr>
        <w:pStyle w:val="a3"/>
        <w:spacing w:before="80"/>
        <w:rPr>
          <w:lang w:val="ru-RU"/>
        </w:rPr>
      </w:pPr>
      <w:r w:rsidRPr="0017075F">
        <w:rPr>
          <w:lang w:val="ru-RU"/>
        </w:rPr>
        <w:lastRenderedPageBreak/>
        <w:t>Введите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 </w:t>
      </w:r>
      <w:r>
        <w:t>us</w:t>
      </w:r>
      <w:r w:rsidRPr="0017075F">
        <w:rPr>
          <w:lang w:val="ru-RU"/>
        </w:rPr>
        <w:t xml:space="preserve">», а затем нажмите клавишу </w:t>
      </w:r>
      <w:r>
        <w:t>Tab</w:t>
      </w:r>
      <w:r w:rsidRPr="0017075F">
        <w:rPr>
          <w:lang w:val="ru-RU"/>
        </w:rPr>
        <w:t xml:space="preserve">, чтобы увидеть завершение </w:t>
      </w:r>
      <w:r>
        <w:t>Tab</w:t>
      </w:r>
      <w:r w:rsidRPr="0017075F">
        <w:rPr>
          <w:lang w:val="ru-RU"/>
        </w:rPr>
        <w:t xml:space="preserve"> в действии.</w:t>
      </w:r>
    </w:p>
    <w:p w14:paraId="66085C2D" w14:textId="77777777" w:rsidR="009C1440" w:rsidRPr="0017075F" w:rsidRDefault="009C1440">
      <w:pPr>
        <w:pStyle w:val="a3"/>
        <w:ind w:left="0"/>
        <w:rPr>
          <w:lang w:val="ru-RU"/>
        </w:rPr>
      </w:pPr>
    </w:p>
    <w:p w14:paraId="01E0043E" w14:textId="77777777" w:rsidR="0017075F" w:rsidRDefault="0017075F" w:rsidP="0017075F">
      <w:pPr>
        <w:pStyle w:val="a3"/>
        <w:ind w:left="119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user</w:t>
      </w:r>
    </w:p>
    <w:p w14:paraId="466F54E9" w14:textId="77777777" w:rsidR="009C1440" w:rsidRPr="0017075F" w:rsidRDefault="009C1440">
      <w:pPr>
        <w:pStyle w:val="a3"/>
        <w:spacing w:before="3"/>
        <w:ind w:left="0"/>
        <w:rPr>
          <w:rFonts w:ascii="Courier New"/>
          <w:lang w:val="ru-RU"/>
        </w:rPr>
      </w:pPr>
    </w:p>
    <w:p w14:paraId="38194EB4" w14:textId="77777777" w:rsidR="009C1440" w:rsidRPr="0017075F" w:rsidRDefault="006D2E89">
      <w:pPr>
        <w:pStyle w:val="a3"/>
        <w:spacing w:before="1"/>
        <w:ind w:left="119" w:right="843"/>
        <w:rPr>
          <w:lang w:val="ru-RU"/>
        </w:rPr>
      </w:pPr>
      <w:r w:rsidRPr="0017075F">
        <w:rPr>
          <w:lang w:val="ru-RU"/>
        </w:rPr>
        <w:t xml:space="preserve">Клавиша </w:t>
      </w:r>
      <w:r>
        <w:t>Tab</w:t>
      </w:r>
      <w:r w:rsidRPr="0017075F">
        <w:rPr>
          <w:lang w:val="ru-RU"/>
        </w:rPr>
        <w:t xml:space="preserve"> выполнит частично введенную команду. Опять же, это будет работать, только если вы ввели достаточно букв, чтобы быть уникальным совпадением.</w:t>
      </w:r>
    </w:p>
    <w:p w14:paraId="3DED23FC" w14:textId="77777777" w:rsidR="009C1440" w:rsidRPr="0017075F" w:rsidRDefault="009C1440">
      <w:pPr>
        <w:pStyle w:val="a3"/>
        <w:ind w:left="0"/>
        <w:rPr>
          <w:lang w:val="ru-RU"/>
        </w:rPr>
      </w:pPr>
    </w:p>
    <w:p w14:paraId="4D8A5728" w14:textId="77777777" w:rsidR="009C1440" w:rsidRPr="0017075F" w:rsidRDefault="006D2E89">
      <w:pPr>
        <w:pStyle w:val="a3"/>
        <w:ind w:left="119"/>
        <w:rPr>
          <w:lang w:val="ru-RU"/>
        </w:rPr>
      </w:pPr>
      <w:r w:rsidRPr="0017075F">
        <w:rPr>
          <w:lang w:val="ru-RU"/>
        </w:rPr>
        <w:t>Введите команду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 </w:t>
      </w:r>
      <w:r>
        <w:t>user</w:t>
      </w:r>
      <w:r w:rsidRPr="0017075F">
        <w:rPr>
          <w:lang w:val="ru-RU"/>
        </w:rPr>
        <w:t xml:space="preserve"> </w:t>
      </w:r>
      <w:r>
        <w:t>all</w:t>
      </w:r>
      <w:r w:rsidRPr="0017075F">
        <w:rPr>
          <w:lang w:val="ru-RU"/>
        </w:rPr>
        <w:t>».</w:t>
      </w:r>
    </w:p>
    <w:p w14:paraId="4F3E86DA" w14:textId="77777777" w:rsidR="009C1440" w:rsidRPr="0017075F" w:rsidRDefault="009C1440">
      <w:pPr>
        <w:pStyle w:val="a3"/>
        <w:ind w:left="0"/>
        <w:rPr>
          <w:lang w:val="ru-RU"/>
        </w:rPr>
      </w:pPr>
    </w:p>
    <w:p w14:paraId="77F9D861" w14:textId="77777777" w:rsidR="0017075F" w:rsidRDefault="0017075F" w:rsidP="0017075F">
      <w:pPr>
        <w:pStyle w:val="a3"/>
        <w:ind w:left="119" w:right="5950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6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user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all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outer#</w:t>
      </w:r>
    </w:p>
    <w:p w14:paraId="176ED10A" w14:textId="77777777" w:rsidR="009C1440" w:rsidRPr="0017075F" w:rsidRDefault="009C1440">
      <w:pPr>
        <w:pStyle w:val="a3"/>
        <w:spacing w:before="4"/>
        <w:ind w:left="0"/>
        <w:rPr>
          <w:rFonts w:ascii="Courier New"/>
        </w:rPr>
      </w:pPr>
    </w:p>
    <w:p w14:paraId="1156292E" w14:textId="77777777" w:rsidR="009C1440" w:rsidRPr="0017075F" w:rsidRDefault="006D2E89">
      <w:pPr>
        <w:pStyle w:val="a3"/>
        <w:ind w:left="119" w:right="722"/>
        <w:rPr>
          <w:lang w:val="ru-RU"/>
        </w:rPr>
      </w:pPr>
      <w:r w:rsidRPr="0017075F">
        <w:rPr>
          <w:lang w:val="ru-RU"/>
        </w:rPr>
        <w:t xml:space="preserve">Обратите внимание, что при вводе команды выходные данные не выводятся. Это не ошибка - </w:t>
      </w:r>
      <w:r>
        <w:t>AAA</w:t>
      </w:r>
      <w:r w:rsidRPr="0017075F">
        <w:rPr>
          <w:lang w:val="ru-RU"/>
        </w:rPr>
        <w:t xml:space="preserve"> не настроен. Интерфейс командной строки просто возвращается к запросу </w:t>
      </w:r>
      <w:r>
        <w:t>Enable</w:t>
      </w:r>
      <w:r w:rsidRPr="0017075F">
        <w:rPr>
          <w:lang w:val="ru-RU"/>
        </w:rPr>
        <w:t>, так как показывать его нечего.</w:t>
      </w:r>
    </w:p>
    <w:p w14:paraId="31767432" w14:textId="77777777" w:rsidR="009C1440" w:rsidRPr="0017075F" w:rsidRDefault="009C1440">
      <w:pPr>
        <w:pStyle w:val="a3"/>
        <w:ind w:left="0"/>
        <w:rPr>
          <w:lang w:val="ru-RU"/>
        </w:rPr>
      </w:pPr>
    </w:p>
    <w:p w14:paraId="28547BA1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Введите команду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 </w:t>
      </w:r>
      <w:proofErr w:type="spellStart"/>
      <w:r>
        <w:t>usor</w:t>
      </w:r>
      <w:proofErr w:type="spellEnd"/>
      <w:r w:rsidRPr="0017075F">
        <w:rPr>
          <w:lang w:val="ru-RU"/>
        </w:rPr>
        <w:t xml:space="preserve"> </w:t>
      </w:r>
      <w:r>
        <w:t>all</w:t>
      </w:r>
      <w:r w:rsidRPr="0017075F">
        <w:rPr>
          <w:lang w:val="ru-RU"/>
        </w:rPr>
        <w:t>»</w:t>
      </w:r>
    </w:p>
    <w:p w14:paraId="4C17A4AE" w14:textId="77777777" w:rsidR="009C1440" w:rsidRPr="0017075F" w:rsidRDefault="009C1440">
      <w:pPr>
        <w:pStyle w:val="a3"/>
        <w:ind w:left="0"/>
        <w:rPr>
          <w:lang w:val="ru-RU"/>
        </w:rPr>
      </w:pPr>
    </w:p>
    <w:p w14:paraId="167CC0C0" w14:textId="77777777" w:rsidR="0017075F" w:rsidRDefault="0017075F" w:rsidP="0017075F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usor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ll</w:t>
      </w:r>
    </w:p>
    <w:p w14:paraId="4AFB47D6" w14:textId="77777777" w:rsidR="0017075F" w:rsidRDefault="0017075F" w:rsidP="0017075F">
      <w:pPr>
        <w:pStyle w:val="a3"/>
        <w:spacing w:before="1" w:line="272" w:lineRule="exact"/>
        <w:ind w:left="2424"/>
        <w:rPr>
          <w:rFonts w:ascii="Courier New"/>
        </w:rPr>
      </w:pPr>
      <w:r>
        <w:rPr>
          <w:rFonts w:ascii="Courier New"/>
          <w:w w:val="99"/>
        </w:rPr>
        <w:t>^</w:t>
      </w:r>
    </w:p>
    <w:p w14:paraId="24FFBE87" w14:textId="77777777" w:rsidR="0017075F" w:rsidRDefault="0017075F" w:rsidP="0017075F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5E522F66" w14:textId="77777777" w:rsidR="009C1440" w:rsidRPr="0017075F" w:rsidRDefault="009C1440">
      <w:pPr>
        <w:pStyle w:val="a3"/>
        <w:spacing w:before="4"/>
        <w:ind w:left="0"/>
        <w:rPr>
          <w:rFonts w:ascii="Courier New"/>
        </w:rPr>
      </w:pPr>
    </w:p>
    <w:p w14:paraId="11F13394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При вводе недопустимой команды появится сообщение об ошибке.</w:t>
      </w:r>
    </w:p>
    <w:p w14:paraId="6D545EDF" w14:textId="77777777" w:rsidR="009C1440" w:rsidRPr="0017075F" w:rsidRDefault="009C1440">
      <w:pPr>
        <w:pStyle w:val="a3"/>
        <w:ind w:left="0"/>
        <w:rPr>
          <w:lang w:val="ru-RU"/>
        </w:rPr>
      </w:pPr>
    </w:p>
    <w:p w14:paraId="58C8945C" w14:textId="77777777" w:rsidR="009C1440" w:rsidRPr="0017075F" w:rsidRDefault="006D2E89">
      <w:pPr>
        <w:pStyle w:val="a3"/>
        <w:ind w:right="815"/>
        <w:rPr>
          <w:lang w:val="ru-RU"/>
        </w:rPr>
      </w:pPr>
      <w:r w:rsidRPr="0017075F">
        <w:rPr>
          <w:lang w:val="ru-RU"/>
        </w:rPr>
        <w:t xml:space="preserve">Здесь мы сделали опечатку. </w:t>
      </w:r>
      <w:r>
        <w:t>CLI</w:t>
      </w:r>
      <w:r w:rsidRPr="0017075F">
        <w:rPr>
          <w:lang w:val="ru-RU"/>
        </w:rPr>
        <w:t xml:space="preserve"> предупреждает нас о том, что был обнаружен неверный вво</w:t>
      </w:r>
      <w:r w:rsidRPr="0017075F">
        <w:rPr>
          <w:lang w:val="ru-RU"/>
        </w:rPr>
        <w:t>д, и показывает, что опечатка находится в «</w:t>
      </w:r>
      <w:r>
        <w:t>o</w:t>
      </w:r>
      <w:r w:rsidRPr="0017075F">
        <w:rPr>
          <w:lang w:val="ru-RU"/>
        </w:rPr>
        <w:t xml:space="preserve">» пользователя. Мы ввели </w:t>
      </w:r>
      <w:proofErr w:type="spellStart"/>
      <w:r>
        <w:t>usor</w:t>
      </w:r>
      <w:proofErr w:type="spellEnd"/>
      <w:r w:rsidRPr="0017075F">
        <w:rPr>
          <w:lang w:val="ru-RU"/>
        </w:rPr>
        <w:t xml:space="preserve"> вместо </w:t>
      </w:r>
      <w:r>
        <w:t>user</w:t>
      </w:r>
      <w:r w:rsidRPr="0017075F">
        <w:rPr>
          <w:lang w:val="ru-RU"/>
        </w:rPr>
        <w:t>.</w:t>
      </w:r>
    </w:p>
    <w:p w14:paraId="21F0774C" w14:textId="77777777" w:rsidR="009C1440" w:rsidRPr="0017075F" w:rsidRDefault="009C1440">
      <w:pPr>
        <w:pStyle w:val="a3"/>
        <w:ind w:left="0"/>
        <w:rPr>
          <w:lang w:val="ru-RU"/>
        </w:rPr>
      </w:pPr>
    </w:p>
    <w:p w14:paraId="211D6B57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Введите команду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 xml:space="preserve">» и нажмите </w:t>
      </w:r>
      <w:r>
        <w:t>Enter</w:t>
      </w:r>
      <w:r w:rsidRPr="0017075F">
        <w:rPr>
          <w:lang w:val="ru-RU"/>
        </w:rPr>
        <w:t>.</w:t>
      </w:r>
    </w:p>
    <w:p w14:paraId="00AB9C16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47DCE37E" w14:textId="77777777" w:rsidR="0017075F" w:rsidRDefault="0017075F" w:rsidP="0017075F">
      <w:pPr>
        <w:pStyle w:val="a3"/>
        <w:spacing w:before="1"/>
        <w:rPr>
          <w:rFonts w:ascii="Courier New"/>
        </w:rPr>
      </w:pPr>
      <w:proofErr w:type="spellStart"/>
      <w:r>
        <w:rPr>
          <w:rFonts w:ascii="Courier New"/>
        </w:rPr>
        <w:t>Router#sh</w:t>
      </w:r>
      <w:proofErr w:type="spellEnd"/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aaa</w:t>
      </w:r>
      <w:proofErr w:type="spellEnd"/>
    </w:p>
    <w:p w14:paraId="00103AEF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complet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command.</w:t>
      </w:r>
    </w:p>
    <w:p w14:paraId="0CC6BB7A" w14:textId="77777777" w:rsidR="009C1440" w:rsidRPr="0017075F" w:rsidRDefault="009C1440">
      <w:pPr>
        <w:pStyle w:val="a3"/>
        <w:spacing w:before="5"/>
        <w:ind w:left="0"/>
        <w:rPr>
          <w:rFonts w:ascii="Courier New"/>
        </w:rPr>
      </w:pPr>
    </w:p>
    <w:p w14:paraId="3F12FB21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>Маршрутизатор предупреждает, что мы ввели неполную команду, нам нужно</w:t>
      </w:r>
      <w:r w:rsidRPr="0017075F">
        <w:rPr>
          <w:lang w:val="ru-RU"/>
        </w:rPr>
        <w:t xml:space="preserve"> ввести дополнительные данные. Мы могли бы снова ввести «</w:t>
      </w:r>
      <w:proofErr w:type="spellStart"/>
      <w:r>
        <w:t>sh</w:t>
      </w:r>
      <w:proofErr w:type="spellEnd"/>
      <w:r w:rsidRPr="0017075F">
        <w:rPr>
          <w:lang w:val="ru-RU"/>
        </w:rPr>
        <w:t xml:space="preserve"> </w:t>
      </w:r>
      <w:proofErr w:type="spellStart"/>
      <w:r>
        <w:t>aaa</w:t>
      </w:r>
      <w:proofErr w:type="spellEnd"/>
      <w:r w:rsidRPr="0017075F">
        <w:rPr>
          <w:lang w:val="ru-RU"/>
        </w:rPr>
        <w:t>?», чтобы увидеть доступные варианты.</w:t>
      </w:r>
    </w:p>
    <w:p w14:paraId="56390996" w14:textId="77777777" w:rsidR="009C1440" w:rsidRPr="0017075F" w:rsidRDefault="009C1440">
      <w:pPr>
        <w:rPr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6531AF35" w14:textId="77777777" w:rsidR="009C1440" w:rsidRPr="0017075F" w:rsidRDefault="006D2E89">
      <w:pPr>
        <w:pStyle w:val="1"/>
        <w:rPr>
          <w:lang w:val="ru-RU"/>
        </w:rPr>
      </w:pPr>
      <w:r w:rsidRPr="0017075F">
        <w:rPr>
          <w:lang w:val="ru-RU"/>
        </w:rPr>
        <w:lastRenderedPageBreak/>
        <w:t>Изучение режима глобальной конфигурации</w:t>
      </w:r>
    </w:p>
    <w:p w14:paraId="3E1B7DCA" w14:textId="77777777" w:rsidR="009C1440" w:rsidRPr="0017075F" w:rsidRDefault="006D2E89">
      <w:pPr>
        <w:pStyle w:val="a3"/>
        <w:spacing w:before="277"/>
        <w:rPr>
          <w:lang w:val="ru-RU"/>
        </w:rPr>
      </w:pPr>
      <w:r w:rsidRPr="0017075F">
        <w:rPr>
          <w:lang w:val="ru-RU"/>
        </w:rPr>
        <w:t>Войдите в режим глобальной конфигурации. (Команда может быть сокращена до «</w:t>
      </w:r>
      <w:r>
        <w:t>conf</w:t>
      </w:r>
      <w:r w:rsidRPr="0017075F">
        <w:rPr>
          <w:lang w:val="ru-RU"/>
        </w:rPr>
        <w:t xml:space="preserve"> </w:t>
      </w:r>
      <w:r>
        <w:t>t</w:t>
      </w:r>
      <w:r w:rsidRPr="0017075F">
        <w:rPr>
          <w:lang w:val="ru-RU"/>
        </w:rPr>
        <w:t>».)</w:t>
      </w:r>
    </w:p>
    <w:p w14:paraId="3FB579B0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562A0CEE" w14:textId="77777777" w:rsidR="0017075F" w:rsidRDefault="0017075F" w:rsidP="0017075F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#configure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erminal</w:t>
      </w:r>
    </w:p>
    <w:p w14:paraId="263EEAF1" w14:textId="77777777" w:rsidR="0017075F" w:rsidRDefault="0017075F" w:rsidP="0017075F">
      <w:pPr>
        <w:pStyle w:val="a3"/>
        <w:spacing w:before="1"/>
        <w:ind w:right="1349"/>
        <w:rPr>
          <w:rFonts w:ascii="Courier New"/>
        </w:rPr>
      </w:pPr>
      <w:r>
        <w:rPr>
          <w:rFonts w:ascii="Courier New"/>
        </w:rPr>
        <w:t>Ent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mmands,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n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p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ine.</w:t>
      </w:r>
      <w:r>
        <w:rPr>
          <w:rFonts w:ascii="Courier New"/>
          <w:spacing w:val="140"/>
        </w:rPr>
        <w:t xml:space="preserve"> </w:t>
      </w:r>
      <w:r>
        <w:rPr>
          <w:rFonts w:ascii="Courier New"/>
        </w:rPr>
        <w:t>End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NTL/Z.</w:t>
      </w:r>
    </w:p>
    <w:p w14:paraId="56C7E947" w14:textId="77777777" w:rsidR="0017075F" w:rsidRDefault="0017075F" w:rsidP="0017075F">
      <w:pPr>
        <w:pStyle w:val="a3"/>
        <w:rPr>
          <w:rFonts w:ascii="Courier New"/>
        </w:rPr>
      </w:pPr>
      <w:r>
        <w:rPr>
          <w:rFonts w:ascii="Courier New"/>
        </w:rPr>
        <w:t>Router(config)#</w:t>
      </w:r>
    </w:p>
    <w:p w14:paraId="23143EA6" w14:textId="77777777" w:rsidR="009C1440" w:rsidRPr="0017075F" w:rsidRDefault="009C1440">
      <w:pPr>
        <w:pStyle w:val="a3"/>
        <w:spacing w:before="4"/>
        <w:ind w:left="0"/>
        <w:rPr>
          <w:rFonts w:ascii="Courier New"/>
        </w:rPr>
      </w:pPr>
    </w:p>
    <w:p w14:paraId="5AB439EC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Обратите внимание, что запрос изменяется на «</w:t>
      </w:r>
      <w:r>
        <w:t>Router</w:t>
      </w:r>
      <w:r w:rsidRPr="0017075F">
        <w:rPr>
          <w:lang w:val="ru-RU"/>
        </w:rPr>
        <w:t xml:space="preserve"> (</w:t>
      </w:r>
      <w:r>
        <w:t>config</w:t>
      </w:r>
      <w:r w:rsidRPr="0017075F">
        <w:rPr>
          <w:lang w:val="ru-RU"/>
        </w:rPr>
        <w:t>) #»</w:t>
      </w:r>
    </w:p>
    <w:p w14:paraId="4F1F07D9" w14:textId="77777777" w:rsidR="009C1440" w:rsidRPr="0017075F" w:rsidRDefault="009C1440">
      <w:pPr>
        <w:pStyle w:val="a3"/>
        <w:ind w:left="0"/>
        <w:rPr>
          <w:lang w:val="ru-RU"/>
        </w:rPr>
      </w:pPr>
    </w:p>
    <w:p w14:paraId="747CE5FF" w14:textId="77777777" w:rsidR="009C1440" w:rsidRPr="0017075F" w:rsidRDefault="006D2E89">
      <w:pPr>
        <w:pStyle w:val="a3"/>
        <w:ind w:right="548"/>
        <w:rPr>
          <w:lang w:val="ru-RU"/>
        </w:rPr>
      </w:pPr>
      <w:r w:rsidRPr="0017075F">
        <w:rPr>
          <w:lang w:val="ru-RU"/>
        </w:rPr>
        <w:t>Режим глобальной конфигурации позволяет ввести конфигурацию, которая влияет на устройство в целом (в отличие от настройки определенного интерфейса, например).</w:t>
      </w:r>
    </w:p>
    <w:p w14:paraId="7690637D" w14:textId="77777777" w:rsidR="009C1440" w:rsidRPr="0017075F" w:rsidRDefault="009C1440">
      <w:pPr>
        <w:pStyle w:val="a3"/>
        <w:ind w:left="0"/>
        <w:rPr>
          <w:lang w:val="ru-RU"/>
        </w:rPr>
      </w:pPr>
    </w:p>
    <w:p w14:paraId="1C45BC5B" w14:textId="77777777" w:rsidR="009C1440" w:rsidRPr="0017075F" w:rsidRDefault="006D2E89">
      <w:pPr>
        <w:pStyle w:val="a3"/>
        <w:ind w:right="1056"/>
        <w:rPr>
          <w:lang w:val="ru-RU"/>
        </w:rPr>
      </w:pPr>
      <w:r w:rsidRPr="0017075F">
        <w:rPr>
          <w:lang w:val="ru-RU"/>
        </w:rPr>
        <w:t>Добавьте несколько записей хоста. (Не беспокойтесь, что эта команда делает сейчас, мы будем испо</w:t>
      </w:r>
      <w:r w:rsidRPr="0017075F">
        <w:rPr>
          <w:lang w:val="ru-RU"/>
        </w:rPr>
        <w:t>льзовать ее для иллюстрации истории команд через секунду.)</w:t>
      </w:r>
    </w:p>
    <w:p w14:paraId="3A57B1F8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1C594502" w14:textId="77777777" w:rsidR="0017075F" w:rsidRDefault="0017075F" w:rsidP="0017075F">
      <w:pPr>
        <w:pStyle w:val="a3"/>
        <w:spacing w:before="1"/>
        <w:ind w:right="1349"/>
        <w:rPr>
          <w:rFonts w:ascii="Courier New"/>
        </w:rPr>
      </w:pPr>
      <w:r>
        <w:rPr>
          <w:rFonts w:ascii="Courier New"/>
        </w:rPr>
        <w:t>Router(config)#ip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erver1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1.1.1.1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outer(config)#ip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erver2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2.2.2.2</w:t>
      </w:r>
    </w:p>
    <w:p w14:paraId="058284EC" w14:textId="77777777" w:rsidR="009C1440" w:rsidRDefault="009C1440">
      <w:pPr>
        <w:pStyle w:val="a3"/>
        <w:spacing w:before="4"/>
        <w:ind w:left="0"/>
        <w:rPr>
          <w:rFonts w:ascii="Courier New"/>
        </w:rPr>
      </w:pPr>
    </w:p>
    <w:p w14:paraId="46F9CF24" w14:textId="6231FC06" w:rsidR="009C1440" w:rsidRDefault="006D2E89" w:rsidP="0017075F">
      <w:pPr>
        <w:pStyle w:val="a3"/>
        <w:spacing w:before="1"/>
        <w:ind w:left="119" w:right="789"/>
        <w:rPr>
          <w:lang w:val="ru-RU"/>
        </w:rPr>
      </w:pPr>
      <w:r w:rsidRPr="0017075F">
        <w:rPr>
          <w:lang w:val="ru-RU"/>
        </w:rPr>
        <w:t xml:space="preserve">Попробуйте изменить имя хоста устройства на </w:t>
      </w:r>
      <w:r>
        <w:t>R</w:t>
      </w:r>
      <w:r w:rsidRPr="0017075F">
        <w:rPr>
          <w:lang w:val="ru-RU"/>
        </w:rPr>
        <w:t xml:space="preserve">1, введя команду «» </w:t>
      </w:r>
      <w:r>
        <w:t>R</w:t>
      </w:r>
      <w:r w:rsidRPr="0017075F">
        <w:rPr>
          <w:lang w:val="ru-RU"/>
        </w:rPr>
        <w:t>1.</w:t>
      </w:r>
    </w:p>
    <w:p w14:paraId="329E584F" w14:textId="7FAE9846" w:rsidR="0017075F" w:rsidRDefault="0017075F" w:rsidP="0017075F">
      <w:pPr>
        <w:pStyle w:val="a3"/>
        <w:spacing w:before="1"/>
        <w:ind w:left="119" w:right="789"/>
        <w:rPr>
          <w:lang w:val="ru-RU"/>
        </w:rPr>
      </w:pPr>
    </w:p>
    <w:p w14:paraId="468D9393" w14:textId="77777777" w:rsidR="0017075F" w:rsidRDefault="0017075F" w:rsidP="0017075F">
      <w:pPr>
        <w:pStyle w:val="a3"/>
        <w:spacing w:before="100"/>
        <w:ind w:left="100" w:right="6651"/>
        <w:jc w:val="center"/>
        <w:rPr>
          <w:rFonts w:ascii="Courier New"/>
        </w:rPr>
      </w:pPr>
      <w:r>
        <w:rPr>
          <w:rFonts w:ascii="Courier New"/>
        </w:rPr>
        <w:t>Router(config)#R1</w:t>
      </w:r>
    </w:p>
    <w:p w14:paraId="40634552" w14:textId="77777777" w:rsidR="0017075F" w:rsidRDefault="0017075F" w:rsidP="0017075F">
      <w:pPr>
        <w:pStyle w:val="a3"/>
        <w:spacing w:before="1" w:line="271" w:lineRule="exact"/>
        <w:ind w:left="0" w:right="2807"/>
        <w:jc w:val="center"/>
        <w:rPr>
          <w:rFonts w:ascii="Courier New"/>
        </w:rPr>
      </w:pPr>
      <w:r>
        <w:rPr>
          <w:rFonts w:ascii="Courier New"/>
          <w:w w:val="99"/>
        </w:rPr>
        <w:t>^</w:t>
      </w:r>
    </w:p>
    <w:p w14:paraId="3B67293D" w14:textId="77777777" w:rsidR="0017075F" w:rsidRDefault="0017075F" w:rsidP="0017075F">
      <w:pPr>
        <w:pStyle w:val="a3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5E533A2A" w14:textId="77777777" w:rsidR="0017075F" w:rsidRPr="0017075F" w:rsidRDefault="0017075F" w:rsidP="0017075F">
      <w:pPr>
        <w:pStyle w:val="a3"/>
        <w:spacing w:before="1"/>
        <w:ind w:left="119" w:right="789"/>
      </w:pPr>
    </w:p>
    <w:p w14:paraId="3E8A9A2B" w14:textId="77777777" w:rsidR="0017075F" w:rsidRDefault="006D2E89">
      <w:pPr>
        <w:pStyle w:val="a3"/>
        <w:spacing w:line="480" w:lineRule="auto"/>
        <w:ind w:left="119" w:right="950"/>
        <w:rPr>
          <w:rFonts w:ascii="Courier New" w:hAnsi="Courier New"/>
          <w:lang w:val="ru-RU"/>
        </w:rPr>
      </w:pPr>
      <w:r w:rsidRPr="0017075F">
        <w:rPr>
          <w:lang w:val="ru-RU"/>
        </w:rPr>
        <w:t>Мы забыли ввести ключевое слово «</w:t>
      </w:r>
      <w:r>
        <w:t>hostname</w:t>
      </w:r>
      <w:r w:rsidRPr="0017075F">
        <w:rPr>
          <w:lang w:val="ru-RU"/>
        </w:rPr>
        <w:t>» в начале команды. Нажмите стрелку вверх на клавиатуре, чтобы вернуться к предыдущей команде.</w:t>
      </w:r>
      <w:r w:rsidRPr="0017075F">
        <w:rPr>
          <w:rFonts w:ascii="Courier New" w:hAnsi="Courier New"/>
          <w:lang w:val="ru-RU"/>
        </w:rPr>
        <w:t xml:space="preserve"> </w:t>
      </w:r>
    </w:p>
    <w:p w14:paraId="06C3B8BE" w14:textId="77777777" w:rsidR="0017075F" w:rsidRPr="0017075F" w:rsidRDefault="0017075F" w:rsidP="0017075F">
      <w:pPr>
        <w:pStyle w:val="a3"/>
        <w:spacing w:line="480" w:lineRule="auto"/>
        <w:ind w:left="119" w:right="950"/>
        <w:rPr>
          <w:rFonts w:ascii="Courier New" w:hAnsi="Courier New"/>
          <w:lang w:val="ru-RU"/>
        </w:rPr>
      </w:pPr>
      <w:r>
        <w:rPr>
          <w:rFonts w:ascii="Courier New" w:hAnsi="Courier New"/>
        </w:rPr>
        <w:t>Router</w:t>
      </w:r>
      <w:r w:rsidRPr="0017075F">
        <w:rPr>
          <w:rFonts w:ascii="Courier New" w:hAnsi="Courier New"/>
          <w:lang w:val="ru-RU"/>
        </w:rPr>
        <w:t>(</w:t>
      </w:r>
      <w:r>
        <w:rPr>
          <w:rFonts w:ascii="Courier New" w:hAnsi="Courier New"/>
        </w:rPr>
        <w:t>config</w:t>
      </w:r>
      <w:r w:rsidRPr="0017075F">
        <w:rPr>
          <w:rFonts w:ascii="Courier New" w:hAnsi="Courier New"/>
          <w:lang w:val="ru-RU"/>
        </w:rPr>
        <w:t>)#</w:t>
      </w:r>
      <w:r>
        <w:rPr>
          <w:rFonts w:ascii="Courier New" w:hAnsi="Courier New"/>
        </w:rPr>
        <w:t>R</w:t>
      </w:r>
      <w:r w:rsidRPr="0017075F">
        <w:rPr>
          <w:rFonts w:ascii="Courier New" w:hAnsi="Courier New"/>
          <w:lang w:val="ru-RU"/>
        </w:rPr>
        <w:t>1</w:t>
      </w:r>
    </w:p>
    <w:p w14:paraId="3DECE233" w14:textId="77777777" w:rsidR="009C1440" w:rsidRPr="0017075F" w:rsidRDefault="006D2E89">
      <w:pPr>
        <w:pStyle w:val="a3"/>
        <w:spacing w:before="5"/>
        <w:ind w:left="119" w:right="642"/>
        <w:rPr>
          <w:lang w:val="ru-RU"/>
        </w:rPr>
      </w:pPr>
      <w:r w:rsidRPr="0017075F">
        <w:rPr>
          <w:lang w:val="ru-RU"/>
        </w:rPr>
        <w:t xml:space="preserve">Введите </w:t>
      </w:r>
      <w:r>
        <w:t>Ctrl</w:t>
      </w:r>
      <w:r w:rsidRPr="0017075F">
        <w:rPr>
          <w:lang w:val="ru-RU"/>
        </w:rPr>
        <w:t>-</w:t>
      </w:r>
      <w:r>
        <w:t>A</w:t>
      </w:r>
      <w:r w:rsidRPr="0017075F">
        <w:rPr>
          <w:lang w:val="ru-RU"/>
        </w:rPr>
        <w:t>, чтобы переместить курсор в начало строки и изменить запись на «</w:t>
      </w:r>
      <w:r>
        <w:t>hostname</w:t>
      </w:r>
      <w:r w:rsidRPr="0017075F">
        <w:rPr>
          <w:lang w:val="ru-RU"/>
        </w:rPr>
        <w:t xml:space="preserve">» </w:t>
      </w:r>
      <w:r>
        <w:t>R</w:t>
      </w:r>
      <w:r w:rsidRPr="0017075F">
        <w:rPr>
          <w:lang w:val="ru-RU"/>
        </w:rPr>
        <w:t>1. Это быстрее, чем снова ввести команду.</w:t>
      </w:r>
    </w:p>
    <w:p w14:paraId="1E376E5C" w14:textId="584D1143" w:rsidR="009C1440" w:rsidRDefault="006D2E89" w:rsidP="0017075F">
      <w:pPr>
        <w:pStyle w:val="a3"/>
        <w:ind w:left="119" w:right="896"/>
        <w:rPr>
          <w:lang w:val="ru-RU"/>
        </w:rPr>
      </w:pPr>
      <w:r w:rsidRPr="0017075F">
        <w:rPr>
          <w:lang w:val="ru-RU"/>
        </w:rPr>
        <w:t>(Можно также использовать «</w:t>
      </w:r>
      <w:r>
        <w:t>Ctrl</w:t>
      </w:r>
      <w:r w:rsidRPr="0017075F">
        <w:rPr>
          <w:lang w:val="ru-RU"/>
        </w:rPr>
        <w:t>-</w:t>
      </w:r>
      <w:r>
        <w:t>E</w:t>
      </w:r>
      <w:r w:rsidRPr="0017075F">
        <w:rPr>
          <w:lang w:val="ru-RU"/>
        </w:rPr>
        <w:t>» для наведения курсора на конец строки, а стрелки влево и вправо - для перемещени</w:t>
      </w:r>
      <w:r w:rsidRPr="0017075F">
        <w:rPr>
          <w:lang w:val="ru-RU"/>
        </w:rPr>
        <w:t>я курсора на один символ за раз.)</w:t>
      </w:r>
    </w:p>
    <w:p w14:paraId="1F9C2255" w14:textId="2C0F4E33" w:rsidR="0017075F" w:rsidRDefault="0017075F" w:rsidP="0017075F">
      <w:pPr>
        <w:pStyle w:val="a3"/>
        <w:ind w:left="119" w:right="896"/>
        <w:rPr>
          <w:lang w:val="ru-RU"/>
        </w:rPr>
      </w:pPr>
    </w:p>
    <w:p w14:paraId="10AA650B" w14:textId="77777777" w:rsidR="0017075F" w:rsidRDefault="0017075F" w:rsidP="0017075F">
      <w:pPr>
        <w:pStyle w:val="a3"/>
        <w:ind w:left="119" w:right="5373"/>
        <w:rPr>
          <w:rFonts w:ascii="Courier New"/>
        </w:rPr>
      </w:pPr>
      <w:r>
        <w:rPr>
          <w:rFonts w:ascii="Courier New"/>
        </w:rPr>
        <w:t>Router(config)#hostname</w:t>
      </w:r>
      <w:r>
        <w:rPr>
          <w:rFonts w:ascii="Courier New"/>
          <w:spacing w:val="-17"/>
        </w:rPr>
        <w:t xml:space="preserve"> </w:t>
      </w:r>
      <w:r>
        <w:rPr>
          <w:rFonts w:ascii="Courier New"/>
        </w:rPr>
        <w:t>R1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R1(config)#</w:t>
      </w:r>
    </w:p>
    <w:p w14:paraId="2E91D7C4" w14:textId="77777777" w:rsidR="0017075F" w:rsidRPr="0017075F" w:rsidRDefault="0017075F" w:rsidP="0017075F">
      <w:pPr>
        <w:pStyle w:val="a3"/>
        <w:ind w:left="119" w:right="896"/>
      </w:pPr>
    </w:p>
    <w:p w14:paraId="4F9189AD" w14:textId="77777777" w:rsidR="009C1440" w:rsidRPr="0017075F" w:rsidRDefault="006D2E89">
      <w:pPr>
        <w:pStyle w:val="a3"/>
        <w:spacing w:before="1"/>
        <w:ind w:left="119"/>
        <w:rPr>
          <w:lang w:val="ru-RU"/>
        </w:rPr>
      </w:pPr>
      <w:r w:rsidRPr="0017075F">
        <w:rPr>
          <w:lang w:val="ru-RU"/>
        </w:rPr>
        <w:t>Обратите внимание, что в командной строке отображается имя хоста маршрутизатора.</w:t>
      </w:r>
    </w:p>
    <w:p w14:paraId="1D5B8BEA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5A0D66A5" w14:textId="7F368D1D" w:rsidR="009C1440" w:rsidRPr="0017075F" w:rsidRDefault="006D2E89" w:rsidP="0017075F">
      <w:pPr>
        <w:pStyle w:val="a3"/>
        <w:ind w:left="119" w:right="549"/>
        <w:rPr>
          <w:lang w:val="ru-RU"/>
        </w:rPr>
      </w:pPr>
      <w:r w:rsidRPr="0017075F">
        <w:rPr>
          <w:lang w:val="ru-RU"/>
        </w:rPr>
        <w:lastRenderedPageBreak/>
        <w:t>Многократно нажимайте стрелку вверх, чтобы верну</w:t>
      </w:r>
      <w:r w:rsidRPr="0017075F">
        <w:rPr>
          <w:lang w:val="ru-RU"/>
        </w:rPr>
        <w:t>ться к предыдущей истории команд, а затем стрелку вниз, чтобы вернуться назад. Обратите внимание на эту команду</w:t>
      </w:r>
      <w:r w:rsidR="0017075F">
        <w:rPr>
          <w:lang w:val="ru-RU"/>
        </w:rPr>
        <w:t xml:space="preserve"> </w:t>
      </w:r>
      <w:r w:rsidRPr="0017075F">
        <w:rPr>
          <w:lang w:val="ru-RU"/>
        </w:rPr>
        <w:t>и</w:t>
      </w:r>
      <w:r w:rsidRPr="0017075F">
        <w:rPr>
          <w:lang w:val="ru-RU"/>
        </w:rPr>
        <w:t>стория зависит от текущего уровня иерархии команд - отображаются только команды, ранее введенные в режиме глобальной</w:t>
      </w:r>
      <w:r w:rsidRPr="0017075F">
        <w:rPr>
          <w:lang w:val="ru-RU"/>
        </w:rPr>
        <w:t xml:space="preserve"> конфигурации.</w:t>
      </w:r>
    </w:p>
    <w:p w14:paraId="4F27AF91" w14:textId="77777777" w:rsidR="009C1440" w:rsidRPr="0017075F" w:rsidRDefault="009C1440">
      <w:pPr>
        <w:pStyle w:val="a3"/>
        <w:ind w:left="0"/>
        <w:rPr>
          <w:lang w:val="ru-RU"/>
        </w:rPr>
      </w:pPr>
    </w:p>
    <w:p w14:paraId="7DF95110" w14:textId="3A4AD573" w:rsidR="009C1440" w:rsidRDefault="006D2E89" w:rsidP="00114A9C">
      <w:pPr>
        <w:pStyle w:val="a3"/>
        <w:ind w:right="1336"/>
        <w:rPr>
          <w:lang w:val="ru-RU"/>
        </w:rPr>
      </w:pPr>
      <w:r w:rsidRPr="0017075F">
        <w:rPr>
          <w:lang w:val="ru-RU"/>
        </w:rPr>
        <w:t>Введите команду «</w:t>
      </w:r>
      <w:r>
        <w:t>show</w:t>
      </w:r>
      <w:r w:rsidRPr="0017075F">
        <w:rPr>
          <w:lang w:val="ru-RU"/>
        </w:rPr>
        <w:t xml:space="preserve"> </w:t>
      </w:r>
      <w:proofErr w:type="spellStart"/>
      <w:r>
        <w:t>ip</w:t>
      </w:r>
      <w:proofErr w:type="spellEnd"/>
      <w:r w:rsidRPr="0017075F">
        <w:rPr>
          <w:lang w:val="ru-RU"/>
        </w:rPr>
        <w:t xml:space="preserve"> </w:t>
      </w:r>
      <w:r>
        <w:t>interface</w:t>
      </w:r>
      <w:r w:rsidRPr="0017075F">
        <w:rPr>
          <w:lang w:val="ru-RU"/>
        </w:rPr>
        <w:t xml:space="preserve"> </w:t>
      </w:r>
      <w:r>
        <w:t>brief</w:t>
      </w:r>
      <w:r w:rsidRPr="0017075F">
        <w:rPr>
          <w:lang w:val="ru-RU"/>
        </w:rPr>
        <w:t>», чтобы проверить, какие интерфейсы доступны в маршрутизаторе.</w:t>
      </w:r>
    </w:p>
    <w:p w14:paraId="63EB829A" w14:textId="7A5E1D20" w:rsidR="00114A9C" w:rsidRDefault="00114A9C" w:rsidP="00114A9C">
      <w:pPr>
        <w:pStyle w:val="a3"/>
        <w:ind w:right="1336"/>
        <w:rPr>
          <w:lang w:val="ru-RU"/>
        </w:rPr>
      </w:pPr>
    </w:p>
    <w:p w14:paraId="46C29E62" w14:textId="77777777" w:rsidR="00114A9C" w:rsidRDefault="00114A9C" w:rsidP="00114A9C">
      <w:pPr>
        <w:pStyle w:val="a3"/>
        <w:ind w:left="119"/>
        <w:rPr>
          <w:rFonts w:ascii="Courier New"/>
        </w:rPr>
      </w:pPr>
      <w:r>
        <w:rPr>
          <w:rFonts w:ascii="Courier New"/>
        </w:rPr>
        <w:t>R1(config)#show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rief</w:t>
      </w:r>
    </w:p>
    <w:p w14:paraId="3342F643" w14:textId="77777777" w:rsidR="00114A9C" w:rsidRDefault="00114A9C" w:rsidP="00114A9C">
      <w:pPr>
        <w:pStyle w:val="a3"/>
        <w:ind w:left="2712"/>
        <w:rPr>
          <w:rFonts w:ascii="Courier New"/>
        </w:rPr>
      </w:pPr>
      <w:r>
        <w:rPr>
          <w:rFonts w:ascii="Courier New"/>
          <w:w w:val="99"/>
        </w:rPr>
        <w:t>^</w:t>
      </w:r>
    </w:p>
    <w:p w14:paraId="2AEE27F5" w14:textId="77777777" w:rsidR="00114A9C" w:rsidRDefault="00114A9C" w:rsidP="00114A9C">
      <w:pPr>
        <w:pStyle w:val="a3"/>
        <w:spacing w:before="1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Invali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inpu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detect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^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arker.</w:t>
      </w:r>
    </w:p>
    <w:p w14:paraId="079052BC" w14:textId="77777777" w:rsidR="00114A9C" w:rsidRPr="00114A9C" w:rsidRDefault="00114A9C" w:rsidP="00114A9C">
      <w:pPr>
        <w:pStyle w:val="a3"/>
        <w:ind w:right="1336"/>
      </w:pPr>
    </w:p>
    <w:p w14:paraId="222B8370" w14:textId="77777777" w:rsidR="00114A9C" w:rsidRPr="00114A9C" w:rsidRDefault="00114A9C" w:rsidP="00114A9C">
      <w:pPr>
        <w:pStyle w:val="a3"/>
        <w:ind w:right="1336"/>
      </w:pPr>
    </w:p>
    <w:p w14:paraId="60A7DE8D" w14:textId="77777777" w:rsidR="009C1440" w:rsidRPr="0017075F" w:rsidRDefault="006D2E89">
      <w:pPr>
        <w:pStyle w:val="a3"/>
        <w:ind w:left="119" w:right="603"/>
        <w:rPr>
          <w:lang w:val="ru-RU"/>
        </w:rPr>
      </w:pPr>
      <w:r w:rsidRPr="0017075F">
        <w:rPr>
          <w:lang w:val="ru-RU"/>
        </w:rPr>
        <w:t xml:space="preserve">Вы получили сообщение об </w:t>
      </w:r>
      <w:r w:rsidRPr="0017075F">
        <w:rPr>
          <w:lang w:val="ru-RU"/>
        </w:rPr>
        <w:t xml:space="preserve">ошибке «Недопустимый ввод обнаружен», но опечатка не была сделана. Мы получаем ошибку, потому что вы должны быть на правильном уровне каждый раз, когда вы вводите команду. Мы находимся в режиме глобальной конфигурации, но команды </w:t>
      </w:r>
      <w:r>
        <w:t>show</w:t>
      </w:r>
      <w:r w:rsidRPr="0017075F">
        <w:rPr>
          <w:lang w:val="ru-RU"/>
        </w:rPr>
        <w:t xml:space="preserve"> выполняются в режиме </w:t>
      </w:r>
      <w:r>
        <w:t>Privileged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>.</w:t>
      </w:r>
    </w:p>
    <w:p w14:paraId="2311BE49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7ABDC20B" w14:textId="77777777" w:rsidR="009C1440" w:rsidRPr="0017075F" w:rsidRDefault="006D2E89">
      <w:pPr>
        <w:pStyle w:val="a3"/>
        <w:ind w:left="119" w:right="1030"/>
        <w:rPr>
          <w:lang w:val="ru-RU"/>
        </w:rPr>
      </w:pPr>
      <w:r w:rsidRPr="0017075F">
        <w:rPr>
          <w:lang w:val="ru-RU"/>
        </w:rPr>
        <w:t>Мы можем переопределить это для команд «</w:t>
      </w:r>
      <w:r>
        <w:t>show</w:t>
      </w:r>
      <w:r w:rsidRPr="0017075F">
        <w:rPr>
          <w:lang w:val="ru-RU"/>
        </w:rPr>
        <w:t>», введя «</w:t>
      </w:r>
      <w:r>
        <w:t>do</w:t>
      </w:r>
      <w:r w:rsidRPr="0017075F">
        <w:rPr>
          <w:lang w:val="ru-RU"/>
        </w:rPr>
        <w:t>» в начале команды. Это работает с любого уровня иерархии команд.</w:t>
      </w:r>
    </w:p>
    <w:p w14:paraId="5CCA23CB" w14:textId="77777777" w:rsidR="009C1440" w:rsidRPr="0017075F" w:rsidRDefault="009C1440">
      <w:pPr>
        <w:pStyle w:val="a3"/>
        <w:ind w:left="0"/>
        <w:rPr>
          <w:lang w:val="ru-RU"/>
        </w:rPr>
      </w:pPr>
    </w:p>
    <w:p w14:paraId="23989B1A" w14:textId="12F11377" w:rsidR="009C1440" w:rsidRDefault="006D2E89" w:rsidP="00114A9C">
      <w:pPr>
        <w:pStyle w:val="a3"/>
        <w:ind w:left="119" w:right="830"/>
        <w:rPr>
          <w:lang w:val="ru-RU"/>
        </w:rPr>
      </w:pPr>
      <w:r w:rsidRPr="0017075F">
        <w:rPr>
          <w:lang w:val="ru-RU"/>
        </w:rPr>
        <w:t>Введите правильную команду, чтобы проверить, какие интерфейсы доступны в режиме глобальной конфигурации.</w:t>
      </w:r>
    </w:p>
    <w:p w14:paraId="45847ACC" w14:textId="1F563026" w:rsidR="00114A9C" w:rsidRDefault="00114A9C" w:rsidP="00114A9C">
      <w:pPr>
        <w:pStyle w:val="a3"/>
        <w:ind w:left="119" w:right="830"/>
        <w:rPr>
          <w:lang w:val="ru-RU"/>
        </w:rPr>
      </w:pPr>
    </w:p>
    <w:p w14:paraId="3824F9BA" w14:textId="77777777" w:rsidR="00114A9C" w:rsidRDefault="00114A9C" w:rsidP="00114A9C">
      <w:pPr>
        <w:ind w:left="120" w:right="3476"/>
        <w:jc w:val="both"/>
        <w:rPr>
          <w:rFonts w:ascii="Courier New"/>
          <w:sz w:val="20"/>
        </w:rPr>
      </w:pPr>
      <w:r>
        <w:rPr>
          <w:rFonts w:ascii="Courier New"/>
          <w:sz w:val="20"/>
        </w:rPr>
        <w:t>R1(config)#do</w:t>
      </w:r>
      <w:r>
        <w:rPr>
          <w:rFonts w:ascii="Courier New"/>
          <w:spacing w:val="30"/>
          <w:sz w:val="20"/>
        </w:rPr>
        <w:t xml:space="preserve"> </w:t>
      </w:r>
      <w:r>
        <w:rPr>
          <w:rFonts w:ascii="Courier New"/>
          <w:sz w:val="20"/>
        </w:rPr>
        <w:t>show</w:t>
      </w:r>
      <w:r>
        <w:rPr>
          <w:rFonts w:ascii="Courier New"/>
          <w:spacing w:val="31"/>
          <w:sz w:val="20"/>
        </w:rPr>
        <w:t xml:space="preserve"> </w:t>
      </w:r>
      <w:proofErr w:type="spellStart"/>
      <w:r>
        <w:rPr>
          <w:rFonts w:ascii="Courier New"/>
          <w:sz w:val="20"/>
        </w:rPr>
        <w:t>ip</w:t>
      </w:r>
      <w:proofErr w:type="spellEnd"/>
      <w:r>
        <w:rPr>
          <w:rFonts w:ascii="Courier New"/>
          <w:spacing w:val="31"/>
          <w:sz w:val="20"/>
        </w:rPr>
        <w:t xml:space="preserve"> </w:t>
      </w:r>
      <w:r>
        <w:rPr>
          <w:rFonts w:ascii="Courier New"/>
          <w:sz w:val="20"/>
        </w:rPr>
        <w:t>interface</w:t>
      </w:r>
      <w:r>
        <w:rPr>
          <w:rFonts w:ascii="Courier New"/>
          <w:spacing w:val="31"/>
          <w:sz w:val="20"/>
        </w:rPr>
        <w:t xml:space="preserve"> </w:t>
      </w:r>
      <w:r>
        <w:rPr>
          <w:rFonts w:ascii="Courier New"/>
          <w:sz w:val="20"/>
        </w:rPr>
        <w:t>brief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Interface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IP-</w:t>
      </w:r>
      <w:proofErr w:type="gramStart"/>
      <w:r>
        <w:rPr>
          <w:rFonts w:ascii="Courier New"/>
          <w:sz w:val="20"/>
        </w:rPr>
        <w:t>Address</w:t>
      </w:r>
      <w:proofErr w:type="gramEnd"/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OK?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Method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Status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Protocol</w:t>
      </w:r>
    </w:p>
    <w:p w14:paraId="7D8D17C7" w14:textId="77777777" w:rsidR="00114A9C" w:rsidRDefault="00114A9C" w:rsidP="00114A9C">
      <w:pPr>
        <w:spacing w:before="1"/>
        <w:ind w:left="120" w:right="1195"/>
        <w:jc w:val="both"/>
        <w:rPr>
          <w:rFonts w:ascii="Courier New"/>
          <w:sz w:val="20"/>
        </w:rPr>
      </w:pPr>
      <w:r>
        <w:rPr>
          <w:rFonts w:ascii="Courier New"/>
          <w:sz w:val="20"/>
        </w:rPr>
        <w:t xml:space="preserve">GigabitEthernet0/0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 xml:space="preserve">GigabitEthernet0/1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 xml:space="preserve">GigabitEthernet0/2 unassigned YES NVRAM administratively down </w:t>
      </w:r>
      <w:proofErr w:type="spellStart"/>
      <w:r>
        <w:rPr>
          <w:rFonts w:ascii="Courier New"/>
          <w:sz w:val="20"/>
        </w:rPr>
        <w:t>down</w:t>
      </w:r>
      <w:proofErr w:type="spellEnd"/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Vlan1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unassigned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YES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NVRA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administratively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down</w:t>
      </w:r>
      <w:r>
        <w:rPr>
          <w:rFonts w:ascii="Courier New"/>
          <w:spacing w:val="-3"/>
          <w:sz w:val="20"/>
        </w:rPr>
        <w:t xml:space="preserve"> </w:t>
      </w:r>
      <w:proofErr w:type="spellStart"/>
      <w:r>
        <w:rPr>
          <w:rFonts w:ascii="Courier New"/>
          <w:sz w:val="20"/>
        </w:rPr>
        <w:t>down</w:t>
      </w:r>
      <w:proofErr w:type="spellEnd"/>
    </w:p>
    <w:p w14:paraId="4881D714" w14:textId="77777777" w:rsidR="00114A9C" w:rsidRPr="00114A9C" w:rsidRDefault="00114A9C" w:rsidP="00114A9C">
      <w:pPr>
        <w:pStyle w:val="a3"/>
        <w:ind w:left="119" w:right="830"/>
      </w:pPr>
    </w:p>
    <w:p w14:paraId="53091ACE" w14:textId="77777777" w:rsidR="00114A9C" w:rsidRPr="00114A9C" w:rsidRDefault="00114A9C" w:rsidP="00114A9C">
      <w:pPr>
        <w:pStyle w:val="a3"/>
        <w:ind w:left="119" w:right="830"/>
      </w:pPr>
    </w:p>
    <w:p w14:paraId="34F29232" w14:textId="12E01A78" w:rsidR="009C1440" w:rsidRDefault="006D2E89" w:rsidP="00114A9C">
      <w:pPr>
        <w:pStyle w:val="a3"/>
        <w:rPr>
          <w:lang w:val="ru-RU"/>
        </w:rPr>
      </w:pPr>
      <w:r w:rsidRPr="0017075F">
        <w:rPr>
          <w:lang w:val="ru-RU"/>
        </w:rPr>
        <w:t>Войдите в режим конфигурирования интерфейса для одного из интерфейсов.</w:t>
      </w:r>
    </w:p>
    <w:p w14:paraId="3A6431DB" w14:textId="30941E5F" w:rsidR="00114A9C" w:rsidRDefault="00114A9C" w:rsidP="00114A9C">
      <w:pPr>
        <w:pStyle w:val="a3"/>
        <w:rPr>
          <w:lang w:val="ru-RU"/>
        </w:rPr>
      </w:pPr>
    </w:p>
    <w:p w14:paraId="403E14F5" w14:textId="77777777" w:rsidR="00114A9C" w:rsidRDefault="00114A9C" w:rsidP="00114A9C">
      <w:pPr>
        <w:pStyle w:val="a3"/>
        <w:rPr>
          <w:rFonts w:ascii="Courier New"/>
          <w:spacing w:val="-141"/>
        </w:rPr>
      </w:pPr>
      <w:r>
        <w:rPr>
          <w:rFonts w:ascii="Courier New"/>
        </w:rPr>
        <w:t>R1(config)#interface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gigabitEthernet</w:t>
      </w:r>
      <w:proofErr w:type="spellEnd"/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0/0</w:t>
      </w:r>
      <w:r>
        <w:rPr>
          <w:rFonts w:ascii="Courier New"/>
          <w:spacing w:val="-141"/>
        </w:rPr>
        <w:t xml:space="preserve"> </w:t>
      </w:r>
    </w:p>
    <w:p w14:paraId="3D5DFF0C" w14:textId="2175D376" w:rsidR="00114A9C" w:rsidRPr="00114A9C" w:rsidRDefault="00114A9C" w:rsidP="00114A9C">
      <w:pPr>
        <w:pStyle w:val="a3"/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</w:p>
    <w:p w14:paraId="1EE77584" w14:textId="77777777" w:rsidR="00114A9C" w:rsidRPr="00114A9C" w:rsidRDefault="00114A9C" w:rsidP="00114A9C">
      <w:pPr>
        <w:pStyle w:val="a3"/>
      </w:pPr>
    </w:p>
    <w:p w14:paraId="58DF6586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>Обратите внимание, что запрос изменяется, указывая, что вы находитесь в режиме настройки интерфейса.</w:t>
      </w:r>
    </w:p>
    <w:p w14:paraId="0D46ABF6" w14:textId="77777777" w:rsidR="009C1440" w:rsidRPr="0017075F" w:rsidRDefault="009C1440">
      <w:pPr>
        <w:pStyle w:val="a3"/>
        <w:ind w:left="0"/>
        <w:rPr>
          <w:lang w:val="ru-RU"/>
        </w:rPr>
      </w:pPr>
    </w:p>
    <w:p w14:paraId="58999467" w14:textId="231EBDBD" w:rsidR="009C1440" w:rsidRDefault="006D2E89" w:rsidP="00114A9C">
      <w:pPr>
        <w:pStyle w:val="a3"/>
        <w:rPr>
          <w:lang w:val="ru-RU"/>
        </w:rPr>
      </w:pPr>
      <w:r w:rsidRPr="0017075F">
        <w:rPr>
          <w:lang w:val="ru-RU"/>
        </w:rPr>
        <w:t>Вернитесь в режим глобальной конфигурации.</w:t>
      </w:r>
    </w:p>
    <w:p w14:paraId="6D61BDF8" w14:textId="54C8076E" w:rsidR="00114A9C" w:rsidRDefault="00114A9C" w:rsidP="00114A9C">
      <w:pPr>
        <w:pStyle w:val="a3"/>
        <w:rPr>
          <w:lang w:val="ru-RU"/>
        </w:rPr>
      </w:pPr>
    </w:p>
    <w:p w14:paraId="0F5B4CB7" w14:textId="77777777" w:rsidR="00114A9C" w:rsidRDefault="00114A9C" w:rsidP="00114A9C">
      <w:pPr>
        <w:pStyle w:val="a3"/>
        <w:rPr>
          <w:rFonts w:ascii="Courier New"/>
          <w:w w:val="99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exit</w:t>
      </w:r>
      <w:r>
        <w:rPr>
          <w:rFonts w:ascii="Courier New"/>
          <w:w w:val="99"/>
        </w:rPr>
        <w:t xml:space="preserve"> </w:t>
      </w:r>
    </w:p>
    <w:p w14:paraId="18D1F27C" w14:textId="2985DC25" w:rsidR="00114A9C" w:rsidRPr="00114A9C" w:rsidRDefault="00114A9C" w:rsidP="00114A9C">
      <w:pPr>
        <w:pStyle w:val="a3"/>
      </w:pPr>
      <w:r>
        <w:rPr>
          <w:rFonts w:ascii="Courier New"/>
        </w:rPr>
        <w:t>R1(config)#</w:t>
      </w:r>
    </w:p>
    <w:p w14:paraId="7A66CCB4" w14:textId="77777777" w:rsidR="00114A9C" w:rsidRPr="00114A9C" w:rsidRDefault="00114A9C" w:rsidP="00114A9C">
      <w:pPr>
        <w:pStyle w:val="a3"/>
      </w:pPr>
    </w:p>
    <w:p w14:paraId="16DF1B7F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Команда «</w:t>
      </w:r>
      <w:r>
        <w:t>exit</w:t>
      </w:r>
      <w:r w:rsidRPr="0017075F">
        <w:rPr>
          <w:lang w:val="ru-RU"/>
        </w:rPr>
        <w:t>» п</w:t>
      </w:r>
      <w:r w:rsidRPr="0017075F">
        <w:rPr>
          <w:lang w:val="ru-RU"/>
        </w:rPr>
        <w:t>онижается на один уровень.</w:t>
      </w:r>
    </w:p>
    <w:p w14:paraId="082E9615" w14:textId="77777777" w:rsidR="009C1440" w:rsidRPr="0017075F" w:rsidRDefault="009C1440">
      <w:pPr>
        <w:pStyle w:val="a3"/>
        <w:ind w:left="0"/>
        <w:rPr>
          <w:lang w:val="ru-RU"/>
        </w:rPr>
      </w:pPr>
    </w:p>
    <w:p w14:paraId="7E4046EB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Нажмите стрелку вверх и вернитесь в режим настройки интерфейса.</w:t>
      </w:r>
    </w:p>
    <w:p w14:paraId="02ED946B" w14:textId="77777777" w:rsidR="009C1440" w:rsidRPr="0017075F" w:rsidRDefault="009C1440">
      <w:pPr>
        <w:pStyle w:val="a3"/>
        <w:ind w:left="0"/>
        <w:rPr>
          <w:lang w:val="ru-RU"/>
        </w:rPr>
      </w:pPr>
    </w:p>
    <w:p w14:paraId="6F6387D6" w14:textId="77777777" w:rsidR="009C1440" w:rsidRDefault="006D2E89">
      <w:pPr>
        <w:pStyle w:val="a3"/>
        <w:ind w:right="3359"/>
        <w:rPr>
          <w:rFonts w:ascii="Courier New"/>
        </w:rPr>
      </w:pPr>
      <w:r>
        <w:rPr>
          <w:rFonts w:ascii="Courier New"/>
        </w:rPr>
        <w:lastRenderedPageBreak/>
        <w:t xml:space="preserve">R1 (config) # </w:t>
      </w:r>
      <w:proofErr w:type="spellStart"/>
      <w:r>
        <w:rPr>
          <w:rFonts w:ascii="Courier New"/>
        </w:rPr>
        <w:t>интерфейс</w:t>
      </w:r>
      <w:proofErr w:type="spellEnd"/>
      <w:r>
        <w:rPr>
          <w:rFonts w:ascii="Courier New"/>
        </w:rPr>
        <w:t xml:space="preserve"> </w:t>
      </w:r>
      <w:proofErr w:type="spellStart"/>
      <w:r>
        <w:rPr>
          <w:rFonts w:ascii="Courier New"/>
        </w:rPr>
        <w:t>gigabitEthernet</w:t>
      </w:r>
      <w:proofErr w:type="spellEnd"/>
      <w:r>
        <w:rPr>
          <w:rFonts w:ascii="Courier New"/>
        </w:rPr>
        <w:t xml:space="preserve"> 0/0 R1 (config-if) #</w:t>
      </w:r>
    </w:p>
    <w:p w14:paraId="604250F8" w14:textId="77777777" w:rsidR="00114A9C" w:rsidRDefault="00114A9C">
      <w:pPr>
        <w:rPr>
          <w:rFonts w:ascii="Courier New"/>
        </w:rPr>
      </w:pPr>
    </w:p>
    <w:p w14:paraId="5CE5CA67" w14:textId="7589E015" w:rsidR="00114A9C" w:rsidRDefault="006D2E89" w:rsidP="00114A9C">
      <w:pPr>
        <w:pStyle w:val="a3"/>
        <w:spacing w:before="80"/>
        <w:rPr>
          <w:lang w:val="ru-RU"/>
        </w:rPr>
      </w:pPr>
      <w:r w:rsidRPr="0017075F">
        <w:rPr>
          <w:lang w:val="ru-RU"/>
        </w:rPr>
        <w:t xml:space="preserve">Вернитесь в режим </w:t>
      </w:r>
      <w:r>
        <w:t>Privilege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 xml:space="preserve"> с помощью одной команды.</w:t>
      </w:r>
    </w:p>
    <w:p w14:paraId="45668262" w14:textId="6ADB4152" w:rsidR="00114A9C" w:rsidRDefault="00114A9C" w:rsidP="00114A9C">
      <w:pPr>
        <w:pStyle w:val="a3"/>
        <w:spacing w:before="80"/>
        <w:rPr>
          <w:lang w:val="ru-RU"/>
        </w:rPr>
      </w:pPr>
    </w:p>
    <w:p w14:paraId="77951904" w14:textId="77777777" w:rsidR="00114A9C" w:rsidRDefault="00114A9C" w:rsidP="00114A9C">
      <w:pPr>
        <w:pStyle w:val="a3"/>
        <w:ind w:right="6651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end</w:t>
      </w:r>
      <w:r>
        <w:rPr>
          <w:rFonts w:ascii="Courier New"/>
          <w:w w:val="99"/>
        </w:rPr>
        <w:t xml:space="preserve"> </w:t>
      </w:r>
      <w:r>
        <w:rPr>
          <w:rFonts w:ascii="Courier New"/>
        </w:rPr>
        <w:t>R1#</w:t>
      </w:r>
    </w:p>
    <w:p w14:paraId="3668BB03" w14:textId="77777777" w:rsidR="00114A9C" w:rsidRPr="00114A9C" w:rsidRDefault="00114A9C" w:rsidP="00114A9C">
      <w:pPr>
        <w:pStyle w:val="a3"/>
        <w:spacing w:before="80"/>
      </w:pPr>
    </w:p>
    <w:p w14:paraId="0CAE251D" w14:textId="77777777" w:rsidR="009C1440" w:rsidRPr="0017075F" w:rsidRDefault="006D2E89">
      <w:pPr>
        <w:pStyle w:val="a3"/>
        <w:ind w:right="159"/>
        <w:rPr>
          <w:lang w:val="ru-RU"/>
        </w:rPr>
      </w:pPr>
      <w:r w:rsidRPr="0017075F">
        <w:rPr>
          <w:lang w:val="ru-RU"/>
        </w:rPr>
        <w:t>Команда «</w:t>
      </w:r>
      <w:r>
        <w:t>end</w:t>
      </w:r>
      <w:r w:rsidRPr="0017075F">
        <w:rPr>
          <w:lang w:val="ru-RU"/>
        </w:rPr>
        <w:t xml:space="preserve">» возвращается в режим </w:t>
      </w:r>
      <w:r>
        <w:t>Privilege</w:t>
      </w:r>
      <w:r w:rsidRPr="0017075F">
        <w:rPr>
          <w:lang w:val="ru-RU"/>
        </w:rPr>
        <w:t xml:space="preserve"> </w:t>
      </w:r>
      <w:r>
        <w:t>Exec</w:t>
      </w:r>
      <w:r w:rsidRPr="0017075F">
        <w:rPr>
          <w:lang w:val="ru-RU"/>
        </w:rPr>
        <w:t xml:space="preserve"> с любого уровня. Для этого также введите «</w:t>
      </w:r>
      <w:r>
        <w:t>Ctrl</w:t>
      </w:r>
      <w:r w:rsidRPr="0017075F">
        <w:rPr>
          <w:lang w:val="ru-RU"/>
        </w:rPr>
        <w:t>-</w:t>
      </w:r>
      <w:r>
        <w:t>C</w:t>
      </w:r>
      <w:r w:rsidRPr="0017075F">
        <w:rPr>
          <w:lang w:val="ru-RU"/>
        </w:rPr>
        <w:t>».</w:t>
      </w:r>
    </w:p>
    <w:p w14:paraId="0FD28F5F" w14:textId="77777777" w:rsidR="009C1440" w:rsidRPr="0017075F" w:rsidRDefault="009C1440">
      <w:pPr>
        <w:pStyle w:val="a3"/>
        <w:ind w:left="0"/>
        <w:rPr>
          <w:lang w:val="ru-RU"/>
        </w:rPr>
      </w:pPr>
    </w:p>
    <w:p w14:paraId="34ABA14D" w14:textId="0F94C516" w:rsidR="009C1440" w:rsidRDefault="006D2E89" w:rsidP="00114A9C">
      <w:pPr>
        <w:pStyle w:val="a3"/>
        <w:rPr>
          <w:lang w:val="ru-RU"/>
        </w:rPr>
      </w:pPr>
      <w:r w:rsidRPr="0017075F">
        <w:rPr>
          <w:lang w:val="ru-RU"/>
        </w:rPr>
        <w:t>Просмотр всей конфигурации устройства.</w:t>
      </w:r>
    </w:p>
    <w:p w14:paraId="59599556" w14:textId="17132B20" w:rsidR="00114A9C" w:rsidRDefault="00114A9C" w:rsidP="00114A9C">
      <w:pPr>
        <w:pStyle w:val="a3"/>
        <w:rPr>
          <w:lang w:val="ru-RU"/>
        </w:rPr>
      </w:pPr>
    </w:p>
    <w:p w14:paraId="66E5D104" w14:textId="77777777" w:rsidR="00114A9C" w:rsidRDefault="00114A9C" w:rsidP="00114A9C">
      <w:pPr>
        <w:pStyle w:val="a3"/>
        <w:ind w:right="5517"/>
        <w:rPr>
          <w:rFonts w:ascii="Courier New"/>
        </w:rPr>
      </w:pPr>
      <w:r>
        <w:rPr>
          <w:rFonts w:ascii="Courier New"/>
        </w:rPr>
        <w:t>R1#show running-config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configuration...</w:t>
      </w:r>
    </w:p>
    <w:p w14:paraId="19906E02" w14:textId="77777777" w:rsidR="00114A9C" w:rsidRDefault="00114A9C" w:rsidP="00114A9C">
      <w:pPr>
        <w:pStyle w:val="a3"/>
        <w:spacing w:before="11"/>
        <w:ind w:left="0"/>
        <w:rPr>
          <w:rFonts w:ascii="Courier New"/>
          <w:sz w:val="23"/>
        </w:rPr>
      </w:pPr>
    </w:p>
    <w:p w14:paraId="54D8F740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</w:rPr>
        <w:t>Current</w:t>
      </w:r>
      <w:r>
        <w:rPr>
          <w:rFonts w:ascii="Courier New"/>
          <w:spacing w:val="-2"/>
        </w:rPr>
        <w:t xml:space="preserve"> </w:t>
      </w:r>
      <w:proofErr w:type="gramStart"/>
      <w:r>
        <w:rPr>
          <w:rFonts w:ascii="Courier New"/>
        </w:rPr>
        <w:t>configur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:</w:t>
      </w:r>
      <w:proofErr w:type="gram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229238C1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5E980A2B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09CB0D75" w14:textId="77777777" w:rsidR="00114A9C" w:rsidRDefault="00114A9C" w:rsidP="00114A9C">
      <w:pPr>
        <w:pStyle w:val="a3"/>
        <w:spacing w:before="1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4DD00251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FF5BBD6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hostnam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5133D57C" w14:textId="77777777" w:rsidR="00114A9C" w:rsidRDefault="00114A9C" w:rsidP="00114A9C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C91E098" w14:textId="77777777" w:rsidR="00114A9C" w:rsidRDefault="00114A9C" w:rsidP="00114A9C">
      <w:pPr>
        <w:pStyle w:val="a3"/>
        <w:spacing w:line="272" w:lineRule="exact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556A37A6" w14:textId="77777777" w:rsidR="00114A9C" w:rsidRDefault="00114A9C" w:rsidP="00114A9C">
      <w:pPr>
        <w:pStyle w:val="a3"/>
        <w:rPr>
          <w:lang w:val="ru-RU"/>
        </w:rPr>
      </w:pPr>
    </w:p>
    <w:p w14:paraId="3E3875FC" w14:textId="77777777" w:rsidR="00114A9C" w:rsidRPr="00114A9C" w:rsidRDefault="00114A9C" w:rsidP="00114A9C">
      <w:pPr>
        <w:pStyle w:val="a3"/>
        <w:rPr>
          <w:lang w:val="ru-RU"/>
        </w:rPr>
      </w:pPr>
    </w:p>
    <w:p w14:paraId="55087CB5" w14:textId="5B554016" w:rsidR="009C1440" w:rsidRDefault="006D2E89" w:rsidP="00114A9C">
      <w:pPr>
        <w:pStyle w:val="a3"/>
        <w:spacing w:before="1"/>
        <w:rPr>
          <w:lang w:val="ru-RU"/>
        </w:rPr>
      </w:pPr>
      <w:r w:rsidRPr="0017075F">
        <w:rPr>
          <w:lang w:val="ru-RU"/>
        </w:rPr>
        <w:t>Просмотрите всю конфигурацию, начиная с имени хоста.</w:t>
      </w:r>
    </w:p>
    <w:p w14:paraId="70887DC5" w14:textId="17D5EE7E" w:rsidR="00114A9C" w:rsidRDefault="00114A9C" w:rsidP="00114A9C">
      <w:pPr>
        <w:pStyle w:val="a3"/>
        <w:spacing w:before="1"/>
        <w:rPr>
          <w:lang w:val="ru-RU"/>
        </w:rPr>
      </w:pPr>
    </w:p>
    <w:p w14:paraId="6121937D" w14:textId="77777777" w:rsidR="00114A9C" w:rsidRDefault="00114A9C" w:rsidP="00114A9C">
      <w:pPr>
        <w:pStyle w:val="a3"/>
        <w:ind w:right="5373"/>
        <w:rPr>
          <w:rFonts w:ascii="Courier New"/>
        </w:rPr>
      </w:pPr>
      <w:r>
        <w:rPr>
          <w:rFonts w:ascii="Courier New"/>
        </w:rPr>
        <w:t>R1#sh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egi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ostname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hostname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6023FCD9" w14:textId="77777777" w:rsidR="00114A9C" w:rsidRDefault="00114A9C" w:rsidP="00114A9C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5FA7F3E3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9442A40" w14:textId="77777777" w:rsidR="00114A9C" w:rsidRDefault="00114A9C" w:rsidP="00114A9C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5715AA79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7539B9E6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29D9382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230ABE2" w14:textId="77777777" w:rsidR="00114A9C" w:rsidRDefault="00114A9C" w:rsidP="00114A9C">
      <w:pPr>
        <w:pStyle w:val="a3"/>
        <w:spacing w:before="1"/>
        <w:rPr>
          <w:rFonts w:ascii="Courier New"/>
        </w:rPr>
      </w:pPr>
      <w:r>
        <w:rPr>
          <w:rFonts w:ascii="Courier New"/>
          <w:w w:val="99"/>
        </w:rPr>
        <w:t>!</w:t>
      </w:r>
    </w:p>
    <w:p w14:paraId="103EC5C9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53366AD6" w14:textId="77777777" w:rsidR="00114A9C" w:rsidRDefault="00114A9C" w:rsidP="00114A9C">
      <w:pPr>
        <w:pStyle w:val="a3"/>
        <w:ind w:right="7535"/>
        <w:rPr>
          <w:rFonts w:ascii="Courier New"/>
        </w:rPr>
      </w:pPr>
      <w:r>
        <w:rPr>
          <w:rFonts w:ascii="Courier New"/>
        </w:rPr>
        <w:t xml:space="preserve">no </w:t>
      </w:r>
      <w:proofErr w:type="spellStart"/>
      <w:r>
        <w:rPr>
          <w:rFonts w:ascii="Courier New"/>
        </w:rPr>
        <w:t>ip</w:t>
      </w:r>
      <w:proofErr w:type="spellEnd"/>
      <w:r>
        <w:rPr>
          <w:rFonts w:ascii="Courier New"/>
        </w:rPr>
        <w:t xml:space="preserve"> </w:t>
      </w:r>
      <w:proofErr w:type="spellStart"/>
      <w:r>
        <w:rPr>
          <w:rFonts w:ascii="Courier New"/>
        </w:rPr>
        <w:t>cef</w:t>
      </w:r>
      <w:proofErr w:type="spellEnd"/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ipv6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cef</w:t>
      </w:r>
      <w:proofErr w:type="spellEnd"/>
    </w:p>
    <w:p w14:paraId="69AD8422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40B2F7E0" w14:textId="77777777" w:rsidR="00114A9C" w:rsidRDefault="00114A9C" w:rsidP="00114A9C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052B1717" w14:textId="77777777" w:rsidR="00114A9C" w:rsidRDefault="00114A9C" w:rsidP="00114A9C">
      <w:pPr>
        <w:pStyle w:val="a3"/>
        <w:spacing w:before="1"/>
        <w:rPr>
          <w:lang w:val="ru-RU"/>
        </w:rPr>
      </w:pPr>
    </w:p>
    <w:p w14:paraId="27E85A1E" w14:textId="77777777" w:rsidR="00114A9C" w:rsidRPr="00114A9C" w:rsidRDefault="00114A9C" w:rsidP="00114A9C">
      <w:pPr>
        <w:pStyle w:val="a3"/>
        <w:spacing w:before="1"/>
        <w:rPr>
          <w:lang w:val="ru-RU"/>
        </w:rPr>
      </w:pPr>
    </w:p>
    <w:p w14:paraId="41A50512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 xml:space="preserve">Обратите внимание, что командная строка </w:t>
      </w:r>
      <w:r>
        <w:t>IOS</w:t>
      </w:r>
      <w:r w:rsidRPr="0017075F">
        <w:rPr>
          <w:lang w:val="ru-RU"/>
        </w:rPr>
        <w:t xml:space="preserve"> не чувствительна к регистру, за исключением тех случаев, когда мы выполняем команды </w:t>
      </w:r>
      <w:r>
        <w:t>pipe</w:t>
      </w:r>
      <w:r w:rsidRPr="0017075F">
        <w:rPr>
          <w:lang w:val="ru-RU"/>
        </w:rPr>
        <w:t>.</w:t>
      </w:r>
    </w:p>
    <w:p w14:paraId="72C04ACB" w14:textId="77777777" w:rsidR="009C1440" w:rsidRPr="0017075F" w:rsidRDefault="009C1440">
      <w:pPr>
        <w:pStyle w:val="a3"/>
        <w:ind w:left="0"/>
        <w:rPr>
          <w:lang w:val="ru-RU"/>
        </w:rPr>
      </w:pPr>
    </w:p>
    <w:p w14:paraId="489ABA5D" w14:textId="77777777" w:rsidR="009C1440" w:rsidRDefault="009C1440">
      <w:pPr>
        <w:rPr>
          <w:rFonts w:ascii="Courier New"/>
        </w:rPr>
      </w:pPr>
    </w:p>
    <w:p w14:paraId="39891363" w14:textId="77777777" w:rsidR="00114A9C" w:rsidRDefault="00114A9C">
      <w:pPr>
        <w:rPr>
          <w:rFonts w:ascii="Courier New"/>
          <w:spacing w:val="-141"/>
        </w:rPr>
      </w:pPr>
      <w:r>
        <w:rPr>
          <w:rFonts w:ascii="Courier New"/>
        </w:rPr>
        <w:t>R1#sh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egi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ostname</w:t>
      </w:r>
      <w:r>
        <w:rPr>
          <w:rFonts w:ascii="Courier New"/>
          <w:spacing w:val="-141"/>
        </w:rPr>
        <w:t xml:space="preserve"> </w:t>
      </w:r>
    </w:p>
    <w:p w14:paraId="1BC45B0E" w14:textId="77777777" w:rsidR="00114A9C" w:rsidRDefault="00114A9C">
      <w:pPr>
        <w:rPr>
          <w:rFonts w:ascii="Courier New"/>
        </w:rPr>
      </w:pPr>
      <w:r>
        <w:rPr>
          <w:rFonts w:ascii="Courier New"/>
        </w:rPr>
        <w:t>R1#</w:t>
      </w:r>
    </w:p>
    <w:p w14:paraId="04C578A3" w14:textId="77777777" w:rsidR="00114A9C" w:rsidRDefault="00114A9C">
      <w:pPr>
        <w:rPr>
          <w:rFonts w:ascii="Courier New"/>
        </w:rPr>
      </w:pPr>
    </w:p>
    <w:p w14:paraId="2DEDE3F4" w14:textId="77777777" w:rsidR="009C1440" w:rsidRPr="0017075F" w:rsidRDefault="006D2E89">
      <w:pPr>
        <w:pStyle w:val="a3"/>
        <w:spacing w:before="80"/>
        <w:ind w:right="581"/>
        <w:jc w:val="both"/>
        <w:rPr>
          <w:lang w:val="ru-RU"/>
        </w:rPr>
      </w:pPr>
      <w:r w:rsidRPr="0017075F">
        <w:rPr>
          <w:lang w:val="ru-RU"/>
        </w:rPr>
        <w:t>Здесь мы ввели «</w:t>
      </w:r>
      <w:r>
        <w:t>Hostname</w:t>
      </w:r>
      <w:r w:rsidRPr="0017075F">
        <w:rPr>
          <w:lang w:val="ru-RU"/>
        </w:rPr>
        <w:t>» с заглавной буквы в начале, но это не так, как показано в конфигурации. Маршрутизатору не удалось найти экземпляр «</w:t>
      </w:r>
      <w:r>
        <w:t>Hostname</w:t>
      </w:r>
      <w:r w:rsidRPr="0017075F">
        <w:rPr>
          <w:lang w:val="ru-RU"/>
        </w:rPr>
        <w:t>», поэтому он не возвращает выходные данные.</w:t>
      </w:r>
    </w:p>
    <w:p w14:paraId="1A4EC22A" w14:textId="77777777" w:rsidR="009C1440" w:rsidRPr="0017075F" w:rsidRDefault="009C1440">
      <w:pPr>
        <w:pStyle w:val="a3"/>
        <w:ind w:left="0"/>
        <w:rPr>
          <w:lang w:val="ru-RU"/>
        </w:rPr>
      </w:pPr>
    </w:p>
    <w:p w14:paraId="5A7B736A" w14:textId="77777777" w:rsidR="009C1440" w:rsidRPr="0017075F" w:rsidRDefault="006D2E89">
      <w:pPr>
        <w:pStyle w:val="a3"/>
        <w:jc w:val="both"/>
        <w:rPr>
          <w:lang w:val="ru-RU"/>
        </w:rPr>
      </w:pPr>
      <w:r w:rsidRPr="0017075F">
        <w:rPr>
          <w:lang w:val="ru-RU"/>
        </w:rPr>
        <w:t>Просмотрите строки конфигурации, содержащие сло</w:t>
      </w:r>
      <w:r w:rsidRPr="0017075F">
        <w:rPr>
          <w:lang w:val="ru-RU"/>
        </w:rPr>
        <w:t>во «</w:t>
      </w:r>
      <w:r>
        <w:t>interface</w:t>
      </w:r>
      <w:r w:rsidRPr="0017075F">
        <w:rPr>
          <w:lang w:val="ru-RU"/>
        </w:rPr>
        <w:t>».</w:t>
      </w:r>
    </w:p>
    <w:p w14:paraId="4D077F26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79D47355" w14:textId="77777777" w:rsidR="00114A9C" w:rsidRDefault="00114A9C" w:rsidP="00114A9C">
      <w:pPr>
        <w:pStyle w:val="a3"/>
        <w:ind w:right="4510"/>
        <w:rPr>
          <w:rFonts w:ascii="Courier New"/>
        </w:rPr>
      </w:pPr>
      <w:r>
        <w:rPr>
          <w:rFonts w:ascii="Courier New"/>
        </w:rPr>
        <w:t>R1#show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clud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interface</w:t>
      </w:r>
      <w:proofErr w:type="spellEnd"/>
      <w:r>
        <w:rPr>
          <w:rFonts w:ascii="Courier New"/>
        </w:rPr>
        <w:t xml:space="preserve"> GigabitEthernet0/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 GigabitEthernet0/1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 GigabitEthernet0/2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Vlan1</w:t>
      </w:r>
    </w:p>
    <w:p w14:paraId="79B338DF" w14:textId="77777777" w:rsidR="009C1440" w:rsidRDefault="009C1440">
      <w:pPr>
        <w:pStyle w:val="a3"/>
        <w:spacing w:before="5"/>
        <w:ind w:left="0"/>
        <w:rPr>
          <w:rFonts w:ascii="Courier New"/>
        </w:rPr>
      </w:pPr>
    </w:p>
    <w:p w14:paraId="6B99C8FB" w14:textId="77777777" w:rsidR="009C1440" w:rsidRPr="0017075F" w:rsidRDefault="006D2E89">
      <w:pPr>
        <w:pStyle w:val="a3"/>
        <w:jc w:val="both"/>
        <w:rPr>
          <w:lang w:val="ru-RU"/>
        </w:rPr>
      </w:pPr>
      <w:r w:rsidRPr="0017075F">
        <w:rPr>
          <w:lang w:val="ru-RU"/>
        </w:rPr>
        <w:t>Просмотрите все строки конфигурации, которые не включают слово «</w:t>
      </w:r>
      <w:r>
        <w:t>interface</w:t>
      </w:r>
      <w:r w:rsidRPr="0017075F">
        <w:rPr>
          <w:lang w:val="ru-RU"/>
        </w:rPr>
        <w:t>».</w:t>
      </w:r>
    </w:p>
    <w:p w14:paraId="05C03CB3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43137158" w14:textId="77777777" w:rsidR="00114A9C" w:rsidRDefault="00114A9C" w:rsidP="00114A9C">
      <w:pPr>
        <w:pStyle w:val="a3"/>
        <w:spacing w:before="1"/>
        <w:ind w:right="3667"/>
        <w:rPr>
          <w:rFonts w:ascii="Courier New"/>
        </w:rPr>
      </w:pPr>
      <w:r>
        <w:rPr>
          <w:rFonts w:ascii="Courier New"/>
        </w:rPr>
        <w:t>R1#show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exclud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5BF01502" w14:textId="77777777" w:rsidR="00114A9C" w:rsidRDefault="00114A9C" w:rsidP="00114A9C">
      <w:pPr>
        <w:pStyle w:val="a3"/>
        <w:ind w:left="0"/>
        <w:rPr>
          <w:rFonts w:ascii="Courier New"/>
        </w:rPr>
      </w:pPr>
    </w:p>
    <w:p w14:paraId="2462D7FA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Current</w:t>
      </w:r>
      <w:r>
        <w:rPr>
          <w:rFonts w:ascii="Courier New"/>
          <w:spacing w:val="-2"/>
        </w:rPr>
        <w:t xml:space="preserve"> </w:t>
      </w:r>
      <w:proofErr w:type="gramStart"/>
      <w:r>
        <w:rPr>
          <w:rFonts w:ascii="Courier New"/>
        </w:rPr>
        <w:t>configura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:</w:t>
      </w:r>
      <w:proofErr w:type="gram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7F045B06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6524E0C6" w14:textId="77777777" w:rsidR="00114A9C" w:rsidRDefault="00114A9C" w:rsidP="00114A9C">
      <w:pPr>
        <w:pStyle w:val="a3"/>
        <w:spacing w:before="1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52D005D6" w14:textId="77777777" w:rsidR="00114A9C" w:rsidRDefault="00114A9C" w:rsidP="00114A9C">
      <w:pPr>
        <w:pStyle w:val="a3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117CD0E4" w14:textId="77777777" w:rsidR="00114A9C" w:rsidRDefault="00114A9C" w:rsidP="00114A9C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7C666EC0" w14:textId="77777777" w:rsidR="00114A9C" w:rsidRDefault="00114A9C" w:rsidP="00114A9C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hostname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1</w:t>
      </w:r>
    </w:p>
    <w:p w14:paraId="00B3B73C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09893977" w14:textId="77777777" w:rsidR="00114A9C" w:rsidRDefault="00114A9C" w:rsidP="00114A9C">
      <w:pPr>
        <w:pStyle w:val="a3"/>
        <w:rPr>
          <w:rFonts w:ascii="Courier New" w:hAnsi="Courier New"/>
        </w:rPr>
      </w:pPr>
      <w:r>
        <w:rPr>
          <w:rFonts w:ascii="Courier New" w:hAnsi="Courier New"/>
        </w:rPr>
        <w:t>Output</w:t>
      </w:r>
      <w:r>
        <w:rPr>
          <w:rFonts w:ascii="Courier New" w:hAnsi="Courier New"/>
          <w:spacing w:val="-2"/>
        </w:rPr>
        <w:t xml:space="preserve"> </w:t>
      </w:r>
      <w:r>
        <w:rPr>
          <w:rFonts w:ascii="Courier New" w:hAnsi="Courier New"/>
        </w:rPr>
        <w:t>truncated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–</w:t>
      </w:r>
    </w:p>
    <w:p w14:paraId="58B883DC" w14:textId="77777777" w:rsidR="009C1440" w:rsidRPr="0017075F" w:rsidRDefault="009C1440">
      <w:pPr>
        <w:rPr>
          <w:rFonts w:ascii="Courier New" w:hAnsi="Courier New"/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39A7854F" w14:textId="77777777" w:rsidR="009C1440" w:rsidRPr="0017075F" w:rsidRDefault="006D2E89">
      <w:pPr>
        <w:pStyle w:val="1"/>
        <w:ind w:left="2034" w:right="2393"/>
        <w:rPr>
          <w:lang w:val="ru-RU"/>
        </w:rPr>
      </w:pPr>
      <w:r w:rsidRPr="0017075F">
        <w:rPr>
          <w:lang w:val="ru-RU"/>
        </w:rPr>
        <w:lastRenderedPageBreak/>
        <w:t xml:space="preserve">Управление конфигурацией </w:t>
      </w:r>
      <w:r>
        <w:t>IOS</w:t>
      </w:r>
    </w:p>
    <w:p w14:paraId="6AB2013C" w14:textId="77777777" w:rsidR="009C1440" w:rsidRPr="0017075F" w:rsidRDefault="006D2E89">
      <w:pPr>
        <w:pStyle w:val="a3"/>
        <w:spacing w:before="277"/>
        <w:rPr>
          <w:lang w:val="ru-RU"/>
        </w:rPr>
      </w:pPr>
      <w:r w:rsidRPr="0017075F">
        <w:rPr>
          <w:lang w:val="ru-RU"/>
        </w:rPr>
        <w:t>Скопируйте текущую конфигурацию в конфигурацию запуска.</w:t>
      </w:r>
    </w:p>
    <w:p w14:paraId="49E65D52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3336F1B6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</w:rPr>
        <w:t>R1#copy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rt</w:t>
      </w:r>
    </w:p>
    <w:p w14:paraId="5DE3ACF4" w14:textId="77777777" w:rsidR="00114A9C" w:rsidRDefault="00114A9C" w:rsidP="00114A9C">
      <w:pPr>
        <w:pStyle w:val="a3"/>
        <w:spacing w:before="1"/>
        <w:ind w:right="3646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[startup-config]?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517BAE23" w14:textId="72EB2CCB" w:rsidR="009C1440" w:rsidRDefault="00114A9C" w:rsidP="00114A9C">
      <w:pPr>
        <w:pStyle w:val="a3"/>
        <w:spacing w:before="4"/>
        <w:ind w:left="0"/>
        <w:rPr>
          <w:rFonts w:ascii="Courier New"/>
        </w:rPr>
      </w:pPr>
      <w:r>
        <w:rPr>
          <w:rFonts w:ascii="Courier New"/>
        </w:rPr>
        <w:t>[OK]</w:t>
      </w:r>
    </w:p>
    <w:p w14:paraId="432257FD" w14:textId="77777777" w:rsidR="00114A9C" w:rsidRPr="0017075F" w:rsidRDefault="00114A9C" w:rsidP="00114A9C">
      <w:pPr>
        <w:pStyle w:val="a3"/>
        <w:spacing w:before="4"/>
        <w:ind w:left="0"/>
        <w:rPr>
          <w:rFonts w:ascii="Courier New"/>
          <w:lang w:val="ru-RU"/>
        </w:rPr>
      </w:pPr>
    </w:p>
    <w:p w14:paraId="10D44E1C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 xml:space="preserve">Изменение имени хоста маршрутизатора на </w:t>
      </w:r>
      <w:proofErr w:type="spellStart"/>
      <w:r>
        <w:t>RouterX</w:t>
      </w:r>
      <w:proofErr w:type="spellEnd"/>
    </w:p>
    <w:p w14:paraId="3BC53009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72E58881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</w:rPr>
        <w:t>R1#confi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t</w:t>
      </w:r>
    </w:p>
    <w:p w14:paraId="6AB2ADC7" w14:textId="77777777" w:rsidR="00114A9C" w:rsidRDefault="00114A9C" w:rsidP="00114A9C">
      <w:pPr>
        <w:pStyle w:val="a3"/>
        <w:spacing w:before="1"/>
        <w:ind w:right="1630"/>
        <w:rPr>
          <w:rFonts w:ascii="Courier New"/>
        </w:rPr>
      </w:pPr>
      <w:r>
        <w:rPr>
          <w:rFonts w:ascii="Courier New"/>
        </w:rPr>
        <w:t>Ent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nfiguration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commands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n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pe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line.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En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CNTL/Z.</w:t>
      </w:r>
    </w:p>
    <w:p w14:paraId="63C1A14E" w14:textId="77777777" w:rsidR="00114A9C" w:rsidRDefault="00114A9C" w:rsidP="00114A9C">
      <w:pPr>
        <w:pStyle w:val="a3"/>
        <w:ind w:right="5229"/>
        <w:rPr>
          <w:rFonts w:ascii="Courier New"/>
        </w:rPr>
      </w:pPr>
      <w:r>
        <w:rPr>
          <w:rFonts w:ascii="Courier New"/>
        </w:rPr>
        <w:t>R1(config)#hostname</w:t>
      </w:r>
      <w:r>
        <w:rPr>
          <w:rFonts w:ascii="Courier New"/>
          <w:spacing w:val="-18"/>
        </w:rPr>
        <w:t xml:space="preserve"> </w:t>
      </w: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  <w:spacing w:val="-141"/>
        </w:rPr>
        <w:t xml:space="preserve"> </w:t>
      </w: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</w:rPr>
        <w:t>(config)#</w:t>
      </w:r>
    </w:p>
    <w:p w14:paraId="1BB76508" w14:textId="77777777" w:rsidR="009C1440" w:rsidRPr="00114A9C" w:rsidRDefault="009C1440">
      <w:pPr>
        <w:pStyle w:val="a3"/>
        <w:spacing w:before="5"/>
        <w:ind w:left="0"/>
        <w:rPr>
          <w:rFonts w:ascii="Courier New"/>
        </w:rPr>
      </w:pPr>
    </w:p>
    <w:p w14:paraId="65AB932F" w14:textId="77777777" w:rsidR="009C1440" w:rsidRPr="0017075F" w:rsidRDefault="006D2E89">
      <w:pPr>
        <w:pStyle w:val="a3"/>
        <w:ind w:right="159"/>
        <w:rPr>
          <w:lang w:val="ru-RU"/>
        </w:rPr>
      </w:pPr>
      <w:r w:rsidRPr="0017075F">
        <w:rPr>
          <w:lang w:val="ru-RU"/>
        </w:rPr>
        <w:t xml:space="preserve">Обратите внимание на то, что при вводе команды в </w:t>
      </w:r>
      <w:r>
        <w:t>IOS</w:t>
      </w:r>
      <w:r w:rsidRPr="0017075F">
        <w:rPr>
          <w:lang w:val="ru-RU"/>
        </w:rPr>
        <w:t xml:space="preserve"> она вступает в силу немедленно, в командной строке отображаются изменения </w:t>
      </w:r>
      <w:r w:rsidRPr="0017075F">
        <w:rPr>
          <w:lang w:val="ru-RU"/>
        </w:rPr>
        <w:t>для отображения нового имени узла.</w:t>
      </w:r>
    </w:p>
    <w:p w14:paraId="023A6385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150898F2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Проверьте, какое имя хоста будет использоваться при перезагрузке системы.</w:t>
      </w:r>
    </w:p>
    <w:p w14:paraId="05E0352A" w14:textId="77777777" w:rsidR="009C1440" w:rsidRPr="0017075F" w:rsidRDefault="009C1440">
      <w:pPr>
        <w:pStyle w:val="a3"/>
        <w:ind w:left="0"/>
        <w:rPr>
          <w:lang w:val="ru-RU"/>
        </w:rPr>
      </w:pPr>
    </w:p>
    <w:p w14:paraId="65FCFD18" w14:textId="77777777" w:rsidR="00114A9C" w:rsidRDefault="00114A9C" w:rsidP="00114A9C">
      <w:pPr>
        <w:pStyle w:val="a3"/>
        <w:ind w:right="3646"/>
        <w:rPr>
          <w:rFonts w:ascii="Courier New"/>
        </w:rPr>
      </w:pPr>
      <w:proofErr w:type="spellStart"/>
      <w:r>
        <w:rPr>
          <w:rFonts w:ascii="Courier New"/>
        </w:rPr>
        <w:t>RouterX</w:t>
      </w:r>
      <w:proofErr w:type="spellEnd"/>
      <w:r>
        <w:rPr>
          <w:rFonts w:ascii="Courier New"/>
        </w:rPr>
        <w:t>(config)#do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startup-config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737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35865EDB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7EF1C8ED" w14:textId="77777777" w:rsidR="00114A9C" w:rsidRDefault="00114A9C" w:rsidP="00114A9C">
      <w:pPr>
        <w:pStyle w:val="a3"/>
        <w:spacing w:before="1"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1CB63658" w14:textId="77777777" w:rsidR="00114A9C" w:rsidRDefault="00114A9C" w:rsidP="00114A9C">
      <w:pPr>
        <w:pStyle w:val="a3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154F8665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  <w:w w:val="99"/>
        </w:rPr>
        <w:t>!</w:t>
      </w:r>
    </w:p>
    <w:p w14:paraId="26E37B8D" w14:textId="77777777" w:rsidR="00114A9C" w:rsidRDefault="00114A9C" w:rsidP="00114A9C">
      <w:pPr>
        <w:pStyle w:val="2"/>
        <w:spacing w:line="272" w:lineRule="exact"/>
      </w:pPr>
      <w:r>
        <w:t>hostname</w:t>
      </w:r>
      <w:r>
        <w:rPr>
          <w:spacing w:val="-2"/>
        </w:rPr>
        <w:t xml:space="preserve"> </w:t>
      </w:r>
      <w:r>
        <w:t>R1</w:t>
      </w:r>
    </w:p>
    <w:p w14:paraId="0007A62B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35867024" w14:textId="77777777" w:rsidR="009C1440" w:rsidRPr="0017075F" w:rsidRDefault="009C1440">
      <w:pPr>
        <w:pStyle w:val="a3"/>
        <w:spacing w:before="5"/>
        <w:ind w:left="0"/>
        <w:rPr>
          <w:rFonts w:ascii="Courier New"/>
          <w:lang w:val="ru-RU"/>
        </w:rPr>
      </w:pPr>
    </w:p>
    <w:p w14:paraId="0188ED0C" w14:textId="77777777" w:rsidR="009C1440" w:rsidRPr="0017075F" w:rsidRDefault="006D2E89">
      <w:pPr>
        <w:pStyle w:val="a3"/>
        <w:ind w:right="802"/>
        <w:rPr>
          <w:lang w:val="ru-RU"/>
        </w:rPr>
      </w:pPr>
      <w:r w:rsidRPr="0017075F">
        <w:rPr>
          <w:lang w:val="ru-RU"/>
        </w:rPr>
        <w:t>Команды вступают в силу немедленно, но не являются постоянными при перезагрузке, пока мы не сохраним их.</w:t>
      </w:r>
    </w:p>
    <w:p w14:paraId="7CFAA246" w14:textId="77777777" w:rsidR="009C1440" w:rsidRPr="0017075F" w:rsidRDefault="009C1440">
      <w:pPr>
        <w:pStyle w:val="a3"/>
        <w:ind w:left="0"/>
        <w:rPr>
          <w:lang w:val="ru-RU"/>
        </w:rPr>
      </w:pPr>
    </w:p>
    <w:p w14:paraId="36304B1F" w14:textId="77777777" w:rsidR="009C1440" w:rsidRPr="0017075F" w:rsidRDefault="006D2E89">
      <w:pPr>
        <w:pStyle w:val="a3"/>
        <w:ind w:right="575"/>
        <w:rPr>
          <w:lang w:val="ru-RU"/>
        </w:rPr>
      </w:pPr>
      <w:r w:rsidRPr="0017075F">
        <w:rPr>
          <w:lang w:val="ru-RU"/>
        </w:rPr>
        <w:t>Сохраните текущую рабочую конфигурацию, чтобы она применялась при следующей перезагру</w:t>
      </w:r>
      <w:r w:rsidRPr="0017075F">
        <w:rPr>
          <w:lang w:val="ru-RU"/>
        </w:rPr>
        <w:t>зке маршрутизатора.</w:t>
      </w:r>
    </w:p>
    <w:p w14:paraId="75BEB4A8" w14:textId="77777777" w:rsidR="009C1440" w:rsidRPr="0017075F" w:rsidRDefault="009C1440">
      <w:pPr>
        <w:pStyle w:val="a3"/>
        <w:ind w:left="0"/>
        <w:rPr>
          <w:lang w:val="ru-RU"/>
        </w:rPr>
      </w:pPr>
    </w:p>
    <w:p w14:paraId="47360DE0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start</w:t>
      </w:r>
    </w:p>
    <w:p w14:paraId="7FBF1BF8" w14:textId="77777777" w:rsidR="00114A9C" w:rsidRDefault="00114A9C" w:rsidP="00114A9C">
      <w:pPr>
        <w:pStyle w:val="a3"/>
        <w:ind w:right="3646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[startup-config]?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61A0F1E0" w14:textId="77777777" w:rsidR="00114A9C" w:rsidRDefault="00114A9C" w:rsidP="00114A9C">
      <w:pPr>
        <w:pStyle w:val="a3"/>
        <w:ind w:left="0"/>
        <w:rPr>
          <w:rFonts w:ascii="Courier New"/>
        </w:rPr>
      </w:pPr>
    </w:p>
    <w:p w14:paraId="766C1715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</w:rPr>
        <w:t>[OK]</w:t>
      </w:r>
    </w:p>
    <w:p w14:paraId="1FE41CF1" w14:textId="77777777" w:rsidR="009C1440" w:rsidRPr="0017075F" w:rsidRDefault="009C1440">
      <w:pPr>
        <w:rPr>
          <w:rFonts w:ascii="Courier New"/>
          <w:lang w:val="ru-RU"/>
        </w:rPr>
        <w:sectPr w:rsidR="009C1440" w:rsidRPr="0017075F">
          <w:pgSz w:w="12240" w:h="15840"/>
          <w:pgMar w:top="1360" w:right="1320" w:bottom="660" w:left="1680" w:header="0" w:footer="479" w:gutter="0"/>
          <w:cols w:space="720"/>
        </w:sectPr>
      </w:pPr>
    </w:p>
    <w:p w14:paraId="0D370546" w14:textId="77777777" w:rsidR="009C1440" w:rsidRPr="0017075F" w:rsidRDefault="006D2E89">
      <w:pPr>
        <w:pStyle w:val="a3"/>
        <w:spacing w:before="80"/>
        <w:rPr>
          <w:lang w:val="ru-RU"/>
        </w:rPr>
      </w:pPr>
      <w:r w:rsidRPr="0017075F">
        <w:rPr>
          <w:lang w:val="ru-RU"/>
        </w:rPr>
        <w:lastRenderedPageBreak/>
        <w:t>Убедитесь, что новое имя узла будет применено после перезагрузки.</w:t>
      </w:r>
    </w:p>
    <w:p w14:paraId="12D1F8FE" w14:textId="77777777" w:rsidR="009C1440" w:rsidRPr="0017075F" w:rsidRDefault="009C1440">
      <w:pPr>
        <w:pStyle w:val="a3"/>
        <w:ind w:left="0"/>
        <w:rPr>
          <w:lang w:val="ru-RU"/>
        </w:rPr>
      </w:pPr>
    </w:p>
    <w:p w14:paraId="1508E4B4" w14:textId="77777777" w:rsidR="00114A9C" w:rsidRDefault="00114A9C" w:rsidP="00114A9C">
      <w:pPr>
        <w:pStyle w:val="a3"/>
        <w:ind w:right="6525"/>
        <w:rPr>
          <w:rFonts w:ascii="Courier New"/>
        </w:rPr>
      </w:pPr>
      <w:proofErr w:type="spellStart"/>
      <w:r>
        <w:rPr>
          <w:rFonts w:ascii="Courier New"/>
        </w:rPr>
        <w:t>RouterX#show</w:t>
      </w:r>
      <w:proofErr w:type="spellEnd"/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start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742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ytes</w:t>
      </w:r>
    </w:p>
    <w:p w14:paraId="113A7F26" w14:textId="77777777" w:rsidR="00114A9C" w:rsidRDefault="00114A9C" w:rsidP="00114A9C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0C2C904D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5.1</w:t>
      </w:r>
    </w:p>
    <w:p w14:paraId="24A895FE" w14:textId="77777777" w:rsidR="00114A9C" w:rsidRDefault="00114A9C" w:rsidP="00114A9C">
      <w:pPr>
        <w:pStyle w:val="a3"/>
        <w:spacing w:before="1"/>
        <w:ind w:right="3215"/>
        <w:rPr>
          <w:rFonts w:ascii="Courier New"/>
        </w:rPr>
      </w:pPr>
      <w:r>
        <w:rPr>
          <w:rFonts w:ascii="Courier New"/>
        </w:rPr>
        <w:t>no service timestamps log datetime msec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imestamps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ebug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datetim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msec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ervic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password-encryption</w:t>
      </w:r>
    </w:p>
    <w:p w14:paraId="728EF7B4" w14:textId="77777777" w:rsidR="00114A9C" w:rsidRDefault="00114A9C" w:rsidP="00114A9C">
      <w:pPr>
        <w:pStyle w:val="a3"/>
        <w:spacing w:line="271" w:lineRule="exact"/>
        <w:rPr>
          <w:rFonts w:ascii="Courier New"/>
        </w:rPr>
      </w:pPr>
      <w:r>
        <w:rPr>
          <w:rFonts w:ascii="Courier New"/>
          <w:w w:val="99"/>
        </w:rPr>
        <w:t>!</w:t>
      </w:r>
    </w:p>
    <w:p w14:paraId="71C1AAB3" w14:textId="77777777" w:rsidR="00114A9C" w:rsidRDefault="00114A9C" w:rsidP="00114A9C">
      <w:pPr>
        <w:pStyle w:val="2"/>
      </w:pPr>
      <w:r>
        <w:t>hostname</w:t>
      </w:r>
      <w:r>
        <w:rPr>
          <w:spacing w:val="-2"/>
        </w:rPr>
        <w:t xml:space="preserve"> </w:t>
      </w:r>
      <w:proofErr w:type="spellStart"/>
      <w:r>
        <w:t>RouterX</w:t>
      </w:r>
      <w:proofErr w:type="spellEnd"/>
    </w:p>
    <w:p w14:paraId="2DBE8E0A" w14:textId="77777777" w:rsidR="00114A9C" w:rsidRDefault="00114A9C" w:rsidP="00114A9C">
      <w:pPr>
        <w:pStyle w:val="a3"/>
        <w:spacing w:before="1"/>
        <w:rPr>
          <w:rFonts w:ascii="Courier New"/>
        </w:rPr>
      </w:pPr>
      <w:r>
        <w:rPr>
          <w:rFonts w:ascii="Courier New"/>
          <w:w w:val="99"/>
        </w:rPr>
        <w:t>!</w:t>
      </w:r>
    </w:p>
    <w:p w14:paraId="6432E563" w14:textId="77777777" w:rsidR="009C1440" w:rsidRPr="0017075F" w:rsidRDefault="009C1440">
      <w:pPr>
        <w:pStyle w:val="a3"/>
        <w:spacing w:before="4"/>
        <w:ind w:left="0"/>
        <w:rPr>
          <w:rFonts w:ascii="Courier New"/>
          <w:lang w:val="ru-RU"/>
        </w:rPr>
      </w:pPr>
    </w:p>
    <w:p w14:paraId="0F96F663" w14:textId="77777777" w:rsidR="009C1440" w:rsidRPr="0017075F" w:rsidRDefault="006D2E89">
      <w:pPr>
        <w:pStyle w:val="a3"/>
        <w:rPr>
          <w:lang w:val="ru-RU"/>
        </w:rPr>
      </w:pPr>
      <w:r w:rsidRPr="0017075F">
        <w:rPr>
          <w:lang w:val="ru-RU"/>
        </w:rPr>
        <w:t>Резервное копирование текущей рабочей конфигурации во флэш-память маршрутизатора.</w:t>
      </w:r>
    </w:p>
    <w:p w14:paraId="2D76EB43" w14:textId="77777777" w:rsidR="009C1440" w:rsidRPr="0017075F" w:rsidRDefault="009C1440">
      <w:pPr>
        <w:pStyle w:val="a3"/>
        <w:spacing w:before="11"/>
        <w:ind w:left="0"/>
        <w:rPr>
          <w:sz w:val="23"/>
          <w:lang w:val="ru-RU"/>
        </w:rPr>
      </w:pPr>
    </w:p>
    <w:p w14:paraId="18CF6EDB" w14:textId="77777777" w:rsidR="00114A9C" w:rsidRDefault="00114A9C" w:rsidP="00114A9C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flash:</w:t>
      </w:r>
    </w:p>
    <w:p w14:paraId="68DC940F" w14:textId="77777777" w:rsidR="00114A9C" w:rsidRDefault="00114A9C" w:rsidP="00114A9C">
      <w:pPr>
        <w:pStyle w:val="a3"/>
        <w:ind w:right="1630"/>
        <w:rPr>
          <w:rFonts w:ascii="Courier New"/>
        </w:rPr>
      </w:pPr>
      <w:r>
        <w:rPr>
          <w:rFonts w:ascii="Courier New"/>
        </w:rPr>
        <w:t>Destination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[running-config]?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config-backup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Build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figuration...</w:t>
      </w:r>
    </w:p>
    <w:p w14:paraId="7128EEBE" w14:textId="77777777" w:rsidR="00114A9C" w:rsidRDefault="00114A9C" w:rsidP="00114A9C">
      <w:pPr>
        <w:pStyle w:val="a3"/>
        <w:rPr>
          <w:rFonts w:ascii="Courier New"/>
        </w:rPr>
      </w:pPr>
      <w:r>
        <w:rPr>
          <w:rFonts w:ascii="Courier New"/>
        </w:rPr>
        <w:t>[OK]</w:t>
      </w:r>
    </w:p>
    <w:p w14:paraId="179A268C" w14:textId="77777777" w:rsidR="00114A9C" w:rsidRPr="00114A9C" w:rsidRDefault="00114A9C" w:rsidP="00114A9C">
      <w:pPr>
        <w:pStyle w:val="a3"/>
        <w:spacing w:before="5"/>
        <w:ind w:left="0"/>
        <w:rPr>
          <w:rFonts w:ascii="Courier New"/>
        </w:rPr>
      </w:pPr>
    </w:p>
    <w:p w14:paraId="329488D9" w14:textId="77777777" w:rsidR="009C1440" w:rsidRPr="0017075F" w:rsidRDefault="006D2E89">
      <w:pPr>
        <w:pStyle w:val="a3"/>
        <w:ind w:right="549"/>
        <w:rPr>
          <w:lang w:val="ru-RU"/>
        </w:rPr>
      </w:pPr>
      <w:r w:rsidRPr="0017075F">
        <w:rPr>
          <w:lang w:val="ru-RU"/>
        </w:rPr>
        <w:t xml:space="preserve">Не рекомендуется выполнять резервное копирование устройства на само устройство, поэтому введите команду для резервного копирования текущей конфигурации на внешний </w:t>
      </w:r>
      <w:r>
        <w:t>TFTP</w:t>
      </w:r>
      <w:r w:rsidRPr="0017075F">
        <w:rPr>
          <w:lang w:val="ru-RU"/>
        </w:rPr>
        <w:t>-сервер.</w:t>
      </w:r>
    </w:p>
    <w:p w14:paraId="0752BA29" w14:textId="77777777" w:rsidR="009C1440" w:rsidRPr="0017075F" w:rsidRDefault="009C1440">
      <w:pPr>
        <w:pStyle w:val="a3"/>
        <w:spacing w:before="10"/>
        <w:ind w:left="0"/>
        <w:rPr>
          <w:sz w:val="23"/>
          <w:lang w:val="ru-RU"/>
        </w:rPr>
      </w:pPr>
    </w:p>
    <w:p w14:paraId="1FD04704" w14:textId="77777777" w:rsidR="00114A9C" w:rsidRDefault="00114A9C" w:rsidP="00114A9C">
      <w:pPr>
        <w:pStyle w:val="a3"/>
        <w:rPr>
          <w:rFonts w:ascii="Courier New"/>
        </w:rPr>
      </w:pPr>
      <w:proofErr w:type="spellStart"/>
      <w:r>
        <w:rPr>
          <w:rFonts w:ascii="Courier New"/>
        </w:rPr>
        <w:t>RouterX#copy</w:t>
      </w:r>
      <w:proofErr w:type="spellEnd"/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</w:t>
      </w:r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tftp</w:t>
      </w:r>
      <w:proofErr w:type="spellEnd"/>
    </w:p>
    <w:p w14:paraId="14411981" w14:textId="77777777" w:rsidR="00114A9C" w:rsidRDefault="00114A9C" w:rsidP="00114A9C">
      <w:pPr>
        <w:pStyle w:val="a3"/>
        <w:spacing w:before="1"/>
        <w:ind w:right="2494"/>
        <w:rPr>
          <w:rFonts w:ascii="Courier New"/>
        </w:rPr>
      </w:pPr>
      <w:r>
        <w:rPr>
          <w:rFonts w:ascii="Courier New"/>
        </w:rPr>
        <w:t>Address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r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nam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remot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[]?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10.10.10.1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Destinat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filenam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[</w:t>
      </w:r>
      <w:proofErr w:type="spellStart"/>
      <w:r>
        <w:rPr>
          <w:rFonts w:ascii="Courier New"/>
        </w:rPr>
        <w:t>RouterX-confg</w:t>
      </w:r>
      <w:proofErr w:type="spellEnd"/>
      <w:r>
        <w:rPr>
          <w:rFonts w:ascii="Courier New"/>
        </w:rPr>
        <w:t>]?</w:t>
      </w:r>
    </w:p>
    <w:p w14:paraId="207C346B" w14:textId="77777777" w:rsidR="00114A9C" w:rsidRDefault="00114A9C" w:rsidP="00114A9C">
      <w:pPr>
        <w:pStyle w:val="a3"/>
        <w:ind w:left="0"/>
        <w:rPr>
          <w:rFonts w:ascii="Courier New"/>
        </w:rPr>
      </w:pPr>
    </w:p>
    <w:p w14:paraId="57F3BC72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Writ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unning-config........</w:t>
      </w:r>
    </w:p>
    <w:p w14:paraId="3C913782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%Erro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penin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ftp://10.10.10.10/RouterX-confg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(Tim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out)</w:t>
      </w:r>
    </w:p>
    <w:p w14:paraId="2126D540" w14:textId="77777777" w:rsidR="009C1440" w:rsidRPr="00114A9C" w:rsidRDefault="009C1440">
      <w:pPr>
        <w:pStyle w:val="a3"/>
        <w:spacing w:before="5"/>
        <w:ind w:left="0"/>
        <w:rPr>
          <w:rFonts w:ascii="Courier New"/>
        </w:rPr>
      </w:pPr>
    </w:p>
    <w:p w14:paraId="69CFBF5B" w14:textId="77777777" w:rsidR="009C1440" w:rsidRPr="0017075F" w:rsidRDefault="006D2E89">
      <w:pPr>
        <w:pStyle w:val="a3"/>
        <w:ind w:right="802"/>
        <w:rPr>
          <w:lang w:val="ru-RU"/>
        </w:rPr>
      </w:pPr>
      <w:r w:rsidRPr="0017075F">
        <w:rPr>
          <w:lang w:val="ru-RU"/>
        </w:rPr>
        <w:t>(Команда попытается выполнить команду на некоторое время, а затем прервать работу и выполнить ее не удастс</w:t>
      </w:r>
      <w:r w:rsidRPr="0017075F">
        <w:rPr>
          <w:lang w:val="ru-RU"/>
        </w:rPr>
        <w:t xml:space="preserve">я, так как мы не настроили подключение к </w:t>
      </w:r>
      <w:r>
        <w:t>TFTP</w:t>
      </w:r>
      <w:r w:rsidRPr="0017075F">
        <w:rPr>
          <w:lang w:val="ru-RU"/>
        </w:rPr>
        <w:t>-серверу в лаборатории.)</w:t>
      </w:r>
    </w:p>
    <w:p w14:paraId="61ECEE5B" w14:textId="77777777" w:rsidR="009C1440" w:rsidRPr="0017075F" w:rsidRDefault="009C1440">
      <w:pPr>
        <w:pStyle w:val="a3"/>
        <w:ind w:left="0"/>
        <w:rPr>
          <w:lang w:val="ru-RU"/>
        </w:rPr>
      </w:pPr>
    </w:p>
    <w:p w14:paraId="59811344" w14:textId="77777777" w:rsidR="009C1440" w:rsidRPr="0017075F" w:rsidRDefault="006D2E89">
      <w:pPr>
        <w:pStyle w:val="a3"/>
        <w:ind w:right="775"/>
        <w:rPr>
          <w:lang w:val="ru-RU"/>
        </w:rPr>
      </w:pPr>
      <w:r w:rsidRPr="0017075F">
        <w:rPr>
          <w:lang w:val="ru-RU"/>
        </w:rPr>
        <w:t xml:space="preserve">Перезагрузите устройство и проверьте, что оно соответствует ожидаемой конфигурации с именем хоста </w:t>
      </w:r>
      <w:proofErr w:type="spellStart"/>
      <w:r>
        <w:t>RouterX</w:t>
      </w:r>
      <w:proofErr w:type="spellEnd"/>
      <w:r w:rsidRPr="0017075F">
        <w:rPr>
          <w:lang w:val="ru-RU"/>
        </w:rPr>
        <w:t>.</w:t>
      </w:r>
    </w:p>
    <w:p w14:paraId="47CCFB5C" w14:textId="77777777" w:rsidR="009C1440" w:rsidRPr="0017075F" w:rsidRDefault="009C1440">
      <w:pPr>
        <w:pStyle w:val="a3"/>
        <w:ind w:left="0"/>
        <w:rPr>
          <w:lang w:val="ru-RU"/>
        </w:rPr>
      </w:pPr>
    </w:p>
    <w:p w14:paraId="03935296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proofErr w:type="spellStart"/>
      <w:r>
        <w:rPr>
          <w:rFonts w:ascii="Courier New"/>
        </w:rPr>
        <w:t>RouterX#reload</w:t>
      </w:r>
      <w:proofErr w:type="spellEnd"/>
    </w:p>
    <w:p w14:paraId="45D3FE69" w14:textId="77777777" w:rsidR="00114A9C" w:rsidRDefault="00114A9C" w:rsidP="00114A9C">
      <w:pPr>
        <w:pStyle w:val="a3"/>
        <w:spacing w:line="272" w:lineRule="exact"/>
        <w:rPr>
          <w:rFonts w:ascii="Courier New"/>
        </w:rPr>
      </w:pPr>
      <w:r>
        <w:rPr>
          <w:rFonts w:ascii="Courier New"/>
        </w:rPr>
        <w:t>Proceed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load?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[confirm]</w:t>
      </w:r>
    </w:p>
    <w:p w14:paraId="5FCF01B0" w14:textId="20DE19DF" w:rsidR="009C1440" w:rsidRPr="0017075F" w:rsidRDefault="009C1440" w:rsidP="00114A9C">
      <w:pPr>
        <w:pStyle w:val="a3"/>
        <w:spacing w:line="272" w:lineRule="exact"/>
        <w:rPr>
          <w:rFonts w:ascii="Courier New"/>
          <w:lang w:val="ru-RU"/>
        </w:rPr>
      </w:pPr>
    </w:p>
    <w:sectPr w:rsidR="009C1440" w:rsidRPr="0017075F">
      <w:pgSz w:w="12240" w:h="15840"/>
      <w:pgMar w:top="1360" w:right="132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A102" w14:textId="77777777" w:rsidR="006D2E89" w:rsidRDefault="006D2E89">
      <w:r>
        <w:separator/>
      </w:r>
    </w:p>
  </w:endnote>
  <w:endnote w:type="continuationSeparator" w:id="0">
    <w:p w14:paraId="50C0F951" w14:textId="77777777" w:rsidR="006D2E89" w:rsidRDefault="006D2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6F5A9" w14:textId="77777777" w:rsidR="009C1440" w:rsidRDefault="006D2E89">
    <w:pPr>
      <w:pStyle w:val="a3"/>
      <w:spacing w:line="14" w:lineRule="auto"/>
      <w:ind w:left="0"/>
      <w:rPr>
        <w:sz w:val="20"/>
      </w:rPr>
    </w:pPr>
    <w:r>
      <w:rPr>
        <w:noProof/>
      </w:rPr>
      <w:drawing>
        <wp:anchor distT="0" distB="0" distL="0" distR="0" simplePos="0" relativeHeight="487377920" behindDoc="1" locked="0" layoutInCell="1" allowOverlap="1" wp14:anchorId="0DE0B778" wp14:editId="00EB1D7C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E1D0F" w14:textId="77777777" w:rsidR="006D2E89" w:rsidRDefault="006D2E89">
      <w:r>
        <w:separator/>
      </w:r>
    </w:p>
  </w:footnote>
  <w:footnote w:type="continuationSeparator" w:id="0">
    <w:p w14:paraId="351419C3" w14:textId="77777777" w:rsidR="006D2E89" w:rsidRDefault="006D2E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La0NLMwNDYyNTZU0lEKTi0uzszPAykwrAUA2+ollywAAAA="/>
  </w:docVars>
  <w:rsids>
    <w:rsidRoot w:val="009C1440"/>
    <w:rsid w:val="00114A9C"/>
    <w:rsid w:val="0017075F"/>
    <w:rsid w:val="006D2E89"/>
    <w:rsid w:val="009C1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06161"/>
  <w15:docId w15:val="{BC124A69-DC4C-4427-BD2C-8B16AECBD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spacing w:before="80"/>
      <w:ind w:left="100" w:right="457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2">
    <w:name w:val="heading 2"/>
    <w:basedOn w:val="a"/>
    <w:uiPriority w:val="9"/>
    <w:unhideWhenUsed/>
    <w:qFormat/>
    <w:pPr>
      <w:ind w:left="120"/>
      <w:outlineLvl w:val="1"/>
    </w:pPr>
    <w:rPr>
      <w:rFonts w:ascii="Courier New" w:eastAsia="Courier New" w:hAnsi="Courier New" w:cs="Courier New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20"/>
    </w:pPr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226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2244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ab 1</vt:lpstr>
    </vt:vector>
  </TitlesOfParts>
  <Company/>
  <LinksUpToDate>false</LinksUpToDate>
  <CharactersWithSpaces>1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6T05:37:00Z</dcterms:created>
  <dcterms:modified xsi:type="dcterms:W3CDTF">2023-01-1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6T00:00:00Z</vt:filetime>
  </property>
</Properties>
</file>